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A1C0F" w14:textId="12A9DA92" w:rsidR="00C86CFC" w:rsidRDefault="00C86CFC">
      <w:pPr>
        <w:pBdr>
          <w:top w:val="threeDEngrave" w:sz="36" w:space="0" w:color="auto"/>
          <w:left w:val="threeDEngrave" w:sz="36" w:space="5" w:color="auto"/>
          <w:bottom w:val="threeDEngrave" w:sz="36" w:space="3" w:color="auto"/>
          <w:right w:val="threeDEngrave" w:sz="36" w:space="0" w:color="auto"/>
        </w:pBdr>
        <w:jc w:val="center"/>
        <w:rPr>
          <w:rFonts w:ascii="Verdana" w:hAnsi="Verdana"/>
          <w:b/>
          <w:sz w:val="22"/>
        </w:rPr>
      </w:pPr>
      <w:r>
        <w:rPr>
          <w:rFonts w:ascii="Verdana" w:hAnsi="Verdana"/>
          <w:b/>
          <w:sz w:val="22"/>
        </w:rPr>
        <w:t>ROTHSCHILD VILLAGE BOARD</w:t>
      </w:r>
    </w:p>
    <w:p w14:paraId="462C71BD" w14:textId="77777777" w:rsidR="00C86CFC" w:rsidRDefault="0033306B">
      <w:pPr>
        <w:pBdr>
          <w:top w:val="threeDEngrave" w:sz="36" w:space="0" w:color="auto"/>
          <w:left w:val="threeDEngrave" w:sz="36" w:space="5" w:color="auto"/>
          <w:bottom w:val="threeDEngrave" w:sz="36" w:space="3" w:color="auto"/>
          <w:right w:val="threeDEngrave" w:sz="36" w:space="0" w:color="auto"/>
        </w:pBdr>
        <w:jc w:val="center"/>
        <w:rPr>
          <w:rFonts w:ascii="Verdana" w:hAnsi="Verdana"/>
          <w:b/>
          <w:sz w:val="22"/>
        </w:rPr>
      </w:pPr>
      <w:r>
        <w:rPr>
          <w:rFonts w:ascii="Verdana" w:hAnsi="Verdana"/>
          <w:b/>
          <w:sz w:val="22"/>
        </w:rPr>
        <w:t>211 Grand Avenue</w:t>
      </w:r>
    </w:p>
    <w:p w14:paraId="32143C7F" w14:textId="77777777" w:rsidR="00C86CFC" w:rsidRDefault="0033306B">
      <w:pPr>
        <w:pBdr>
          <w:top w:val="threeDEngrave" w:sz="36" w:space="0" w:color="auto"/>
          <w:left w:val="threeDEngrave" w:sz="36" w:space="5" w:color="auto"/>
          <w:bottom w:val="threeDEngrave" w:sz="36" w:space="3" w:color="auto"/>
          <w:right w:val="threeDEngrave" w:sz="36" w:space="0" w:color="auto"/>
        </w:pBdr>
        <w:jc w:val="center"/>
        <w:rPr>
          <w:rFonts w:ascii="Verdana" w:hAnsi="Verdana"/>
          <w:b/>
          <w:sz w:val="22"/>
        </w:rPr>
      </w:pPr>
      <w:r>
        <w:rPr>
          <w:rFonts w:ascii="Verdana" w:hAnsi="Verdana"/>
          <w:b/>
          <w:sz w:val="22"/>
        </w:rPr>
        <w:t>Rothschild, WI 54474</w:t>
      </w:r>
    </w:p>
    <w:p w14:paraId="4D61B000" w14:textId="77777777" w:rsidR="00C86CFC" w:rsidRDefault="0033306B">
      <w:pPr>
        <w:pBdr>
          <w:top w:val="threeDEngrave" w:sz="36" w:space="0" w:color="auto"/>
          <w:left w:val="threeDEngrave" w:sz="36" w:space="5" w:color="auto"/>
          <w:bottom w:val="threeDEngrave" w:sz="36" w:space="3" w:color="auto"/>
          <w:right w:val="threeDEngrave" w:sz="36" w:space="0" w:color="auto"/>
        </w:pBdr>
        <w:jc w:val="center"/>
        <w:rPr>
          <w:rFonts w:ascii="Verdana" w:hAnsi="Verdana"/>
          <w:b/>
          <w:sz w:val="22"/>
        </w:rPr>
      </w:pPr>
      <w:r>
        <w:rPr>
          <w:rFonts w:ascii="Verdana" w:hAnsi="Verdana"/>
          <w:b/>
          <w:sz w:val="22"/>
        </w:rPr>
        <w:t>715-359-3660      Fax 715-</w:t>
      </w:r>
      <w:r w:rsidR="00C86CFC">
        <w:rPr>
          <w:rFonts w:ascii="Verdana" w:hAnsi="Verdana"/>
          <w:b/>
          <w:sz w:val="22"/>
        </w:rPr>
        <w:t>359-7218</w:t>
      </w:r>
    </w:p>
    <w:p w14:paraId="37A9BE00" w14:textId="77777777" w:rsidR="00943A71" w:rsidRPr="00E200F8" w:rsidRDefault="0033306B" w:rsidP="00E200F8">
      <w:pPr>
        <w:pBdr>
          <w:top w:val="threeDEngrave" w:sz="36" w:space="0" w:color="auto"/>
          <w:left w:val="threeDEngrave" w:sz="36" w:space="5" w:color="auto"/>
          <w:bottom w:val="threeDEngrave" w:sz="36" w:space="3" w:color="auto"/>
          <w:right w:val="threeDEngrave" w:sz="36" w:space="0" w:color="auto"/>
        </w:pBdr>
        <w:jc w:val="center"/>
        <w:rPr>
          <w:rFonts w:ascii="Verdana" w:hAnsi="Verdana"/>
          <w:b/>
          <w:i/>
          <w:iCs/>
          <w:color w:val="0000FF"/>
        </w:rPr>
      </w:pPr>
      <w:r>
        <w:rPr>
          <w:rFonts w:ascii="Verdana" w:hAnsi="Verdana"/>
          <w:b/>
          <w:i/>
          <w:iCs/>
          <w:color w:val="0000FF"/>
        </w:rPr>
        <w:t>www.</w:t>
      </w:r>
      <w:r w:rsidR="00C86CFC">
        <w:rPr>
          <w:rFonts w:ascii="Verdana" w:hAnsi="Verdana"/>
          <w:b/>
          <w:i/>
          <w:iCs/>
          <w:color w:val="0000FF"/>
        </w:rPr>
        <w:t>rothschildwi.co</w:t>
      </w:r>
      <w:r>
        <w:rPr>
          <w:rFonts w:ascii="Verdana" w:hAnsi="Verdana"/>
          <w:b/>
          <w:i/>
          <w:iCs/>
          <w:color w:val="0000FF"/>
        </w:rPr>
        <w:t>m</w:t>
      </w:r>
    </w:p>
    <w:p w14:paraId="05EAE337" w14:textId="5BDA96AC" w:rsidR="00016191" w:rsidRDefault="00016191" w:rsidP="00626109">
      <w:pPr>
        <w:pStyle w:val="Heading3"/>
        <w:jc w:val="center"/>
        <w:rPr>
          <w:rFonts w:ascii="Verdana" w:hAnsi="Verdana"/>
          <w:b/>
          <w:bCs/>
          <w:color w:val="FF0000"/>
          <w:sz w:val="18"/>
          <w:szCs w:val="18"/>
        </w:rPr>
      </w:pPr>
    </w:p>
    <w:p w14:paraId="7949A4C2" w14:textId="3ADFD38A" w:rsidR="00AC3FF5" w:rsidRPr="00646D0E" w:rsidRDefault="00223591" w:rsidP="00AC3FF5">
      <w:pPr>
        <w:pStyle w:val="Heading3"/>
        <w:rPr>
          <w:rFonts w:asciiTheme="majorHAnsi" w:hAnsiTheme="majorHAnsi"/>
          <w:szCs w:val="24"/>
        </w:rPr>
      </w:pPr>
      <w:bookmarkStart w:id="0" w:name="_Hlk55474710"/>
      <w:r w:rsidRPr="007C24E7">
        <w:rPr>
          <w:rFonts w:asciiTheme="majorHAnsi" w:hAnsiTheme="majorHAnsi"/>
          <w:szCs w:val="24"/>
        </w:rPr>
        <w:t>Date:</w:t>
      </w:r>
      <w:r w:rsidRPr="007C24E7">
        <w:rPr>
          <w:rFonts w:asciiTheme="majorHAnsi" w:hAnsiTheme="majorHAnsi"/>
          <w:szCs w:val="24"/>
        </w:rPr>
        <w:tab/>
      </w:r>
      <w:r w:rsidRPr="007C24E7">
        <w:rPr>
          <w:rFonts w:asciiTheme="majorHAnsi" w:hAnsiTheme="majorHAnsi"/>
          <w:szCs w:val="24"/>
        </w:rPr>
        <w:tab/>
      </w:r>
      <w:r w:rsidR="00846B15" w:rsidRPr="00646D0E">
        <w:rPr>
          <w:rFonts w:asciiTheme="majorHAnsi" w:hAnsiTheme="majorHAnsi"/>
          <w:szCs w:val="24"/>
        </w:rPr>
        <w:t>Monday</w:t>
      </w:r>
      <w:r w:rsidR="00DD7A1B" w:rsidRPr="00646D0E">
        <w:rPr>
          <w:rFonts w:asciiTheme="majorHAnsi" w:hAnsiTheme="majorHAnsi"/>
          <w:szCs w:val="24"/>
        </w:rPr>
        <w:t>,</w:t>
      </w:r>
      <w:r w:rsidR="00846B15" w:rsidRPr="00646D0E">
        <w:rPr>
          <w:rFonts w:asciiTheme="majorHAnsi" w:hAnsiTheme="majorHAnsi"/>
          <w:szCs w:val="24"/>
        </w:rPr>
        <w:t xml:space="preserve"> </w:t>
      </w:r>
      <w:r w:rsidR="00B74EA6">
        <w:rPr>
          <w:rFonts w:asciiTheme="majorHAnsi" w:hAnsiTheme="majorHAnsi"/>
          <w:szCs w:val="24"/>
        </w:rPr>
        <w:t>January 13</w:t>
      </w:r>
      <w:r w:rsidR="006C0193">
        <w:rPr>
          <w:rFonts w:asciiTheme="majorHAnsi" w:hAnsiTheme="majorHAnsi"/>
          <w:szCs w:val="24"/>
        </w:rPr>
        <w:t>,</w:t>
      </w:r>
      <w:r w:rsidR="00646D0E" w:rsidRPr="00646D0E">
        <w:rPr>
          <w:rFonts w:asciiTheme="majorHAnsi" w:hAnsiTheme="majorHAnsi"/>
          <w:szCs w:val="24"/>
        </w:rPr>
        <w:t xml:space="preserve"> 202</w:t>
      </w:r>
      <w:r w:rsidR="00B74EA6">
        <w:rPr>
          <w:rFonts w:asciiTheme="majorHAnsi" w:hAnsiTheme="majorHAnsi"/>
          <w:szCs w:val="24"/>
        </w:rPr>
        <w:t>5</w:t>
      </w:r>
    </w:p>
    <w:p w14:paraId="1942ABED" w14:textId="3B803DB1" w:rsidR="00C86CFC" w:rsidRPr="007C24E7" w:rsidRDefault="007E18CE">
      <w:pPr>
        <w:rPr>
          <w:rFonts w:asciiTheme="majorHAnsi" w:hAnsiTheme="majorHAnsi"/>
          <w:sz w:val="24"/>
          <w:szCs w:val="24"/>
        </w:rPr>
      </w:pPr>
      <w:r w:rsidRPr="00646D0E">
        <w:rPr>
          <w:rFonts w:asciiTheme="majorHAnsi" w:hAnsiTheme="majorHAnsi"/>
          <w:sz w:val="24"/>
          <w:szCs w:val="24"/>
        </w:rPr>
        <w:t>Time:</w:t>
      </w:r>
      <w:r w:rsidR="00223591" w:rsidRPr="00646D0E">
        <w:rPr>
          <w:rFonts w:asciiTheme="majorHAnsi" w:hAnsiTheme="majorHAnsi"/>
          <w:sz w:val="24"/>
          <w:szCs w:val="24"/>
        </w:rPr>
        <w:tab/>
      </w:r>
      <w:r w:rsidRPr="00646D0E">
        <w:rPr>
          <w:rFonts w:asciiTheme="majorHAnsi" w:hAnsiTheme="majorHAnsi"/>
          <w:sz w:val="24"/>
          <w:szCs w:val="24"/>
        </w:rPr>
        <w:tab/>
      </w:r>
      <w:r w:rsidR="00694800" w:rsidRPr="00646D0E">
        <w:rPr>
          <w:rFonts w:asciiTheme="majorHAnsi" w:hAnsiTheme="majorHAnsi"/>
          <w:sz w:val="24"/>
          <w:szCs w:val="24"/>
        </w:rPr>
        <w:t>6</w:t>
      </w:r>
      <w:r w:rsidR="005F7C11" w:rsidRPr="00646D0E">
        <w:rPr>
          <w:rFonts w:asciiTheme="majorHAnsi" w:hAnsiTheme="majorHAnsi"/>
          <w:sz w:val="24"/>
          <w:szCs w:val="24"/>
        </w:rPr>
        <w:t>:</w:t>
      </w:r>
      <w:r w:rsidR="00694800" w:rsidRPr="00646D0E">
        <w:rPr>
          <w:rFonts w:asciiTheme="majorHAnsi" w:hAnsiTheme="majorHAnsi"/>
          <w:sz w:val="24"/>
          <w:szCs w:val="24"/>
        </w:rPr>
        <w:t>30</w:t>
      </w:r>
      <w:r w:rsidR="005F7C11" w:rsidRPr="00646D0E">
        <w:rPr>
          <w:rFonts w:asciiTheme="majorHAnsi" w:hAnsiTheme="majorHAnsi"/>
          <w:sz w:val="24"/>
          <w:szCs w:val="24"/>
        </w:rPr>
        <w:t xml:space="preserve"> </w:t>
      </w:r>
      <w:r w:rsidR="00D03543" w:rsidRPr="00646D0E">
        <w:rPr>
          <w:rFonts w:asciiTheme="majorHAnsi" w:hAnsiTheme="majorHAnsi"/>
          <w:sz w:val="24"/>
          <w:szCs w:val="24"/>
        </w:rPr>
        <w:t>p</w:t>
      </w:r>
      <w:r w:rsidR="0065339F" w:rsidRPr="00646D0E">
        <w:rPr>
          <w:rFonts w:asciiTheme="majorHAnsi" w:hAnsiTheme="majorHAnsi"/>
          <w:sz w:val="24"/>
          <w:szCs w:val="24"/>
        </w:rPr>
        <w:t>.</w:t>
      </w:r>
      <w:r w:rsidR="00D03543" w:rsidRPr="00646D0E">
        <w:rPr>
          <w:rFonts w:asciiTheme="majorHAnsi" w:hAnsiTheme="majorHAnsi"/>
          <w:sz w:val="24"/>
          <w:szCs w:val="24"/>
        </w:rPr>
        <w:t>m</w:t>
      </w:r>
      <w:r w:rsidR="0065339F" w:rsidRPr="00646D0E">
        <w:rPr>
          <w:rFonts w:asciiTheme="majorHAnsi" w:hAnsiTheme="majorHAnsi"/>
          <w:sz w:val="24"/>
          <w:szCs w:val="24"/>
        </w:rPr>
        <w:t>.</w:t>
      </w:r>
    </w:p>
    <w:p w14:paraId="6938958C" w14:textId="77777777" w:rsidR="005226C8" w:rsidRPr="00C174A9" w:rsidRDefault="00C86CFC" w:rsidP="005226C8">
      <w:pPr>
        <w:rPr>
          <w:b/>
          <w:bCs/>
          <w:sz w:val="24"/>
          <w:szCs w:val="24"/>
        </w:rPr>
      </w:pPr>
      <w:r w:rsidRPr="007C24E7">
        <w:rPr>
          <w:rFonts w:asciiTheme="majorHAnsi" w:hAnsiTheme="majorHAnsi"/>
          <w:sz w:val="24"/>
          <w:szCs w:val="24"/>
        </w:rPr>
        <w:t>Place:</w:t>
      </w:r>
      <w:r w:rsidRPr="007C24E7">
        <w:rPr>
          <w:rFonts w:asciiTheme="majorHAnsi" w:hAnsiTheme="majorHAnsi"/>
          <w:sz w:val="24"/>
          <w:szCs w:val="24"/>
        </w:rPr>
        <w:tab/>
      </w:r>
      <w:r w:rsidR="0013754E" w:rsidRPr="007C24E7">
        <w:rPr>
          <w:rFonts w:asciiTheme="majorHAnsi" w:hAnsiTheme="majorHAnsi"/>
          <w:sz w:val="24"/>
          <w:szCs w:val="24"/>
        </w:rPr>
        <w:tab/>
      </w:r>
      <w:r w:rsidR="005226C8" w:rsidRPr="00C174A9">
        <w:rPr>
          <w:b/>
          <w:bCs/>
          <w:sz w:val="24"/>
          <w:szCs w:val="24"/>
        </w:rPr>
        <w:t xml:space="preserve">This meeting will be held via </w:t>
      </w:r>
    </w:p>
    <w:bookmarkStart w:id="1" w:name="_Hlk48894673"/>
    <w:p w14:paraId="3ACE0B5A" w14:textId="77777777" w:rsidR="005226C8" w:rsidRPr="00C174A9" w:rsidRDefault="005226C8" w:rsidP="005226C8">
      <w:pPr>
        <w:ind w:left="720" w:firstLine="720"/>
        <w:rPr>
          <w:b/>
          <w:sz w:val="24"/>
          <w:szCs w:val="24"/>
        </w:rPr>
      </w:pPr>
      <w:r>
        <w:rPr>
          <w:b/>
          <w:sz w:val="24"/>
          <w:szCs w:val="24"/>
        </w:rPr>
        <w:fldChar w:fldCharType="begin"/>
      </w:r>
      <w:r>
        <w:rPr>
          <w:b/>
          <w:sz w:val="24"/>
          <w:szCs w:val="24"/>
        </w:rPr>
        <w:instrText xml:space="preserve"> HYPERLINK "</w:instrText>
      </w:r>
      <w:r w:rsidRPr="00C174A9">
        <w:rPr>
          <w:b/>
          <w:sz w:val="24"/>
          <w:szCs w:val="24"/>
        </w:rPr>
        <w:instrText>https://us02web.zoom.us/j/6953385367</w:instrText>
      </w:r>
      <w:r>
        <w:rPr>
          <w:b/>
          <w:sz w:val="24"/>
          <w:szCs w:val="24"/>
        </w:rPr>
        <w:instrText xml:space="preserve">" </w:instrText>
      </w:r>
      <w:r>
        <w:rPr>
          <w:b/>
          <w:sz w:val="24"/>
          <w:szCs w:val="24"/>
        </w:rPr>
      </w:r>
      <w:r>
        <w:rPr>
          <w:b/>
          <w:sz w:val="24"/>
          <w:szCs w:val="24"/>
        </w:rPr>
        <w:fldChar w:fldCharType="separate"/>
      </w:r>
      <w:r w:rsidRPr="00C174A9">
        <w:rPr>
          <w:rStyle w:val="Hyperlink"/>
          <w:b/>
          <w:sz w:val="24"/>
          <w:szCs w:val="24"/>
        </w:rPr>
        <w:t>https://</w:t>
      </w:r>
      <w:proofErr w:type="spellStart"/>
      <w:r w:rsidRPr="00C174A9">
        <w:rPr>
          <w:rStyle w:val="Hyperlink"/>
          <w:b/>
          <w:sz w:val="24"/>
          <w:szCs w:val="24"/>
        </w:rPr>
        <w:t>us02web.zoom.us</w:t>
      </w:r>
      <w:proofErr w:type="spellEnd"/>
      <w:r w:rsidRPr="00C174A9">
        <w:rPr>
          <w:rStyle w:val="Hyperlink"/>
          <w:b/>
          <w:sz w:val="24"/>
          <w:szCs w:val="24"/>
        </w:rPr>
        <w:t>/j/6953385367</w:t>
      </w:r>
      <w:r>
        <w:rPr>
          <w:b/>
          <w:sz w:val="24"/>
          <w:szCs w:val="24"/>
        </w:rPr>
        <w:fldChar w:fldCharType="end"/>
      </w:r>
      <w:r w:rsidRPr="00C174A9">
        <w:rPr>
          <w:b/>
          <w:sz w:val="24"/>
          <w:szCs w:val="24"/>
        </w:rPr>
        <w:t xml:space="preserve"> </w:t>
      </w:r>
    </w:p>
    <w:p w14:paraId="0D966054" w14:textId="77777777" w:rsidR="005226C8" w:rsidRPr="00C174A9" w:rsidRDefault="005226C8" w:rsidP="005226C8">
      <w:pPr>
        <w:ind w:left="720" w:firstLine="720"/>
        <w:rPr>
          <w:b/>
          <w:sz w:val="24"/>
          <w:szCs w:val="24"/>
        </w:rPr>
      </w:pPr>
      <w:r w:rsidRPr="00C174A9">
        <w:rPr>
          <w:b/>
          <w:sz w:val="24"/>
          <w:szCs w:val="24"/>
        </w:rPr>
        <w:t>Or via telephone:  646-558-8656, enter, 6953385367# then enter #</w:t>
      </w:r>
    </w:p>
    <w:bookmarkEnd w:id="1"/>
    <w:p w14:paraId="5CFA27D1" w14:textId="77777777" w:rsidR="005226C8" w:rsidRPr="007C24E7" w:rsidRDefault="005226C8" w:rsidP="005226C8">
      <w:pPr>
        <w:ind w:left="720" w:firstLine="720"/>
        <w:rPr>
          <w:rFonts w:asciiTheme="majorHAnsi" w:hAnsiTheme="majorHAnsi"/>
          <w:sz w:val="24"/>
          <w:szCs w:val="24"/>
        </w:rPr>
      </w:pPr>
      <w:r w:rsidRPr="00C174A9">
        <w:rPr>
          <w:b/>
          <w:sz w:val="24"/>
          <w:szCs w:val="24"/>
        </w:rPr>
        <w:t>Or at the Rothschild Village Hall</w:t>
      </w:r>
    </w:p>
    <w:p w14:paraId="494DB5B5" w14:textId="77777777" w:rsidR="002B0B88" w:rsidRPr="007C24E7" w:rsidRDefault="002B0B88" w:rsidP="003212BA">
      <w:pPr>
        <w:rPr>
          <w:rFonts w:asciiTheme="majorHAnsi" w:hAnsiTheme="majorHAnsi"/>
          <w:sz w:val="18"/>
        </w:rPr>
      </w:pPr>
    </w:p>
    <w:p w14:paraId="4540C515" w14:textId="5FE5BC3A" w:rsidR="00C86CFC" w:rsidRPr="007F7652" w:rsidRDefault="00C86CFC" w:rsidP="003212BA">
      <w:pPr>
        <w:jc w:val="center"/>
        <w:rPr>
          <w:rFonts w:asciiTheme="majorHAnsi" w:hAnsiTheme="majorHAnsi"/>
          <w:b/>
          <w:sz w:val="16"/>
          <w:szCs w:val="16"/>
        </w:rPr>
      </w:pPr>
      <w:r w:rsidRPr="007F7652">
        <w:rPr>
          <w:rFonts w:asciiTheme="majorHAnsi" w:hAnsiTheme="majorHAnsi"/>
          <w:b/>
          <w:sz w:val="16"/>
          <w:szCs w:val="16"/>
        </w:rPr>
        <w:t>Pursuant to State Statutes, the following subject matter will come before the Board for consideration and possible action:</w:t>
      </w:r>
    </w:p>
    <w:bookmarkEnd w:id="0"/>
    <w:p w14:paraId="16BC07CD" w14:textId="77777777" w:rsidR="007F7652" w:rsidRDefault="007F7652" w:rsidP="003212BA">
      <w:pPr>
        <w:ind w:left="720"/>
        <w:rPr>
          <w:rFonts w:asciiTheme="majorHAnsi" w:hAnsiTheme="majorHAnsi" w:cstheme="minorHAnsi"/>
          <w:sz w:val="24"/>
          <w:szCs w:val="24"/>
        </w:rPr>
      </w:pPr>
    </w:p>
    <w:p w14:paraId="7D532EE8" w14:textId="55F7992C" w:rsidR="00C86CFC" w:rsidRDefault="00C86CFC" w:rsidP="003212BA">
      <w:pPr>
        <w:numPr>
          <w:ilvl w:val="0"/>
          <w:numId w:val="1"/>
        </w:numPr>
        <w:rPr>
          <w:rFonts w:asciiTheme="majorHAnsi" w:hAnsiTheme="majorHAnsi" w:cstheme="minorHAnsi"/>
          <w:sz w:val="24"/>
          <w:szCs w:val="24"/>
        </w:rPr>
      </w:pPr>
      <w:r w:rsidRPr="000E2449">
        <w:rPr>
          <w:rFonts w:asciiTheme="majorHAnsi" w:hAnsiTheme="majorHAnsi" w:cstheme="minorHAnsi"/>
          <w:sz w:val="24"/>
          <w:szCs w:val="24"/>
        </w:rPr>
        <w:t>Call to Order</w:t>
      </w:r>
    </w:p>
    <w:p w14:paraId="58DD9FB3" w14:textId="77777777" w:rsidR="00A837AF" w:rsidRDefault="00A837AF" w:rsidP="00A837AF">
      <w:pPr>
        <w:ind w:left="720"/>
        <w:rPr>
          <w:rFonts w:asciiTheme="majorHAnsi" w:hAnsiTheme="majorHAnsi" w:cstheme="minorHAnsi"/>
          <w:sz w:val="24"/>
          <w:szCs w:val="24"/>
        </w:rPr>
      </w:pPr>
    </w:p>
    <w:p w14:paraId="0EFAEE41" w14:textId="6DC928B5" w:rsidR="00E71D58" w:rsidRDefault="00E71D58" w:rsidP="00E71D58">
      <w:pPr>
        <w:numPr>
          <w:ilvl w:val="0"/>
          <w:numId w:val="1"/>
        </w:numPr>
        <w:rPr>
          <w:rFonts w:asciiTheme="majorHAnsi" w:hAnsiTheme="majorHAnsi" w:cstheme="minorHAnsi"/>
          <w:sz w:val="24"/>
          <w:szCs w:val="24"/>
        </w:rPr>
      </w:pPr>
      <w:r w:rsidRPr="000E2449">
        <w:rPr>
          <w:rFonts w:asciiTheme="majorHAnsi" w:hAnsiTheme="majorHAnsi" w:cstheme="minorHAnsi"/>
          <w:sz w:val="24"/>
          <w:szCs w:val="24"/>
        </w:rPr>
        <w:t xml:space="preserve">Pledge </w:t>
      </w:r>
      <w:r>
        <w:rPr>
          <w:rFonts w:asciiTheme="majorHAnsi" w:hAnsiTheme="majorHAnsi" w:cstheme="minorHAnsi"/>
          <w:sz w:val="24"/>
          <w:szCs w:val="24"/>
        </w:rPr>
        <w:t>of Allegiance</w:t>
      </w:r>
    </w:p>
    <w:p w14:paraId="644D493F" w14:textId="77777777" w:rsidR="00A837AF" w:rsidRDefault="00A837AF" w:rsidP="00A837AF">
      <w:pPr>
        <w:rPr>
          <w:rFonts w:asciiTheme="majorHAnsi" w:hAnsiTheme="majorHAnsi" w:cstheme="minorHAnsi"/>
          <w:sz w:val="24"/>
          <w:szCs w:val="24"/>
        </w:rPr>
      </w:pPr>
    </w:p>
    <w:p w14:paraId="4B92EA29" w14:textId="77777777" w:rsidR="00E71D58" w:rsidRPr="000E2449" w:rsidRDefault="00E71D58" w:rsidP="00E71D58">
      <w:pPr>
        <w:pStyle w:val="ListParagraph"/>
        <w:numPr>
          <w:ilvl w:val="0"/>
          <w:numId w:val="1"/>
        </w:numPr>
        <w:rPr>
          <w:rFonts w:asciiTheme="majorHAnsi" w:hAnsiTheme="majorHAnsi" w:cstheme="minorHAnsi"/>
          <w:sz w:val="24"/>
          <w:szCs w:val="24"/>
        </w:rPr>
      </w:pPr>
      <w:r w:rsidRPr="000E2449">
        <w:rPr>
          <w:rFonts w:asciiTheme="majorHAnsi" w:hAnsiTheme="majorHAnsi" w:cstheme="minorHAnsi"/>
          <w:sz w:val="24"/>
          <w:szCs w:val="24"/>
        </w:rPr>
        <w:t xml:space="preserve">Requests and Statements from the Audience </w:t>
      </w:r>
    </w:p>
    <w:p w14:paraId="5E2E09B9" w14:textId="77777777" w:rsidR="00E71D58" w:rsidRPr="00221870" w:rsidRDefault="00E71D58" w:rsidP="00E71D58">
      <w:pPr>
        <w:pStyle w:val="ListParagraph"/>
        <w:rPr>
          <w:rFonts w:asciiTheme="majorHAnsi" w:hAnsiTheme="majorHAnsi" w:cstheme="minorHAnsi"/>
          <w:sz w:val="24"/>
          <w:szCs w:val="24"/>
        </w:rPr>
      </w:pPr>
      <w:r w:rsidRPr="00445B7B">
        <w:rPr>
          <w:rFonts w:asciiTheme="majorHAnsi" w:hAnsiTheme="majorHAnsi" w:cstheme="minorHAnsi"/>
          <w:sz w:val="14"/>
          <w:szCs w:val="14"/>
        </w:rPr>
        <w:t xml:space="preserve">(This is the only opportunity for the public to address any items of concern including items on the agenda.  Public comment is not allowed without Board action when an agenda item is discussed. Due to open meeting laws, the Board will not be able to have a dialog with the person making public comments.  If the person making public comments would like answers to questions, then they will need to leave their phone number with the Clerk so they can be contacted </w:t>
      </w:r>
      <w:r>
        <w:rPr>
          <w:rFonts w:asciiTheme="majorHAnsi" w:hAnsiTheme="majorHAnsi" w:cstheme="minorHAnsi"/>
          <w:sz w:val="14"/>
          <w:szCs w:val="14"/>
        </w:rPr>
        <w:t xml:space="preserve">by staff </w:t>
      </w:r>
      <w:r w:rsidRPr="00445B7B">
        <w:rPr>
          <w:rFonts w:asciiTheme="majorHAnsi" w:hAnsiTheme="majorHAnsi" w:cstheme="minorHAnsi"/>
          <w:sz w:val="14"/>
          <w:szCs w:val="14"/>
        </w:rPr>
        <w:t>to have their questions answered.</w:t>
      </w:r>
      <w:r>
        <w:rPr>
          <w:rFonts w:asciiTheme="majorHAnsi" w:hAnsiTheme="majorHAnsi" w:cstheme="minorHAnsi"/>
          <w:sz w:val="14"/>
          <w:szCs w:val="14"/>
        </w:rPr>
        <w:t xml:space="preserve"> Public comments will be limited to 3 minutes per person.  No action will be taken during public comments.</w:t>
      </w:r>
      <w:r w:rsidRPr="00445B7B">
        <w:rPr>
          <w:rFonts w:asciiTheme="majorHAnsi" w:hAnsiTheme="majorHAnsi" w:cstheme="minorHAnsi"/>
          <w:sz w:val="14"/>
          <w:szCs w:val="14"/>
        </w:rPr>
        <w:t>)</w:t>
      </w:r>
    </w:p>
    <w:p w14:paraId="20C69874" w14:textId="77777777" w:rsidR="00A837AF" w:rsidRDefault="00A837AF" w:rsidP="00A837AF">
      <w:pPr>
        <w:pStyle w:val="ListParagraph"/>
        <w:rPr>
          <w:rFonts w:asciiTheme="majorHAnsi" w:hAnsiTheme="majorHAnsi" w:cstheme="minorHAnsi"/>
          <w:sz w:val="24"/>
          <w:szCs w:val="24"/>
        </w:rPr>
      </w:pPr>
    </w:p>
    <w:p w14:paraId="6C8E5B58" w14:textId="09D08D3A" w:rsidR="00233C7C" w:rsidRDefault="00233C7C" w:rsidP="00E71D58">
      <w:pPr>
        <w:pStyle w:val="ListParagraph"/>
        <w:numPr>
          <w:ilvl w:val="0"/>
          <w:numId w:val="1"/>
        </w:numPr>
        <w:rPr>
          <w:rFonts w:asciiTheme="majorHAnsi" w:hAnsiTheme="majorHAnsi" w:cstheme="minorHAnsi"/>
          <w:sz w:val="24"/>
          <w:szCs w:val="24"/>
        </w:rPr>
      </w:pPr>
      <w:r>
        <w:rPr>
          <w:rFonts w:asciiTheme="majorHAnsi" w:hAnsiTheme="majorHAnsi" w:cstheme="minorHAnsi"/>
          <w:sz w:val="24"/>
          <w:szCs w:val="24"/>
        </w:rPr>
        <w:t>Announcements and Statement from the Village Board</w:t>
      </w:r>
    </w:p>
    <w:p w14:paraId="30D67B3B" w14:textId="77777777" w:rsidR="00A837AF" w:rsidRDefault="00A837AF" w:rsidP="00A837AF">
      <w:pPr>
        <w:pStyle w:val="ListParagraph"/>
        <w:rPr>
          <w:rFonts w:asciiTheme="majorHAnsi" w:hAnsiTheme="majorHAnsi" w:cstheme="minorHAnsi"/>
          <w:sz w:val="24"/>
          <w:szCs w:val="24"/>
        </w:rPr>
      </w:pPr>
    </w:p>
    <w:p w14:paraId="10545985" w14:textId="70640BD4" w:rsidR="00E71D58" w:rsidRDefault="00E71D58" w:rsidP="00E71D58">
      <w:pPr>
        <w:pStyle w:val="ListParagraph"/>
        <w:numPr>
          <w:ilvl w:val="0"/>
          <w:numId w:val="1"/>
        </w:numPr>
        <w:rPr>
          <w:rFonts w:asciiTheme="majorHAnsi" w:hAnsiTheme="majorHAnsi" w:cstheme="minorHAnsi"/>
          <w:sz w:val="24"/>
          <w:szCs w:val="24"/>
        </w:rPr>
      </w:pPr>
      <w:r w:rsidRPr="00150CDF">
        <w:rPr>
          <w:rFonts w:asciiTheme="majorHAnsi" w:hAnsiTheme="majorHAnsi" w:cstheme="minorHAnsi"/>
          <w:sz w:val="24"/>
          <w:szCs w:val="24"/>
        </w:rPr>
        <w:t>Board, Committees, or Commission Referrals</w:t>
      </w:r>
    </w:p>
    <w:p w14:paraId="20A7ECC7" w14:textId="77777777" w:rsidR="00A837AF" w:rsidRPr="00A837AF" w:rsidRDefault="00A837AF" w:rsidP="00A837AF">
      <w:pPr>
        <w:rPr>
          <w:rFonts w:asciiTheme="majorHAnsi" w:hAnsiTheme="majorHAnsi" w:cstheme="minorHAnsi"/>
          <w:sz w:val="24"/>
          <w:szCs w:val="24"/>
        </w:rPr>
      </w:pPr>
    </w:p>
    <w:p w14:paraId="5E791022" w14:textId="09362FBE" w:rsidR="00030A32" w:rsidRDefault="00030A32" w:rsidP="00E71D58">
      <w:pPr>
        <w:pStyle w:val="ListParagraph"/>
        <w:numPr>
          <w:ilvl w:val="0"/>
          <w:numId w:val="1"/>
        </w:numPr>
        <w:rPr>
          <w:rFonts w:asciiTheme="majorHAnsi" w:hAnsiTheme="majorHAnsi" w:cstheme="minorHAnsi"/>
          <w:sz w:val="24"/>
          <w:szCs w:val="24"/>
        </w:rPr>
      </w:pPr>
      <w:r>
        <w:rPr>
          <w:rFonts w:asciiTheme="majorHAnsi" w:hAnsiTheme="majorHAnsi" w:cstheme="minorHAnsi"/>
          <w:sz w:val="24"/>
          <w:szCs w:val="24"/>
        </w:rPr>
        <w:t>Minutes of Previous Meeting(s):</w:t>
      </w:r>
    </w:p>
    <w:p w14:paraId="20995103" w14:textId="06E3022B" w:rsidR="00A837AF" w:rsidRDefault="00A837AF" w:rsidP="00030A32">
      <w:pPr>
        <w:ind w:firstLine="1440"/>
        <w:rPr>
          <w:rFonts w:asciiTheme="majorHAnsi" w:hAnsiTheme="majorHAnsi" w:cstheme="minorHAnsi"/>
          <w:sz w:val="24"/>
          <w:szCs w:val="24"/>
        </w:rPr>
      </w:pPr>
      <w:r>
        <w:rPr>
          <w:rFonts w:asciiTheme="majorHAnsi" w:hAnsiTheme="majorHAnsi" w:cstheme="minorHAnsi"/>
          <w:sz w:val="24"/>
          <w:szCs w:val="24"/>
        </w:rPr>
        <w:t xml:space="preserve">Tourism Meeting Minutes of September </w:t>
      </w:r>
      <w:r w:rsidR="00AA1BCB">
        <w:rPr>
          <w:rFonts w:asciiTheme="majorHAnsi" w:hAnsiTheme="majorHAnsi" w:cstheme="minorHAnsi"/>
          <w:sz w:val="24"/>
          <w:szCs w:val="24"/>
        </w:rPr>
        <w:t>5</w:t>
      </w:r>
      <w:r>
        <w:rPr>
          <w:rFonts w:asciiTheme="majorHAnsi" w:hAnsiTheme="majorHAnsi" w:cstheme="minorHAnsi"/>
          <w:sz w:val="24"/>
          <w:szCs w:val="24"/>
        </w:rPr>
        <w:t>, 2024</w:t>
      </w:r>
    </w:p>
    <w:p w14:paraId="53A092A4" w14:textId="42CF2A5F" w:rsidR="00B74EA6" w:rsidRDefault="00B74EA6" w:rsidP="00030A32">
      <w:pPr>
        <w:ind w:firstLine="1440"/>
        <w:rPr>
          <w:rFonts w:asciiTheme="majorHAnsi" w:hAnsiTheme="majorHAnsi" w:cstheme="minorHAnsi"/>
          <w:sz w:val="24"/>
          <w:szCs w:val="24"/>
        </w:rPr>
      </w:pPr>
      <w:r>
        <w:rPr>
          <w:rFonts w:asciiTheme="majorHAnsi" w:hAnsiTheme="majorHAnsi" w:cstheme="minorHAnsi"/>
          <w:sz w:val="24"/>
          <w:szCs w:val="24"/>
        </w:rPr>
        <w:t>Planning &amp; Zoning Meeting Minutes of December 9, 2024</w:t>
      </w:r>
    </w:p>
    <w:p w14:paraId="54424BC0" w14:textId="786A81F4" w:rsidR="00030A32" w:rsidRDefault="00030A32" w:rsidP="00030A32">
      <w:pPr>
        <w:ind w:firstLine="1440"/>
        <w:rPr>
          <w:rFonts w:asciiTheme="majorHAnsi" w:hAnsiTheme="majorHAnsi" w:cstheme="minorHAnsi"/>
          <w:sz w:val="24"/>
          <w:szCs w:val="24"/>
        </w:rPr>
      </w:pPr>
      <w:r w:rsidRPr="00A04540">
        <w:rPr>
          <w:rFonts w:asciiTheme="majorHAnsi" w:hAnsiTheme="majorHAnsi" w:cstheme="minorHAnsi"/>
          <w:sz w:val="24"/>
          <w:szCs w:val="24"/>
        </w:rPr>
        <w:t xml:space="preserve">Village Board Meeting Minutes of </w:t>
      </w:r>
      <w:r w:rsidR="00B74EA6">
        <w:rPr>
          <w:rFonts w:asciiTheme="majorHAnsi" w:hAnsiTheme="majorHAnsi" w:cstheme="minorHAnsi"/>
          <w:sz w:val="24"/>
          <w:szCs w:val="24"/>
        </w:rPr>
        <w:t>December 9</w:t>
      </w:r>
      <w:r w:rsidRPr="00A04540">
        <w:rPr>
          <w:rFonts w:asciiTheme="majorHAnsi" w:hAnsiTheme="majorHAnsi" w:cstheme="minorHAnsi"/>
          <w:sz w:val="24"/>
          <w:szCs w:val="24"/>
        </w:rPr>
        <w:t>, 2024</w:t>
      </w:r>
    </w:p>
    <w:p w14:paraId="070DFE7D" w14:textId="77777777" w:rsidR="00B74EA6" w:rsidRDefault="00B74EA6" w:rsidP="00B74EA6">
      <w:pPr>
        <w:rPr>
          <w:rFonts w:asciiTheme="majorHAnsi" w:hAnsiTheme="majorHAnsi" w:cstheme="minorHAnsi"/>
          <w:sz w:val="24"/>
          <w:szCs w:val="24"/>
        </w:rPr>
      </w:pPr>
    </w:p>
    <w:p w14:paraId="6233D540" w14:textId="77777777" w:rsidR="00BB4F3B" w:rsidRPr="00AB38F4" w:rsidRDefault="00BB4F3B" w:rsidP="00BB4F3B">
      <w:pPr>
        <w:numPr>
          <w:ilvl w:val="0"/>
          <w:numId w:val="1"/>
        </w:numPr>
        <w:rPr>
          <w:rFonts w:asciiTheme="majorHAnsi" w:hAnsiTheme="majorHAnsi"/>
          <w:sz w:val="23"/>
          <w:szCs w:val="23"/>
        </w:rPr>
      </w:pPr>
      <w:r w:rsidRPr="00AB38F4">
        <w:rPr>
          <w:rFonts w:asciiTheme="majorHAnsi" w:hAnsiTheme="majorHAnsi"/>
          <w:sz w:val="23"/>
          <w:szCs w:val="23"/>
        </w:rPr>
        <w:t>Clerk’s Report</w:t>
      </w:r>
    </w:p>
    <w:p w14:paraId="7988E5A4" w14:textId="77777777" w:rsidR="00BB4F3B" w:rsidRPr="00AB38F4" w:rsidRDefault="00BB4F3B" w:rsidP="00BB4F3B">
      <w:pPr>
        <w:numPr>
          <w:ilvl w:val="2"/>
          <w:numId w:val="1"/>
        </w:numPr>
        <w:ind w:left="2160" w:hanging="720"/>
        <w:rPr>
          <w:rFonts w:asciiTheme="majorHAnsi" w:hAnsiTheme="majorHAnsi"/>
          <w:sz w:val="23"/>
          <w:szCs w:val="23"/>
        </w:rPr>
      </w:pPr>
      <w:r w:rsidRPr="00AB38F4">
        <w:rPr>
          <w:rFonts w:asciiTheme="majorHAnsi" w:hAnsiTheme="majorHAnsi"/>
          <w:sz w:val="23"/>
          <w:szCs w:val="23"/>
        </w:rPr>
        <w:t>Applications, Licenses and Permits (as submitted)</w:t>
      </w:r>
    </w:p>
    <w:p w14:paraId="0A03A99A" w14:textId="77777777" w:rsidR="00BB4F3B" w:rsidRDefault="00BB4F3B" w:rsidP="00BB4F3B">
      <w:pPr>
        <w:ind w:left="720"/>
        <w:rPr>
          <w:rFonts w:ascii="Cambria" w:hAnsi="Cambria" w:cs="Calibri"/>
          <w:sz w:val="23"/>
          <w:szCs w:val="23"/>
        </w:rPr>
      </w:pPr>
    </w:p>
    <w:p w14:paraId="143F79E4" w14:textId="2E18D72D" w:rsidR="00BB4F3B" w:rsidRDefault="00BB4F3B" w:rsidP="00603536">
      <w:pPr>
        <w:numPr>
          <w:ilvl w:val="0"/>
          <w:numId w:val="1"/>
        </w:numPr>
        <w:rPr>
          <w:rFonts w:ascii="Cambria" w:hAnsi="Cambria" w:cs="Calibri"/>
          <w:sz w:val="23"/>
          <w:szCs w:val="23"/>
        </w:rPr>
      </w:pPr>
      <w:r>
        <w:rPr>
          <w:rFonts w:ascii="Cambria" w:hAnsi="Cambria" w:cs="Calibri"/>
          <w:sz w:val="23"/>
          <w:szCs w:val="23"/>
        </w:rPr>
        <w:t>Wisconsin Asphalt Pavement Association Award Recognition</w:t>
      </w:r>
    </w:p>
    <w:p w14:paraId="6F1433DA" w14:textId="77777777" w:rsidR="00BB4F3B" w:rsidRDefault="00BB4F3B" w:rsidP="00BB4F3B">
      <w:pPr>
        <w:ind w:left="720"/>
        <w:rPr>
          <w:rFonts w:ascii="Cambria" w:hAnsi="Cambria" w:cs="Calibri"/>
          <w:sz w:val="23"/>
          <w:szCs w:val="23"/>
        </w:rPr>
      </w:pPr>
    </w:p>
    <w:p w14:paraId="29E5C71B" w14:textId="498E31AA" w:rsidR="00603536" w:rsidRDefault="00603536" w:rsidP="00603536">
      <w:pPr>
        <w:numPr>
          <w:ilvl w:val="0"/>
          <w:numId w:val="1"/>
        </w:numPr>
        <w:rPr>
          <w:rFonts w:ascii="Cambria" w:hAnsi="Cambria" w:cs="Calibri"/>
          <w:sz w:val="23"/>
          <w:szCs w:val="23"/>
        </w:rPr>
      </w:pPr>
      <w:r w:rsidRPr="00511D94">
        <w:rPr>
          <w:rFonts w:ascii="Cambria" w:hAnsi="Cambria" w:cs="Calibri"/>
          <w:sz w:val="23"/>
          <w:szCs w:val="23"/>
        </w:rPr>
        <w:t xml:space="preserve">Discussion and Possible Action Regarding </w:t>
      </w:r>
      <w:r w:rsidR="00B74EA6">
        <w:rPr>
          <w:rFonts w:ascii="Cambria" w:hAnsi="Cambria" w:cs="Calibri"/>
          <w:sz w:val="23"/>
          <w:szCs w:val="23"/>
        </w:rPr>
        <w:t xml:space="preserve">2025 </w:t>
      </w:r>
      <w:r w:rsidR="00BF583A">
        <w:rPr>
          <w:rFonts w:ascii="Cambria" w:hAnsi="Cambria" w:cs="Calibri"/>
          <w:sz w:val="23"/>
          <w:szCs w:val="23"/>
        </w:rPr>
        <w:t xml:space="preserve">the Purchase of the </w:t>
      </w:r>
      <w:r w:rsidR="00B74EA6">
        <w:rPr>
          <w:rFonts w:ascii="Cambria" w:hAnsi="Cambria" w:cs="Calibri"/>
          <w:sz w:val="23"/>
          <w:szCs w:val="23"/>
        </w:rPr>
        <w:t xml:space="preserve">Pierce Ladder Truck </w:t>
      </w:r>
      <w:r w:rsidR="00BF583A">
        <w:rPr>
          <w:rFonts w:ascii="Cambria" w:hAnsi="Cambria" w:cs="Calibri"/>
          <w:sz w:val="23"/>
          <w:szCs w:val="23"/>
        </w:rPr>
        <w:t>Borrow</w:t>
      </w:r>
    </w:p>
    <w:p w14:paraId="52F49AC5" w14:textId="77777777" w:rsidR="00A837AF" w:rsidRPr="00A66C4F" w:rsidRDefault="00A837AF" w:rsidP="00A837AF">
      <w:pPr>
        <w:ind w:left="720"/>
        <w:rPr>
          <w:rFonts w:ascii="Cambria" w:hAnsi="Cambria" w:cs="Calibri"/>
          <w:sz w:val="23"/>
          <w:szCs w:val="23"/>
        </w:rPr>
      </w:pPr>
    </w:p>
    <w:p w14:paraId="6ECA46DE" w14:textId="77777777" w:rsidR="00BF583A" w:rsidRDefault="00BF583A" w:rsidP="00BF583A">
      <w:pPr>
        <w:numPr>
          <w:ilvl w:val="0"/>
          <w:numId w:val="1"/>
        </w:numPr>
        <w:rPr>
          <w:rFonts w:asciiTheme="majorHAnsi" w:hAnsiTheme="majorHAnsi" w:cstheme="minorHAnsi"/>
          <w:sz w:val="24"/>
          <w:szCs w:val="24"/>
        </w:rPr>
      </w:pPr>
      <w:r w:rsidRPr="00B91B48">
        <w:rPr>
          <w:rFonts w:asciiTheme="majorHAnsi" w:hAnsiTheme="majorHAnsi" w:cstheme="minorHAnsi"/>
          <w:sz w:val="24"/>
          <w:szCs w:val="24"/>
        </w:rPr>
        <w:t xml:space="preserve">Resolution No. 2025-01 Resolution Authorizing </w:t>
      </w:r>
      <w:r>
        <w:rPr>
          <w:rFonts w:asciiTheme="majorHAnsi" w:hAnsiTheme="majorHAnsi" w:cstheme="minorHAnsi"/>
          <w:sz w:val="24"/>
          <w:szCs w:val="24"/>
        </w:rPr>
        <w:t>t</w:t>
      </w:r>
      <w:r w:rsidRPr="00B91B48">
        <w:rPr>
          <w:rFonts w:asciiTheme="majorHAnsi" w:hAnsiTheme="majorHAnsi" w:cstheme="minorHAnsi"/>
          <w:sz w:val="24"/>
          <w:szCs w:val="24"/>
        </w:rPr>
        <w:t xml:space="preserve">he Issuance </w:t>
      </w:r>
      <w:r>
        <w:rPr>
          <w:rFonts w:asciiTheme="majorHAnsi" w:hAnsiTheme="majorHAnsi" w:cstheme="minorHAnsi"/>
          <w:sz w:val="24"/>
          <w:szCs w:val="24"/>
        </w:rPr>
        <w:t>a</w:t>
      </w:r>
      <w:r w:rsidRPr="00B91B48">
        <w:rPr>
          <w:rFonts w:asciiTheme="majorHAnsi" w:hAnsiTheme="majorHAnsi" w:cstheme="minorHAnsi"/>
          <w:sz w:val="24"/>
          <w:szCs w:val="24"/>
        </w:rPr>
        <w:t xml:space="preserve">nd Establishing Parameters </w:t>
      </w:r>
      <w:r>
        <w:rPr>
          <w:rFonts w:asciiTheme="majorHAnsi" w:hAnsiTheme="majorHAnsi" w:cstheme="minorHAnsi"/>
          <w:sz w:val="24"/>
          <w:szCs w:val="24"/>
        </w:rPr>
        <w:t>f</w:t>
      </w:r>
      <w:r w:rsidRPr="00B91B48">
        <w:rPr>
          <w:rFonts w:asciiTheme="majorHAnsi" w:hAnsiTheme="majorHAnsi" w:cstheme="minorHAnsi"/>
          <w:sz w:val="24"/>
          <w:szCs w:val="24"/>
        </w:rPr>
        <w:t xml:space="preserve">or </w:t>
      </w:r>
      <w:r>
        <w:rPr>
          <w:rFonts w:asciiTheme="majorHAnsi" w:hAnsiTheme="majorHAnsi" w:cstheme="minorHAnsi"/>
          <w:sz w:val="24"/>
          <w:szCs w:val="24"/>
        </w:rPr>
        <w:t>t</w:t>
      </w:r>
      <w:r w:rsidRPr="00B91B48">
        <w:rPr>
          <w:rFonts w:asciiTheme="majorHAnsi" w:hAnsiTheme="majorHAnsi" w:cstheme="minorHAnsi"/>
          <w:sz w:val="24"/>
          <w:szCs w:val="24"/>
        </w:rPr>
        <w:t xml:space="preserve">he Sale </w:t>
      </w:r>
      <w:r>
        <w:rPr>
          <w:rFonts w:asciiTheme="majorHAnsi" w:hAnsiTheme="majorHAnsi" w:cstheme="minorHAnsi"/>
          <w:sz w:val="24"/>
          <w:szCs w:val="24"/>
        </w:rPr>
        <w:t>o</w:t>
      </w:r>
      <w:r w:rsidRPr="00B91B48">
        <w:rPr>
          <w:rFonts w:asciiTheme="majorHAnsi" w:hAnsiTheme="majorHAnsi" w:cstheme="minorHAnsi"/>
          <w:sz w:val="24"/>
          <w:szCs w:val="24"/>
        </w:rPr>
        <w:t xml:space="preserve">f </w:t>
      </w:r>
      <w:r>
        <w:rPr>
          <w:rFonts w:asciiTheme="majorHAnsi" w:hAnsiTheme="majorHAnsi" w:cstheme="minorHAnsi"/>
          <w:sz w:val="24"/>
          <w:szCs w:val="24"/>
        </w:rPr>
        <w:t>a</w:t>
      </w:r>
      <w:r w:rsidRPr="00B91B48">
        <w:rPr>
          <w:rFonts w:asciiTheme="majorHAnsi" w:hAnsiTheme="majorHAnsi" w:cstheme="minorHAnsi"/>
          <w:sz w:val="24"/>
          <w:szCs w:val="24"/>
        </w:rPr>
        <w:t xml:space="preserve"> Not </w:t>
      </w:r>
      <w:r>
        <w:rPr>
          <w:rFonts w:asciiTheme="majorHAnsi" w:hAnsiTheme="majorHAnsi" w:cstheme="minorHAnsi"/>
          <w:sz w:val="24"/>
          <w:szCs w:val="24"/>
        </w:rPr>
        <w:t>t</w:t>
      </w:r>
      <w:r w:rsidRPr="00B91B48">
        <w:rPr>
          <w:rFonts w:asciiTheme="majorHAnsi" w:hAnsiTheme="majorHAnsi" w:cstheme="minorHAnsi"/>
          <w:sz w:val="24"/>
          <w:szCs w:val="24"/>
        </w:rPr>
        <w:t>o Exceed $1,000,000 General Obligation Promissory Note</w:t>
      </w:r>
    </w:p>
    <w:p w14:paraId="1AC14CFE" w14:textId="77777777" w:rsidR="00BF583A" w:rsidRPr="00BF583A" w:rsidRDefault="00BF583A" w:rsidP="00BF583A">
      <w:pPr>
        <w:pStyle w:val="ListParagraph"/>
        <w:rPr>
          <w:rFonts w:ascii="Cambria" w:hAnsi="Cambria"/>
          <w:sz w:val="23"/>
          <w:szCs w:val="23"/>
        </w:rPr>
      </w:pPr>
    </w:p>
    <w:p w14:paraId="70795191" w14:textId="736639E5" w:rsidR="00603536" w:rsidRDefault="00603536" w:rsidP="00A66C4F">
      <w:pPr>
        <w:pStyle w:val="ListParagraph"/>
        <w:numPr>
          <w:ilvl w:val="0"/>
          <w:numId w:val="1"/>
        </w:numPr>
        <w:contextualSpacing/>
        <w:rPr>
          <w:rFonts w:ascii="Cambria" w:hAnsi="Cambria"/>
          <w:sz w:val="23"/>
          <w:szCs w:val="23"/>
        </w:rPr>
      </w:pPr>
      <w:r w:rsidRPr="00511D94">
        <w:rPr>
          <w:rFonts w:ascii="Cambria" w:hAnsi="Cambria"/>
          <w:sz w:val="23"/>
          <w:szCs w:val="23"/>
        </w:rPr>
        <w:t>Discussion and Possible Action Regarding Amending Code of Ordinance Part III: Zoning Legislation, Chapter 572 Floodplain Zoning</w:t>
      </w:r>
    </w:p>
    <w:p w14:paraId="63CF5821" w14:textId="77777777" w:rsidR="00A837AF" w:rsidRPr="00A837AF" w:rsidRDefault="00A837AF" w:rsidP="00A837AF">
      <w:pPr>
        <w:contextualSpacing/>
        <w:rPr>
          <w:rFonts w:ascii="Cambria" w:hAnsi="Cambria"/>
          <w:sz w:val="23"/>
          <w:szCs w:val="23"/>
        </w:rPr>
      </w:pPr>
    </w:p>
    <w:p w14:paraId="33E893C1" w14:textId="1FCA1ADD" w:rsidR="00B74EA6" w:rsidRPr="00A837AF" w:rsidRDefault="00B74EA6" w:rsidP="003548A6">
      <w:pPr>
        <w:numPr>
          <w:ilvl w:val="0"/>
          <w:numId w:val="1"/>
        </w:numPr>
        <w:rPr>
          <w:rFonts w:ascii="Cambria" w:hAnsi="Cambria" w:cs="Calibri"/>
          <w:sz w:val="23"/>
          <w:szCs w:val="23"/>
        </w:rPr>
      </w:pPr>
      <w:r w:rsidRPr="00511D94">
        <w:rPr>
          <w:rFonts w:ascii="Cambria" w:hAnsi="Cambria"/>
          <w:sz w:val="23"/>
          <w:szCs w:val="23"/>
        </w:rPr>
        <w:t xml:space="preserve">Discussion and Possible Action Regarding Amending Code of Ordinance Part III: Zoning Legislation, </w:t>
      </w:r>
      <w:r w:rsidR="00A837AF">
        <w:rPr>
          <w:rFonts w:ascii="Cambria" w:hAnsi="Cambria"/>
          <w:sz w:val="23"/>
          <w:szCs w:val="23"/>
        </w:rPr>
        <w:t>Chapter 590 Zoning, Amending Section 590-108 Entitled “General Provisions”</w:t>
      </w:r>
    </w:p>
    <w:p w14:paraId="7CD0637C" w14:textId="77777777" w:rsidR="00A837AF" w:rsidRDefault="00A837AF" w:rsidP="00A837AF">
      <w:pPr>
        <w:rPr>
          <w:rFonts w:ascii="Cambria" w:hAnsi="Cambria" w:cs="Calibri"/>
          <w:sz w:val="23"/>
          <w:szCs w:val="23"/>
        </w:rPr>
      </w:pPr>
    </w:p>
    <w:p w14:paraId="6C8A67FA" w14:textId="77777777" w:rsidR="00BB4F3B" w:rsidRDefault="00BB4F3B" w:rsidP="00A837AF">
      <w:pPr>
        <w:rPr>
          <w:rFonts w:ascii="Cambria" w:hAnsi="Cambria" w:cs="Calibri"/>
          <w:sz w:val="23"/>
          <w:szCs w:val="23"/>
        </w:rPr>
      </w:pPr>
    </w:p>
    <w:p w14:paraId="3641FA47" w14:textId="77777777" w:rsidR="00BB4F3B" w:rsidRDefault="00BB4F3B" w:rsidP="00A837AF">
      <w:pPr>
        <w:rPr>
          <w:rFonts w:ascii="Cambria" w:hAnsi="Cambria" w:cs="Calibri"/>
          <w:sz w:val="23"/>
          <w:szCs w:val="23"/>
        </w:rPr>
      </w:pPr>
    </w:p>
    <w:p w14:paraId="3700249B" w14:textId="77777777" w:rsidR="001B5305" w:rsidRDefault="001B5305" w:rsidP="00A837AF">
      <w:pPr>
        <w:rPr>
          <w:rFonts w:ascii="Cambria" w:hAnsi="Cambria" w:cs="Calibri"/>
          <w:sz w:val="23"/>
          <w:szCs w:val="23"/>
        </w:rPr>
      </w:pPr>
    </w:p>
    <w:p w14:paraId="78DBB6B5" w14:textId="77777777" w:rsidR="001B5305" w:rsidRDefault="001B5305" w:rsidP="00A837AF">
      <w:pPr>
        <w:rPr>
          <w:rFonts w:ascii="Cambria" w:hAnsi="Cambria" w:cs="Calibri"/>
          <w:sz w:val="23"/>
          <w:szCs w:val="23"/>
        </w:rPr>
      </w:pPr>
    </w:p>
    <w:p w14:paraId="42CC0058" w14:textId="77777777" w:rsidR="00BB4F3B" w:rsidRDefault="00BB4F3B" w:rsidP="00A837AF">
      <w:pPr>
        <w:rPr>
          <w:rFonts w:ascii="Cambria" w:hAnsi="Cambria" w:cs="Calibri"/>
          <w:sz w:val="23"/>
          <w:szCs w:val="23"/>
        </w:rPr>
      </w:pPr>
    </w:p>
    <w:p w14:paraId="60C3E91E" w14:textId="77777777" w:rsidR="00BB4F3B" w:rsidRDefault="00BB4F3B" w:rsidP="00A837AF">
      <w:pPr>
        <w:rPr>
          <w:rFonts w:ascii="Cambria" w:hAnsi="Cambria" w:cs="Calibri"/>
          <w:sz w:val="23"/>
          <w:szCs w:val="23"/>
        </w:rPr>
      </w:pPr>
    </w:p>
    <w:p w14:paraId="79BB920B" w14:textId="77777777" w:rsidR="00BB4F3B" w:rsidRDefault="00BB4F3B" w:rsidP="00A837AF">
      <w:pPr>
        <w:rPr>
          <w:rFonts w:ascii="Cambria" w:hAnsi="Cambria" w:cs="Calibri"/>
          <w:sz w:val="23"/>
          <w:szCs w:val="23"/>
        </w:rPr>
      </w:pPr>
    </w:p>
    <w:p w14:paraId="1534F314" w14:textId="77777777" w:rsidR="00BB4F3B" w:rsidRPr="00B74EA6" w:rsidRDefault="00BB4F3B" w:rsidP="00A837AF">
      <w:pPr>
        <w:rPr>
          <w:rFonts w:ascii="Cambria" w:hAnsi="Cambria" w:cs="Calibri"/>
          <w:sz w:val="23"/>
          <w:szCs w:val="23"/>
        </w:rPr>
      </w:pPr>
    </w:p>
    <w:p w14:paraId="4BD1A550" w14:textId="2404553F" w:rsidR="00B74EA6" w:rsidRPr="00A837AF" w:rsidRDefault="00B74EA6" w:rsidP="001B5305">
      <w:pPr>
        <w:numPr>
          <w:ilvl w:val="0"/>
          <w:numId w:val="1"/>
        </w:numPr>
        <w:rPr>
          <w:rFonts w:ascii="Cambria" w:hAnsi="Cambria" w:cs="Calibri"/>
          <w:sz w:val="23"/>
          <w:szCs w:val="23"/>
        </w:rPr>
      </w:pPr>
      <w:r w:rsidRPr="00511D94">
        <w:rPr>
          <w:rFonts w:ascii="Cambria" w:hAnsi="Cambria"/>
          <w:sz w:val="23"/>
          <w:szCs w:val="23"/>
        </w:rPr>
        <w:t xml:space="preserve">Discussion and Possible Action Regarding Amending Code of Ordinance Part III: Zoning Legislation, </w:t>
      </w:r>
      <w:r w:rsidR="00A837AF">
        <w:rPr>
          <w:rFonts w:ascii="Cambria" w:hAnsi="Cambria"/>
          <w:sz w:val="23"/>
          <w:szCs w:val="23"/>
        </w:rPr>
        <w:t>Chapter 590 Zoning, Amending Section 590-111 Entitled “Certificate of Occupancy”</w:t>
      </w:r>
    </w:p>
    <w:p w14:paraId="19576ACD" w14:textId="77777777" w:rsidR="00C65D52" w:rsidRPr="00AD7FA7" w:rsidRDefault="00C65D52" w:rsidP="00A837AF">
      <w:pPr>
        <w:rPr>
          <w:rFonts w:ascii="Cambria" w:hAnsi="Cambria" w:cs="Calibri"/>
          <w:sz w:val="23"/>
          <w:szCs w:val="23"/>
        </w:rPr>
      </w:pPr>
    </w:p>
    <w:p w14:paraId="666084AC" w14:textId="77777777" w:rsidR="001B5305" w:rsidRPr="00A837AF" w:rsidRDefault="001B5305" w:rsidP="001B5305">
      <w:pPr>
        <w:numPr>
          <w:ilvl w:val="0"/>
          <w:numId w:val="1"/>
        </w:numPr>
        <w:rPr>
          <w:rFonts w:ascii="Cambria" w:hAnsi="Cambria" w:cs="Calibri"/>
          <w:sz w:val="23"/>
          <w:szCs w:val="23"/>
        </w:rPr>
      </w:pPr>
      <w:r w:rsidRPr="00511D94">
        <w:rPr>
          <w:rFonts w:ascii="Cambria" w:hAnsi="Cambria"/>
          <w:sz w:val="23"/>
          <w:szCs w:val="23"/>
        </w:rPr>
        <w:t xml:space="preserve">Discussion and Possible Action Regarding Amending Code of Ordinance Part III: Zoning Legislation, </w:t>
      </w:r>
      <w:r>
        <w:rPr>
          <w:rFonts w:ascii="Cambria" w:hAnsi="Cambria"/>
          <w:sz w:val="23"/>
          <w:szCs w:val="23"/>
        </w:rPr>
        <w:t>Chapter 590 Zoning, Amending Section 590-12 Entitled “Zoning Districts Established”</w:t>
      </w:r>
    </w:p>
    <w:p w14:paraId="45C293BE" w14:textId="77777777" w:rsidR="005A7B5B" w:rsidRPr="00FB29C4" w:rsidRDefault="005A7B5B" w:rsidP="005A7B5B">
      <w:pPr>
        <w:pStyle w:val="ListParagraph"/>
        <w:numPr>
          <w:ilvl w:val="0"/>
          <w:numId w:val="1"/>
        </w:numPr>
        <w:contextualSpacing/>
        <w:rPr>
          <w:rFonts w:ascii="Cambria" w:hAnsi="Cambria"/>
          <w:sz w:val="24"/>
          <w:szCs w:val="24"/>
        </w:rPr>
      </w:pPr>
      <w:r w:rsidRPr="00F071E5">
        <w:rPr>
          <w:rFonts w:ascii="Cambria" w:hAnsi="Cambria" w:cs="Calibri"/>
          <w:sz w:val="23"/>
          <w:szCs w:val="23"/>
        </w:rPr>
        <w:t>Discussion and Possible Action Regarding Site Plan Application</w:t>
      </w:r>
      <w:r>
        <w:rPr>
          <w:rFonts w:ascii="Cambria" w:hAnsi="Cambria" w:cs="Calibri"/>
          <w:sz w:val="23"/>
          <w:szCs w:val="23"/>
        </w:rPr>
        <w:t xml:space="preserve"> T-Mobile/Concordia Wireless for the Installation of a Backup Generator</w:t>
      </w:r>
    </w:p>
    <w:p w14:paraId="511A6562" w14:textId="77777777" w:rsidR="00FB29C4" w:rsidRPr="00FB29C4" w:rsidRDefault="00FB29C4" w:rsidP="00FB29C4">
      <w:pPr>
        <w:pStyle w:val="ListParagraph"/>
        <w:contextualSpacing/>
        <w:rPr>
          <w:rFonts w:ascii="Cambria" w:hAnsi="Cambria"/>
          <w:sz w:val="24"/>
          <w:szCs w:val="24"/>
        </w:rPr>
      </w:pPr>
    </w:p>
    <w:p w14:paraId="57A469AF" w14:textId="4FCCE94B" w:rsidR="00FB29C4" w:rsidRPr="00F071E5" w:rsidRDefault="00FB29C4" w:rsidP="005A7B5B">
      <w:pPr>
        <w:pStyle w:val="ListParagraph"/>
        <w:numPr>
          <w:ilvl w:val="0"/>
          <w:numId w:val="1"/>
        </w:numPr>
        <w:contextualSpacing/>
        <w:rPr>
          <w:rFonts w:ascii="Cambria" w:hAnsi="Cambria"/>
          <w:sz w:val="24"/>
          <w:szCs w:val="24"/>
        </w:rPr>
      </w:pPr>
      <w:r w:rsidRPr="00FB29C4">
        <w:rPr>
          <w:rFonts w:ascii="Cambria" w:hAnsi="Cambria"/>
          <w:sz w:val="24"/>
          <w:szCs w:val="24"/>
        </w:rPr>
        <w:t>Discussion and Possible Action Regarding</w:t>
      </w:r>
      <w:r>
        <w:rPr>
          <w:rFonts w:ascii="Cambria" w:hAnsi="Cambria"/>
          <w:sz w:val="24"/>
          <w:szCs w:val="24"/>
        </w:rPr>
        <w:t xml:space="preserve"> Amendment to the T-Mobile/Concordia Wireless Agreement </w:t>
      </w:r>
    </w:p>
    <w:p w14:paraId="2C1D69AC" w14:textId="77777777" w:rsidR="00A837AF" w:rsidRPr="005A7B5B" w:rsidRDefault="00A837AF" w:rsidP="005A7B5B">
      <w:pPr>
        <w:ind w:left="720"/>
        <w:rPr>
          <w:rFonts w:ascii="Cambria" w:hAnsi="Cambria" w:cs="Calibri"/>
          <w:sz w:val="23"/>
          <w:szCs w:val="23"/>
        </w:rPr>
      </w:pPr>
    </w:p>
    <w:p w14:paraId="28879A16" w14:textId="6AAA57A5" w:rsidR="00AD7FA7" w:rsidRPr="00A837AF" w:rsidRDefault="00C65D52" w:rsidP="003548A6">
      <w:pPr>
        <w:numPr>
          <w:ilvl w:val="0"/>
          <w:numId w:val="1"/>
        </w:numPr>
        <w:rPr>
          <w:rFonts w:ascii="Cambria" w:hAnsi="Cambria" w:cs="Calibri"/>
          <w:sz w:val="23"/>
          <w:szCs w:val="23"/>
        </w:rPr>
      </w:pPr>
      <w:r>
        <w:rPr>
          <w:rFonts w:ascii="Cambria" w:hAnsi="Cambria"/>
          <w:sz w:val="23"/>
          <w:szCs w:val="23"/>
        </w:rPr>
        <w:t xml:space="preserve">Discussion and Possible Action Regarding the </w:t>
      </w:r>
      <w:r w:rsidR="00AD7FA7">
        <w:rPr>
          <w:rFonts w:ascii="Cambria" w:hAnsi="Cambria"/>
          <w:sz w:val="23"/>
          <w:szCs w:val="23"/>
        </w:rPr>
        <w:t xml:space="preserve">Cell Tower Amendment – </w:t>
      </w:r>
      <w:r w:rsidR="0085238B">
        <w:rPr>
          <w:rFonts w:ascii="Cambria" w:hAnsi="Cambria"/>
          <w:sz w:val="23"/>
          <w:szCs w:val="23"/>
        </w:rPr>
        <w:t>AT &amp;T Agreement at</w:t>
      </w:r>
      <w:r w:rsidR="00AD7FA7">
        <w:rPr>
          <w:rFonts w:ascii="Cambria" w:hAnsi="Cambria"/>
          <w:sz w:val="23"/>
          <w:szCs w:val="23"/>
        </w:rPr>
        <w:t xml:space="preserve"> Tower Park </w:t>
      </w:r>
    </w:p>
    <w:p w14:paraId="6178959C" w14:textId="77777777" w:rsidR="00A837AF" w:rsidRPr="00AD7FA7" w:rsidRDefault="00A837AF" w:rsidP="00A837AF">
      <w:pPr>
        <w:ind w:left="720"/>
        <w:rPr>
          <w:rFonts w:ascii="Cambria" w:hAnsi="Cambria" w:cs="Calibri"/>
          <w:sz w:val="23"/>
          <w:szCs w:val="23"/>
        </w:rPr>
      </w:pPr>
    </w:p>
    <w:p w14:paraId="15AC878D" w14:textId="7A457CED" w:rsidR="00A837AF" w:rsidRPr="00C65D52" w:rsidRDefault="00C65D52" w:rsidP="00536491">
      <w:pPr>
        <w:numPr>
          <w:ilvl w:val="0"/>
          <w:numId w:val="1"/>
        </w:numPr>
        <w:rPr>
          <w:rFonts w:ascii="Cambria" w:hAnsi="Cambria" w:cs="Calibri"/>
          <w:sz w:val="23"/>
          <w:szCs w:val="23"/>
        </w:rPr>
      </w:pPr>
      <w:r w:rsidRPr="00C65D52">
        <w:rPr>
          <w:rFonts w:ascii="Cambria" w:hAnsi="Cambria"/>
          <w:sz w:val="23"/>
          <w:szCs w:val="23"/>
        </w:rPr>
        <w:t xml:space="preserve">Discussion and Possible Action Regarding the </w:t>
      </w:r>
      <w:r w:rsidR="00AD7FA7" w:rsidRPr="00C65D52">
        <w:rPr>
          <w:rFonts w:ascii="Cambria" w:hAnsi="Cambria"/>
          <w:sz w:val="23"/>
          <w:szCs w:val="23"/>
        </w:rPr>
        <w:t xml:space="preserve">Cell Tower Agreement – </w:t>
      </w:r>
      <w:r w:rsidRPr="00C65D52">
        <w:rPr>
          <w:rFonts w:ascii="Cambria" w:hAnsi="Cambria"/>
          <w:sz w:val="23"/>
          <w:szCs w:val="23"/>
        </w:rPr>
        <w:t>Vertical Bridge</w:t>
      </w:r>
    </w:p>
    <w:p w14:paraId="079EAB2D" w14:textId="77777777" w:rsidR="00A837AF" w:rsidRPr="00B91B48" w:rsidRDefault="00A837AF" w:rsidP="00A837AF">
      <w:pPr>
        <w:rPr>
          <w:rFonts w:asciiTheme="majorHAnsi" w:hAnsiTheme="majorHAnsi" w:cstheme="minorHAnsi"/>
          <w:sz w:val="24"/>
          <w:szCs w:val="24"/>
        </w:rPr>
      </w:pPr>
    </w:p>
    <w:p w14:paraId="080B6F55" w14:textId="77777777" w:rsidR="00A837AF" w:rsidRPr="00F720BF" w:rsidRDefault="00A837AF" w:rsidP="00A837AF">
      <w:pPr>
        <w:pStyle w:val="ListParagraph"/>
        <w:numPr>
          <w:ilvl w:val="0"/>
          <w:numId w:val="1"/>
        </w:numPr>
        <w:rPr>
          <w:rFonts w:ascii="Cambria" w:hAnsi="Cambria" w:cs="Calibri"/>
          <w:sz w:val="24"/>
          <w:szCs w:val="24"/>
        </w:rPr>
      </w:pPr>
      <w:r w:rsidRPr="00F720BF">
        <w:rPr>
          <w:rFonts w:ascii="Cambria" w:hAnsi="Cambria" w:cs="Calibri"/>
          <w:sz w:val="24"/>
          <w:szCs w:val="24"/>
        </w:rPr>
        <w:t>Consideration of Motion to Adjourn to Closed Session Pursuant to Wisconsin Statutes Section 19.85 (1)(e) Deliberating or Negotiating the Purchasing of Public Properties, the Investing of Public Funds, or Conducting other Specified Public Business, whenever Competitive or Bargaining Reasons Require a Closed Session, to Discuss the Possible Purchase of Property</w:t>
      </w:r>
      <w:r>
        <w:rPr>
          <w:rFonts w:ascii="Cambria" w:hAnsi="Cambria" w:cs="Calibri"/>
          <w:sz w:val="24"/>
          <w:szCs w:val="24"/>
        </w:rPr>
        <w:t>/Selling of Property</w:t>
      </w:r>
    </w:p>
    <w:p w14:paraId="39BAD0D8" w14:textId="77777777" w:rsidR="00A837AF" w:rsidRPr="00F720BF" w:rsidRDefault="00A837AF" w:rsidP="00A837AF">
      <w:pPr>
        <w:pStyle w:val="ListParagraph"/>
        <w:rPr>
          <w:rFonts w:ascii="Cambria" w:hAnsi="Cambria" w:cs="Calibri"/>
          <w:sz w:val="24"/>
          <w:szCs w:val="24"/>
        </w:rPr>
      </w:pPr>
    </w:p>
    <w:p w14:paraId="4EEAB474" w14:textId="77777777" w:rsidR="00A837AF" w:rsidRDefault="00A837AF" w:rsidP="00A837AF">
      <w:pPr>
        <w:pStyle w:val="ListParagraph"/>
        <w:numPr>
          <w:ilvl w:val="0"/>
          <w:numId w:val="1"/>
        </w:numPr>
        <w:rPr>
          <w:rFonts w:ascii="Cambria" w:hAnsi="Cambria" w:cs="Calibri"/>
          <w:sz w:val="24"/>
          <w:szCs w:val="24"/>
        </w:rPr>
      </w:pPr>
      <w:r w:rsidRPr="00F720BF">
        <w:rPr>
          <w:rFonts w:ascii="Cambria" w:hAnsi="Cambria" w:cs="Calibri"/>
          <w:sz w:val="24"/>
          <w:szCs w:val="24"/>
        </w:rPr>
        <w:t>Motion to Reconvene into Open Session and take Action Regarding Items Discussed in Closed Session</w:t>
      </w:r>
    </w:p>
    <w:p w14:paraId="73D1C750" w14:textId="77777777" w:rsidR="00A837AF" w:rsidRPr="00A837AF" w:rsidRDefault="00A837AF" w:rsidP="00A837AF">
      <w:pPr>
        <w:rPr>
          <w:rFonts w:ascii="Cambria" w:hAnsi="Cambria" w:cs="Calibri"/>
          <w:sz w:val="24"/>
          <w:szCs w:val="24"/>
        </w:rPr>
      </w:pPr>
    </w:p>
    <w:p w14:paraId="6DAC052D" w14:textId="1C393A66" w:rsidR="00C65D52" w:rsidRPr="00340E35" w:rsidRDefault="00C65D52" w:rsidP="00C65D52">
      <w:pPr>
        <w:pStyle w:val="ListParagraph"/>
        <w:numPr>
          <w:ilvl w:val="0"/>
          <w:numId w:val="1"/>
        </w:numPr>
        <w:rPr>
          <w:rFonts w:ascii="Cambria" w:hAnsi="Cambria" w:cs="Calibri"/>
          <w:sz w:val="24"/>
          <w:szCs w:val="24"/>
        </w:rPr>
      </w:pPr>
      <w:r>
        <w:rPr>
          <w:rFonts w:asciiTheme="majorHAnsi" w:hAnsiTheme="majorHAnsi"/>
          <w:sz w:val="24"/>
          <w:szCs w:val="24"/>
        </w:rPr>
        <w:t>Discussion and Possible Action Regarding Cancel Village Board Meeting of May 26, 2025</w:t>
      </w:r>
    </w:p>
    <w:p w14:paraId="14C53C6E" w14:textId="77777777" w:rsidR="00C65D52" w:rsidRDefault="00C65D52" w:rsidP="00C65D52">
      <w:pPr>
        <w:pStyle w:val="ListParagraph"/>
        <w:rPr>
          <w:rFonts w:asciiTheme="majorHAnsi" w:hAnsiTheme="majorHAnsi" w:cstheme="minorHAnsi"/>
          <w:sz w:val="24"/>
          <w:szCs w:val="24"/>
        </w:rPr>
      </w:pPr>
    </w:p>
    <w:p w14:paraId="539EF49E" w14:textId="37BF7246" w:rsidR="00DD23AF" w:rsidRPr="00864A17" w:rsidRDefault="00164CA9" w:rsidP="00864A17">
      <w:pPr>
        <w:numPr>
          <w:ilvl w:val="0"/>
          <w:numId w:val="1"/>
        </w:numPr>
        <w:rPr>
          <w:rFonts w:asciiTheme="majorHAnsi" w:hAnsiTheme="majorHAnsi" w:cstheme="minorHAnsi"/>
          <w:sz w:val="24"/>
          <w:szCs w:val="24"/>
        </w:rPr>
      </w:pPr>
      <w:r w:rsidRPr="00864A17">
        <w:rPr>
          <w:rFonts w:asciiTheme="majorHAnsi" w:hAnsiTheme="majorHAnsi" w:cstheme="minorHAnsi"/>
          <w:sz w:val="24"/>
          <w:szCs w:val="24"/>
        </w:rPr>
        <w:t>Adjourn</w:t>
      </w:r>
    </w:p>
    <w:p w14:paraId="484793BA" w14:textId="77777777" w:rsidR="0011378C" w:rsidRDefault="0011378C" w:rsidP="003212BA">
      <w:pPr>
        <w:ind w:left="360"/>
        <w:jc w:val="right"/>
        <w:rPr>
          <w:rFonts w:ascii="Verdana" w:hAnsi="Verdana"/>
          <w:sz w:val="18"/>
        </w:rPr>
      </w:pPr>
    </w:p>
    <w:p w14:paraId="53BD2E2A" w14:textId="77777777" w:rsidR="00A837AF" w:rsidRDefault="00A837AF" w:rsidP="003212BA">
      <w:pPr>
        <w:ind w:left="360"/>
        <w:jc w:val="right"/>
        <w:rPr>
          <w:rFonts w:ascii="Verdana" w:hAnsi="Verdana"/>
          <w:sz w:val="18"/>
        </w:rPr>
      </w:pPr>
    </w:p>
    <w:p w14:paraId="065270A0" w14:textId="77777777" w:rsidR="00A837AF" w:rsidRDefault="00A837AF" w:rsidP="003212BA">
      <w:pPr>
        <w:ind w:left="360"/>
        <w:jc w:val="right"/>
        <w:rPr>
          <w:rFonts w:ascii="Verdana" w:hAnsi="Verdana"/>
          <w:sz w:val="18"/>
        </w:rPr>
      </w:pPr>
    </w:p>
    <w:p w14:paraId="4EF8B2D0" w14:textId="77777777" w:rsidR="00A837AF" w:rsidRDefault="00A837AF" w:rsidP="003212BA">
      <w:pPr>
        <w:ind w:left="360"/>
        <w:jc w:val="right"/>
        <w:rPr>
          <w:rFonts w:ascii="Verdana" w:hAnsi="Verdana"/>
          <w:sz w:val="18"/>
        </w:rPr>
      </w:pPr>
    </w:p>
    <w:p w14:paraId="50C6CE3C" w14:textId="77777777" w:rsidR="00BB4F3B" w:rsidRDefault="00BB4F3B" w:rsidP="003212BA">
      <w:pPr>
        <w:ind w:left="360"/>
        <w:jc w:val="right"/>
        <w:rPr>
          <w:rFonts w:ascii="Verdana" w:hAnsi="Verdana"/>
          <w:sz w:val="18"/>
        </w:rPr>
      </w:pPr>
    </w:p>
    <w:p w14:paraId="16F7D7B0" w14:textId="77777777" w:rsidR="00BB4F3B" w:rsidRDefault="00BB4F3B" w:rsidP="003212BA">
      <w:pPr>
        <w:ind w:left="360"/>
        <w:jc w:val="right"/>
        <w:rPr>
          <w:rFonts w:ascii="Verdana" w:hAnsi="Verdana"/>
          <w:sz w:val="18"/>
        </w:rPr>
      </w:pPr>
    </w:p>
    <w:p w14:paraId="31D7DA25" w14:textId="77777777" w:rsidR="00BB4F3B" w:rsidRDefault="00BB4F3B" w:rsidP="003212BA">
      <w:pPr>
        <w:ind w:left="360"/>
        <w:jc w:val="right"/>
        <w:rPr>
          <w:rFonts w:ascii="Verdana" w:hAnsi="Verdana"/>
          <w:sz w:val="18"/>
        </w:rPr>
      </w:pPr>
    </w:p>
    <w:p w14:paraId="4E47CCD0" w14:textId="77777777" w:rsidR="00BB4F3B" w:rsidRDefault="00BB4F3B" w:rsidP="003212BA">
      <w:pPr>
        <w:ind w:left="360"/>
        <w:jc w:val="right"/>
        <w:rPr>
          <w:rFonts w:ascii="Verdana" w:hAnsi="Verdana"/>
          <w:sz w:val="18"/>
        </w:rPr>
      </w:pPr>
    </w:p>
    <w:p w14:paraId="30432D8A" w14:textId="77777777" w:rsidR="00BB4F3B" w:rsidRDefault="00BB4F3B" w:rsidP="003212BA">
      <w:pPr>
        <w:ind w:left="360"/>
        <w:jc w:val="right"/>
        <w:rPr>
          <w:rFonts w:ascii="Verdana" w:hAnsi="Verdana"/>
          <w:sz w:val="18"/>
        </w:rPr>
      </w:pPr>
    </w:p>
    <w:p w14:paraId="6CE7BB33" w14:textId="77777777" w:rsidR="00A837AF" w:rsidRDefault="00A837AF" w:rsidP="003212BA">
      <w:pPr>
        <w:ind w:left="360"/>
        <w:jc w:val="right"/>
        <w:rPr>
          <w:rFonts w:ascii="Verdana" w:hAnsi="Verdana"/>
          <w:sz w:val="18"/>
        </w:rPr>
      </w:pPr>
    </w:p>
    <w:p w14:paraId="1D68E59D" w14:textId="77777777" w:rsidR="00A837AF" w:rsidRDefault="00A837AF" w:rsidP="003212BA">
      <w:pPr>
        <w:ind w:left="360"/>
        <w:jc w:val="right"/>
        <w:rPr>
          <w:rFonts w:ascii="Verdana" w:hAnsi="Verdana"/>
          <w:sz w:val="18"/>
        </w:rPr>
      </w:pPr>
    </w:p>
    <w:p w14:paraId="3B946F4A" w14:textId="77777777" w:rsidR="00A837AF" w:rsidRDefault="00A837AF" w:rsidP="003212BA">
      <w:pPr>
        <w:ind w:left="360"/>
        <w:jc w:val="right"/>
        <w:rPr>
          <w:rFonts w:ascii="Verdana" w:hAnsi="Verdana"/>
          <w:sz w:val="18"/>
        </w:rPr>
      </w:pPr>
    </w:p>
    <w:p w14:paraId="16D9B386" w14:textId="395F1708" w:rsidR="00CD340D" w:rsidRDefault="00CD340D" w:rsidP="003212BA">
      <w:pPr>
        <w:ind w:left="360"/>
        <w:jc w:val="right"/>
        <w:rPr>
          <w:rFonts w:ascii="Vladimir Script" w:hAnsi="Vladimir Script"/>
          <w:sz w:val="36"/>
          <w:szCs w:val="36"/>
        </w:rPr>
      </w:pPr>
      <w:r>
        <w:rPr>
          <w:rFonts w:ascii="Verdana" w:hAnsi="Verdana"/>
          <w:sz w:val="18"/>
        </w:rPr>
        <w:t>Signed:</w:t>
      </w:r>
      <w:r>
        <w:rPr>
          <w:rFonts w:ascii="Verdana" w:hAnsi="Verdana"/>
        </w:rPr>
        <w:t xml:space="preserve">   </w:t>
      </w:r>
      <w:bookmarkStart w:id="2" w:name="_Hlk56070082"/>
      <w:r w:rsidR="00CF1EA2">
        <w:rPr>
          <w:rFonts w:ascii="Vladimir Script" w:hAnsi="Vladimir Script"/>
          <w:sz w:val="36"/>
          <w:szCs w:val="36"/>
        </w:rPr>
        <w:t xml:space="preserve">Elizabeth Felkner, </w:t>
      </w:r>
      <w:r w:rsidR="00CF1EA2" w:rsidRPr="00D357BE">
        <w:rPr>
          <w:sz w:val="18"/>
          <w:szCs w:val="18"/>
        </w:rPr>
        <w:t>WCMC</w:t>
      </w:r>
      <w:r w:rsidR="00E33838">
        <w:rPr>
          <w:rFonts w:ascii="Vladimir Script" w:hAnsi="Vladimir Script"/>
          <w:sz w:val="36"/>
          <w:szCs w:val="36"/>
        </w:rPr>
        <w:t xml:space="preserve"> </w:t>
      </w:r>
      <w:bookmarkEnd w:id="2"/>
    </w:p>
    <w:p w14:paraId="38C8D5C0" w14:textId="77777777" w:rsidR="00CD340D" w:rsidRDefault="00CD340D" w:rsidP="003212BA">
      <w:pPr>
        <w:ind w:left="4320" w:firstLine="720"/>
        <w:jc w:val="right"/>
        <w:rPr>
          <w:rFonts w:ascii="Verdana" w:hAnsi="Verdana"/>
          <w:sz w:val="18"/>
        </w:rPr>
      </w:pPr>
      <w:r>
        <w:rPr>
          <w:noProof/>
        </w:rPr>
        <mc:AlternateContent>
          <mc:Choice Requires="wps">
            <w:drawing>
              <wp:anchor distT="4294967295" distB="4294967295" distL="114300" distR="114300" simplePos="0" relativeHeight="251659264" behindDoc="0" locked="0" layoutInCell="1" allowOverlap="1" wp14:anchorId="5509D2C8" wp14:editId="74E8300C">
                <wp:simplePos x="0" y="0"/>
                <wp:positionH relativeFrom="column">
                  <wp:posOffset>4114800</wp:posOffset>
                </wp:positionH>
                <wp:positionV relativeFrom="paragraph">
                  <wp:posOffset>3175</wp:posOffset>
                </wp:positionV>
                <wp:extent cx="20574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C9C8F"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4pt,.25pt" to="48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0HA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"/>
            </w:pict>
          </mc:Fallback>
        </mc:AlternateContent>
      </w:r>
      <w:r>
        <w:rPr>
          <w:rFonts w:ascii="Verdana" w:hAnsi="Verdana"/>
          <w:sz w:val="18"/>
        </w:rPr>
        <w:t xml:space="preserve">    Presiding Officer or Designee</w:t>
      </w:r>
    </w:p>
    <w:p w14:paraId="3B8B5804" w14:textId="77777777" w:rsidR="00EA6299" w:rsidRDefault="00EA6299" w:rsidP="003212BA">
      <w:pPr>
        <w:rPr>
          <w:rFonts w:ascii="Verdana" w:hAnsi="Verdana"/>
          <w:sz w:val="14"/>
          <w:szCs w:val="14"/>
        </w:rPr>
      </w:pPr>
    </w:p>
    <w:p w14:paraId="6B7C21A8" w14:textId="5547B8DA" w:rsidR="00F30D5B" w:rsidRDefault="00F30D5B" w:rsidP="003212BA">
      <w:pPr>
        <w:rPr>
          <w:rFonts w:ascii="Verdana" w:hAnsi="Verdana"/>
          <w:sz w:val="14"/>
          <w:szCs w:val="14"/>
        </w:rPr>
      </w:pPr>
      <w:r>
        <w:rPr>
          <w:rFonts w:ascii="Verdana" w:hAnsi="Verdana"/>
          <w:sz w:val="14"/>
          <w:szCs w:val="14"/>
        </w:rPr>
        <w:t>Posted at the:  Rothschild Village Hall &amp; Rothschild Post Office</w:t>
      </w:r>
      <w:r>
        <w:rPr>
          <w:rFonts w:ascii="Verdana" w:hAnsi="Verdana"/>
          <w:sz w:val="14"/>
          <w:szCs w:val="14"/>
        </w:rPr>
        <w:tab/>
      </w:r>
      <w:r>
        <w:rPr>
          <w:rFonts w:ascii="Verdana" w:hAnsi="Verdana"/>
          <w:sz w:val="14"/>
          <w:szCs w:val="14"/>
        </w:rPr>
        <w:tab/>
        <w:t>Daily Herald Notified:</w:t>
      </w:r>
    </w:p>
    <w:p w14:paraId="1424193A" w14:textId="77777777" w:rsidR="00F30D5B" w:rsidRDefault="00F30D5B" w:rsidP="003212BA">
      <w:pPr>
        <w:rPr>
          <w:rFonts w:ascii="Verdana" w:hAnsi="Verdana"/>
          <w:sz w:val="14"/>
          <w:szCs w:val="14"/>
        </w:rPr>
      </w:pP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t>Via:</w:t>
      </w:r>
      <w:r>
        <w:rPr>
          <w:rFonts w:ascii="Verdana" w:hAnsi="Verdana"/>
          <w:sz w:val="14"/>
          <w:szCs w:val="14"/>
        </w:rPr>
        <w:tab/>
        <w:t>FAX</w:t>
      </w:r>
    </w:p>
    <w:p w14:paraId="47E88ED3" w14:textId="13491A02" w:rsidR="00F30D5B" w:rsidRDefault="00F30D5B" w:rsidP="003212BA">
      <w:pPr>
        <w:rPr>
          <w:rFonts w:ascii="Verdana" w:hAnsi="Verdana"/>
          <w:sz w:val="14"/>
          <w:szCs w:val="14"/>
        </w:rPr>
      </w:pPr>
      <w:r>
        <w:rPr>
          <w:rFonts w:ascii="Verdana" w:hAnsi="Verdana"/>
          <w:sz w:val="14"/>
          <w:szCs w:val="14"/>
        </w:rPr>
        <w:t>By:</w:t>
      </w:r>
      <w:r>
        <w:rPr>
          <w:rFonts w:ascii="Verdana" w:hAnsi="Verdana"/>
          <w:sz w:val="14"/>
          <w:szCs w:val="14"/>
        </w:rPr>
        <w:tab/>
      </w:r>
      <w:r>
        <w:rPr>
          <w:rFonts w:ascii="Verdana" w:hAnsi="Verdana"/>
          <w:sz w:val="14"/>
          <w:szCs w:val="14"/>
        </w:rPr>
        <w:tab/>
      </w:r>
      <w:r w:rsidR="00CF1EA2">
        <w:rPr>
          <w:rFonts w:ascii="Verdana" w:hAnsi="Verdana"/>
          <w:sz w:val="14"/>
          <w:szCs w:val="14"/>
        </w:rPr>
        <w:t>EF</w:t>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r>
      <w:r>
        <w:rPr>
          <w:rFonts w:ascii="Verdana" w:hAnsi="Verdana"/>
          <w:sz w:val="14"/>
          <w:szCs w:val="14"/>
        </w:rPr>
        <w:tab/>
        <w:t>By:</w:t>
      </w:r>
      <w:r>
        <w:rPr>
          <w:rFonts w:ascii="Verdana" w:hAnsi="Verdana"/>
          <w:sz w:val="14"/>
          <w:szCs w:val="14"/>
        </w:rPr>
        <w:tab/>
      </w:r>
      <w:r w:rsidR="00CF1EA2">
        <w:rPr>
          <w:rFonts w:ascii="Verdana" w:hAnsi="Verdana"/>
          <w:sz w:val="14"/>
          <w:szCs w:val="14"/>
        </w:rPr>
        <w:t>EF</w:t>
      </w:r>
    </w:p>
    <w:p w14:paraId="3FBC1CCE" w14:textId="4721855C" w:rsidR="00F30D5B" w:rsidRDefault="00F30D5B" w:rsidP="003212BA">
      <w:pPr>
        <w:rPr>
          <w:rFonts w:ascii="Verdana" w:hAnsi="Verdana"/>
          <w:sz w:val="14"/>
          <w:szCs w:val="14"/>
        </w:rPr>
      </w:pPr>
      <w:r>
        <w:rPr>
          <w:rFonts w:ascii="Verdana" w:hAnsi="Verdana"/>
          <w:sz w:val="14"/>
          <w:szCs w:val="14"/>
        </w:rPr>
        <w:t>Date:</w:t>
      </w:r>
      <w:r>
        <w:rPr>
          <w:rFonts w:ascii="Verdana" w:hAnsi="Verdana"/>
          <w:sz w:val="14"/>
          <w:szCs w:val="14"/>
        </w:rPr>
        <w:tab/>
      </w:r>
      <w:r>
        <w:rPr>
          <w:rFonts w:ascii="Verdana" w:hAnsi="Verdana"/>
          <w:sz w:val="14"/>
          <w:szCs w:val="14"/>
        </w:rPr>
        <w:tab/>
      </w:r>
      <w:r w:rsidR="00B74EA6">
        <w:rPr>
          <w:rFonts w:ascii="Verdana" w:hAnsi="Verdana"/>
          <w:sz w:val="14"/>
          <w:szCs w:val="14"/>
        </w:rPr>
        <w:t>01-10-2025</w:t>
      </w:r>
      <w:r w:rsidR="00C82FDC">
        <w:rPr>
          <w:rFonts w:ascii="Verdana" w:hAnsi="Verdana"/>
          <w:sz w:val="14"/>
          <w:szCs w:val="14"/>
        </w:rPr>
        <w:tab/>
      </w:r>
      <w:r w:rsidR="005D6035">
        <w:rPr>
          <w:rFonts w:ascii="Verdana" w:hAnsi="Verdana"/>
          <w:sz w:val="14"/>
          <w:szCs w:val="14"/>
        </w:rPr>
        <w:tab/>
      </w:r>
      <w:r w:rsidR="008F26CF">
        <w:rPr>
          <w:rFonts w:ascii="Verdana" w:hAnsi="Verdana"/>
          <w:sz w:val="14"/>
          <w:szCs w:val="14"/>
        </w:rPr>
        <w:tab/>
      </w:r>
      <w:r w:rsidR="00AC1E98">
        <w:rPr>
          <w:rFonts w:ascii="Verdana" w:hAnsi="Verdana"/>
          <w:sz w:val="14"/>
          <w:szCs w:val="14"/>
        </w:rPr>
        <w:tab/>
      </w:r>
      <w:r w:rsidR="004D30B2">
        <w:rPr>
          <w:rFonts w:ascii="Verdana" w:hAnsi="Verdana"/>
          <w:sz w:val="14"/>
          <w:szCs w:val="14"/>
        </w:rPr>
        <w:tab/>
      </w:r>
      <w:r w:rsidR="00AD6B15">
        <w:rPr>
          <w:rFonts w:ascii="Verdana" w:hAnsi="Verdana"/>
          <w:sz w:val="14"/>
          <w:szCs w:val="14"/>
        </w:rPr>
        <w:t>D</w:t>
      </w:r>
      <w:r>
        <w:rPr>
          <w:rFonts w:ascii="Verdana" w:hAnsi="Verdana"/>
          <w:sz w:val="14"/>
          <w:szCs w:val="14"/>
        </w:rPr>
        <w:t>ate:</w:t>
      </w:r>
      <w:r>
        <w:rPr>
          <w:rFonts w:ascii="Verdana" w:hAnsi="Verdana"/>
          <w:sz w:val="14"/>
          <w:szCs w:val="14"/>
        </w:rPr>
        <w:tab/>
      </w:r>
      <w:r w:rsidR="00B74EA6">
        <w:rPr>
          <w:rFonts w:ascii="Verdana" w:hAnsi="Verdana"/>
          <w:sz w:val="14"/>
          <w:szCs w:val="14"/>
        </w:rPr>
        <w:t>01-10-2025</w:t>
      </w:r>
    </w:p>
    <w:p w14:paraId="2371850C" w14:textId="43C4296D" w:rsidR="00F30D5B" w:rsidRDefault="00F30D5B" w:rsidP="003212BA">
      <w:pPr>
        <w:rPr>
          <w:rFonts w:ascii="Verdana" w:hAnsi="Verdana"/>
          <w:sz w:val="12"/>
        </w:rPr>
      </w:pPr>
      <w:r>
        <w:rPr>
          <w:rFonts w:ascii="Verdana" w:hAnsi="Verdana"/>
          <w:sz w:val="12"/>
        </w:rPr>
        <w:t xml:space="preserve">NOTE:  </w:t>
      </w:r>
      <w:r>
        <w:rPr>
          <w:rFonts w:ascii="Verdana" w:hAnsi="Verdana"/>
          <w:sz w:val="12"/>
        </w:rPr>
        <w:tab/>
        <w:t xml:space="preserve">Please note, upon reasonable notice, efforts will be made to accommodate the needs of disabled individuals through appropriate aids and services.  For additional information or to request this service, contact the Village Clerk’s Office, </w:t>
      </w:r>
      <w:r w:rsidR="005A6B58">
        <w:rPr>
          <w:rFonts w:ascii="Verdana" w:hAnsi="Verdana"/>
          <w:sz w:val="12"/>
        </w:rPr>
        <w:t xml:space="preserve">(715) </w:t>
      </w:r>
      <w:r>
        <w:rPr>
          <w:rFonts w:ascii="Verdana" w:hAnsi="Verdana"/>
          <w:sz w:val="12"/>
        </w:rPr>
        <w:t>359-3660, during the normal hours of operation.</w:t>
      </w:r>
    </w:p>
    <w:sectPr w:rsidR="00F30D5B" w:rsidSect="00FC0157">
      <w:pgSz w:w="12240" w:h="15840" w:code="1"/>
      <w:pgMar w:top="288" w:right="900" w:bottom="360" w:left="1296" w:header="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C215C" w14:textId="77777777" w:rsidR="00E77379" w:rsidRDefault="00E77379" w:rsidP="00D56B1D">
      <w:r>
        <w:separator/>
      </w:r>
    </w:p>
  </w:endnote>
  <w:endnote w:type="continuationSeparator" w:id="0">
    <w:p w14:paraId="77A744BB" w14:textId="77777777" w:rsidR="00E77379" w:rsidRDefault="00E77379" w:rsidP="00D56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8440F" w14:textId="77777777" w:rsidR="00E77379" w:rsidRDefault="00E77379" w:rsidP="00D56B1D">
      <w:r>
        <w:separator/>
      </w:r>
    </w:p>
  </w:footnote>
  <w:footnote w:type="continuationSeparator" w:id="0">
    <w:p w14:paraId="4276A6E0" w14:textId="77777777" w:rsidR="00E77379" w:rsidRDefault="00E77379" w:rsidP="00D56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5591E"/>
    <w:multiLevelType w:val="multilevel"/>
    <w:tmpl w:val="B83EC4AC"/>
    <w:lvl w:ilvl="0">
      <w:start w:val="1"/>
      <w:numFmt w:val="decimal"/>
      <w:lvlText w:val="%1."/>
      <w:lvlJc w:val="left"/>
      <w:pPr>
        <w:tabs>
          <w:tab w:val="num" w:pos="720"/>
        </w:tabs>
        <w:ind w:left="720" w:hanging="720"/>
      </w:pPr>
      <w:rPr>
        <w:rFonts w:asciiTheme="majorHAnsi" w:hAnsiTheme="majorHAnsi" w:hint="default"/>
        <w:color w:val="auto"/>
        <w:sz w:val="24"/>
        <w:szCs w:val="24"/>
      </w:rPr>
    </w:lvl>
    <w:lvl w:ilvl="1">
      <w:start w:val="1"/>
      <w:numFmt w:val="lowerLetter"/>
      <w:lvlText w:val="%2."/>
      <w:lvlJc w:val="left"/>
      <w:pPr>
        <w:tabs>
          <w:tab w:val="num" w:pos="1440"/>
        </w:tabs>
        <w:ind w:left="1440" w:hanging="360"/>
      </w:pPr>
    </w:lvl>
    <w:lvl w:ilvl="2">
      <w:start w:val="1"/>
      <w:numFmt w:val="upperLetter"/>
      <w:lvlText w:val="%3."/>
      <w:lvlJc w:val="left"/>
      <w:pPr>
        <w:ind w:left="2340" w:hanging="360"/>
      </w:pPr>
      <w:rPr>
        <w:rFonts w:hint="default"/>
      </w:rPr>
    </w:lvl>
    <w:lvl w:ilvl="3">
      <w:start w:val="2"/>
      <w:numFmt w:val="bullet"/>
      <w:lvlText w:val="-"/>
      <w:lvlJc w:val="left"/>
      <w:pPr>
        <w:ind w:left="2880" w:hanging="360"/>
      </w:pPr>
      <w:rPr>
        <w:rFonts w:ascii="Verdana" w:eastAsia="Times New Roman" w:hAnsi="Verdana" w:cs="Times New Roman"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60942E0"/>
    <w:multiLevelType w:val="hybridMultilevel"/>
    <w:tmpl w:val="7A20A250"/>
    <w:lvl w:ilvl="0" w:tplc="B5B2E150">
      <w:start w:val="1"/>
      <w:numFmt w:val="bullet"/>
      <w:lvlText w:val="-"/>
      <w:lvlJc w:val="left"/>
      <w:pPr>
        <w:ind w:left="6390" w:hanging="360"/>
      </w:pPr>
      <w:rPr>
        <w:rFonts w:ascii="Cambria" w:hAnsi="Cambria" w:hint="default"/>
      </w:rPr>
    </w:lvl>
    <w:lvl w:ilvl="1" w:tplc="04090003" w:tentative="1">
      <w:start w:val="1"/>
      <w:numFmt w:val="bullet"/>
      <w:lvlText w:val="o"/>
      <w:lvlJc w:val="left"/>
      <w:pPr>
        <w:ind w:left="7110" w:hanging="360"/>
      </w:pPr>
      <w:rPr>
        <w:rFonts w:ascii="Courier New" w:hAnsi="Courier New" w:cs="Courier New" w:hint="default"/>
      </w:rPr>
    </w:lvl>
    <w:lvl w:ilvl="2" w:tplc="04090005" w:tentative="1">
      <w:start w:val="1"/>
      <w:numFmt w:val="bullet"/>
      <w:lvlText w:val=""/>
      <w:lvlJc w:val="left"/>
      <w:pPr>
        <w:ind w:left="7830" w:hanging="360"/>
      </w:pPr>
      <w:rPr>
        <w:rFonts w:ascii="Wingdings" w:hAnsi="Wingdings" w:hint="default"/>
      </w:rPr>
    </w:lvl>
    <w:lvl w:ilvl="3" w:tplc="04090001" w:tentative="1">
      <w:start w:val="1"/>
      <w:numFmt w:val="bullet"/>
      <w:lvlText w:val=""/>
      <w:lvlJc w:val="left"/>
      <w:pPr>
        <w:ind w:left="8550" w:hanging="360"/>
      </w:pPr>
      <w:rPr>
        <w:rFonts w:ascii="Symbol" w:hAnsi="Symbol" w:hint="default"/>
      </w:rPr>
    </w:lvl>
    <w:lvl w:ilvl="4" w:tplc="04090003" w:tentative="1">
      <w:start w:val="1"/>
      <w:numFmt w:val="bullet"/>
      <w:lvlText w:val="o"/>
      <w:lvlJc w:val="left"/>
      <w:pPr>
        <w:ind w:left="9270" w:hanging="360"/>
      </w:pPr>
      <w:rPr>
        <w:rFonts w:ascii="Courier New" w:hAnsi="Courier New" w:cs="Courier New" w:hint="default"/>
      </w:rPr>
    </w:lvl>
    <w:lvl w:ilvl="5" w:tplc="04090005" w:tentative="1">
      <w:start w:val="1"/>
      <w:numFmt w:val="bullet"/>
      <w:lvlText w:val=""/>
      <w:lvlJc w:val="left"/>
      <w:pPr>
        <w:ind w:left="9990" w:hanging="360"/>
      </w:pPr>
      <w:rPr>
        <w:rFonts w:ascii="Wingdings" w:hAnsi="Wingdings" w:hint="default"/>
      </w:rPr>
    </w:lvl>
    <w:lvl w:ilvl="6" w:tplc="04090001" w:tentative="1">
      <w:start w:val="1"/>
      <w:numFmt w:val="bullet"/>
      <w:lvlText w:val=""/>
      <w:lvlJc w:val="left"/>
      <w:pPr>
        <w:ind w:left="10710" w:hanging="360"/>
      </w:pPr>
      <w:rPr>
        <w:rFonts w:ascii="Symbol" w:hAnsi="Symbol" w:hint="default"/>
      </w:rPr>
    </w:lvl>
    <w:lvl w:ilvl="7" w:tplc="04090003" w:tentative="1">
      <w:start w:val="1"/>
      <w:numFmt w:val="bullet"/>
      <w:lvlText w:val="o"/>
      <w:lvlJc w:val="left"/>
      <w:pPr>
        <w:ind w:left="11430" w:hanging="360"/>
      </w:pPr>
      <w:rPr>
        <w:rFonts w:ascii="Courier New" w:hAnsi="Courier New" w:cs="Courier New" w:hint="default"/>
      </w:rPr>
    </w:lvl>
    <w:lvl w:ilvl="8" w:tplc="04090005" w:tentative="1">
      <w:start w:val="1"/>
      <w:numFmt w:val="bullet"/>
      <w:lvlText w:val=""/>
      <w:lvlJc w:val="left"/>
      <w:pPr>
        <w:ind w:left="12150" w:hanging="360"/>
      </w:pPr>
      <w:rPr>
        <w:rFonts w:ascii="Wingdings" w:hAnsi="Wingdings" w:hint="default"/>
      </w:rPr>
    </w:lvl>
  </w:abstractNum>
  <w:abstractNum w:abstractNumId="2" w15:restartNumberingAfterBreak="0">
    <w:nsid w:val="06437498"/>
    <w:multiLevelType w:val="hybridMultilevel"/>
    <w:tmpl w:val="8C841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D1D22"/>
    <w:multiLevelType w:val="hybridMultilevel"/>
    <w:tmpl w:val="C9E6F2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7187C"/>
    <w:multiLevelType w:val="hybridMultilevel"/>
    <w:tmpl w:val="139C843E"/>
    <w:lvl w:ilvl="0" w:tplc="8E1E92E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3B7FC9"/>
    <w:multiLevelType w:val="hybridMultilevel"/>
    <w:tmpl w:val="EAF44CEC"/>
    <w:lvl w:ilvl="0" w:tplc="8488EF0A">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F356A9F"/>
    <w:multiLevelType w:val="multilevel"/>
    <w:tmpl w:val="770A5A22"/>
    <w:lvl w:ilvl="0">
      <w:start w:val="1"/>
      <w:numFmt w:val="decimal"/>
      <w:lvlText w:val="%1."/>
      <w:lvlJc w:val="left"/>
      <w:pPr>
        <w:tabs>
          <w:tab w:val="num" w:pos="720"/>
        </w:tabs>
        <w:ind w:left="720" w:hanging="720"/>
      </w:pPr>
      <w:rPr>
        <w:rFonts w:asciiTheme="majorHAnsi" w:hAnsiTheme="majorHAnsi" w:hint="default"/>
        <w:b w:val="0"/>
        <w:bCs w:val="0"/>
        <w:color w:val="auto"/>
        <w:sz w:val="24"/>
        <w:szCs w:val="24"/>
      </w:rPr>
    </w:lvl>
    <w:lvl w:ilvl="1">
      <w:start w:val="1"/>
      <w:numFmt w:val="low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2"/>
      <w:numFmt w:val="bullet"/>
      <w:lvlText w:val="-"/>
      <w:lvlJc w:val="left"/>
      <w:pPr>
        <w:ind w:left="2880" w:hanging="360"/>
      </w:pPr>
      <w:rPr>
        <w:rFonts w:ascii="Verdana" w:eastAsia="Times New Roman" w:hAnsi="Verdana" w:cs="Times New Roman"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6B81D0B"/>
    <w:multiLevelType w:val="hybridMultilevel"/>
    <w:tmpl w:val="D874708C"/>
    <w:lvl w:ilvl="0" w:tplc="94BEDFA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111613"/>
    <w:multiLevelType w:val="singleLevel"/>
    <w:tmpl w:val="011E593A"/>
    <w:lvl w:ilvl="0">
      <w:start w:val="1"/>
      <w:numFmt w:val="upperLetter"/>
      <w:lvlText w:val=""/>
      <w:lvlJc w:val="left"/>
      <w:pPr>
        <w:tabs>
          <w:tab w:val="num" w:pos="360"/>
        </w:tabs>
        <w:ind w:left="360" w:hanging="360"/>
      </w:pPr>
      <w:rPr>
        <w:rFonts w:hint="default"/>
      </w:rPr>
    </w:lvl>
  </w:abstractNum>
  <w:abstractNum w:abstractNumId="9" w15:restartNumberingAfterBreak="0">
    <w:nsid w:val="2F6607DD"/>
    <w:multiLevelType w:val="multilevel"/>
    <w:tmpl w:val="91B67C16"/>
    <w:lvl w:ilvl="0">
      <w:start w:val="9"/>
      <w:numFmt w:val="decimal"/>
      <w:lvlText w:val="%1."/>
      <w:lvlJc w:val="left"/>
      <w:pPr>
        <w:tabs>
          <w:tab w:val="num" w:pos="720"/>
        </w:tabs>
        <w:ind w:left="720" w:hanging="720"/>
      </w:pPr>
      <w:rPr>
        <w:rFonts w:asciiTheme="majorHAnsi" w:hAnsiTheme="majorHAnsi" w:hint="default"/>
        <w:color w:val="auto"/>
        <w:sz w:val="24"/>
        <w:szCs w:val="24"/>
      </w:rPr>
    </w:lvl>
    <w:lvl w:ilvl="1">
      <w:start w:val="1"/>
      <w:numFmt w:val="low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2"/>
      <w:numFmt w:val="bullet"/>
      <w:lvlText w:val="-"/>
      <w:lvlJc w:val="left"/>
      <w:pPr>
        <w:ind w:left="2880" w:hanging="360"/>
      </w:pPr>
      <w:rPr>
        <w:rFonts w:ascii="Verdana" w:eastAsia="Times New Roman" w:hAnsi="Verdana" w:cs="Times New Roman"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14C72FF"/>
    <w:multiLevelType w:val="singleLevel"/>
    <w:tmpl w:val="D00E2004"/>
    <w:lvl w:ilvl="0">
      <w:start w:val="1"/>
      <w:numFmt w:val="decimal"/>
      <w:lvlText w:val="%1."/>
      <w:lvlJc w:val="left"/>
      <w:pPr>
        <w:tabs>
          <w:tab w:val="num" w:pos="720"/>
        </w:tabs>
        <w:ind w:left="720" w:hanging="720"/>
      </w:pPr>
      <w:rPr>
        <w:rFonts w:hint="default"/>
      </w:rPr>
    </w:lvl>
  </w:abstractNum>
  <w:abstractNum w:abstractNumId="11" w15:restartNumberingAfterBreak="0">
    <w:nsid w:val="36104661"/>
    <w:multiLevelType w:val="hybridMultilevel"/>
    <w:tmpl w:val="9620CD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7C2A3F"/>
    <w:multiLevelType w:val="hybridMultilevel"/>
    <w:tmpl w:val="1758DF2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643718"/>
    <w:multiLevelType w:val="singleLevel"/>
    <w:tmpl w:val="AE0693A4"/>
    <w:lvl w:ilvl="0">
      <w:start w:val="1"/>
      <w:numFmt w:val="upperLetter"/>
      <w:lvlText w:val=""/>
      <w:lvlJc w:val="left"/>
      <w:pPr>
        <w:tabs>
          <w:tab w:val="num" w:pos="360"/>
        </w:tabs>
        <w:ind w:left="360" w:hanging="360"/>
      </w:pPr>
      <w:rPr>
        <w:rFonts w:hint="default"/>
      </w:rPr>
    </w:lvl>
  </w:abstractNum>
  <w:abstractNum w:abstractNumId="14" w15:restartNumberingAfterBreak="0">
    <w:nsid w:val="46CA09AF"/>
    <w:multiLevelType w:val="singleLevel"/>
    <w:tmpl w:val="502E7C84"/>
    <w:lvl w:ilvl="0">
      <w:start w:val="4"/>
      <w:numFmt w:val="upperLetter"/>
      <w:lvlText w:val="%1."/>
      <w:lvlJc w:val="left"/>
      <w:pPr>
        <w:tabs>
          <w:tab w:val="num" w:pos="1485"/>
        </w:tabs>
        <w:ind w:left="1485" w:hanging="360"/>
      </w:pPr>
      <w:rPr>
        <w:rFonts w:hint="default"/>
      </w:rPr>
    </w:lvl>
  </w:abstractNum>
  <w:abstractNum w:abstractNumId="15" w15:restartNumberingAfterBreak="0">
    <w:nsid w:val="477B0E2A"/>
    <w:multiLevelType w:val="hybridMultilevel"/>
    <w:tmpl w:val="571E6A68"/>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AA304BF"/>
    <w:multiLevelType w:val="hybridMultilevel"/>
    <w:tmpl w:val="DF22D2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603E55"/>
    <w:multiLevelType w:val="hybridMultilevel"/>
    <w:tmpl w:val="FAFC31E6"/>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46C7F0E"/>
    <w:multiLevelType w:val="hybridMultilevel"/>
    <w:tmpl w:val="19B0D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CB5FB0"/>
    <w:multiLevelType w:val="hybridMultilevel"/>
    <w:tmpl w:val="44084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8905112"/>
    <w:multiLevelType w:val="hybridMultilevel"/>
    <w:tmpl w:val="F4A891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6064696"/>
    <w:multiLevelType w:val="hybridMultilevel"/>
    <w:tmpl w:val="4904AC1E"/>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6DF3BD2"/>
    <w:multiLevelType w:val="singleLevel"/>
    <w:tmpl w:val="49EA18D4"/>
    <w:lvl w:ilvl="0">
      <w:start w:val="4"/>
      <w:numFmt w:val="upperLetter"/>
      <w:lvlText w:val="%1."/>
      <w:lvlJc w:val="left"/>
      <w:pPr>
        <w:tabs>
          <w:tab w:val="num" w:pos="1800"/>
        </w:tabs>
        <w:ind w:left="1800" w:hanging="360"/>
      </w:pPr>
      <w:rPr>
        <w:rFonts w:hint="default"/>
      </w:rPr>
    </w:lvl>
  </w:abstractNum>
  <w:abstractNum w:abstractNumId="23" w15:restartNumberingAfterBreak="0">
    <w:nsid w:val="707D384A"/>
    <w:multiLevelType w:val="hybridMultilevel"/>
    <w:tmpl w:val="803E28E8"/>
    <w:lvl w:ilvl="0" w:tplc="BD82BE2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9366BC0"/>
    <w:multiLevelType w:val="hybridMultilevel"/>
    <w:tmpl w:val="CB6A1D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46341262">
    <w:abstractNumId w:val="6"/>
  </w:num>
  <w:num w:numId="2" w16cid:durableId="1851140941">
    <w:abstractNumId w:val="8"/>
  </w:num>
  <w:num w:numId="3" w16cid:durableId="702747138">
    <w:abstractNumId w:val="13"/>
  </w:num>
  <w:num w:numId="4" w16cid:durableId="473059980">
    <w:abstractNumId w:val="14"/>
  </w:num>
  <w:num w:numId="5" w16cid:durableId="157811997">
    <w:abstractNumId w:val="22"/>
  </w:num>
  <w:num w:numId="6" w16cid:durableId="387723251">
    <w:abstractNumId w:val="5"/>
  </w:num>
  <w:num w:numId="7" w16cid:durableId="493497979">
    <w:abstractNumId w:val="15"/>
  </w:num>
  <w:num w:numId="8" w16cid:durableId="783884987">
    <w:abstractNumId w:val="12"/>
  </w:num>
  <w:num w:numId="9" w16cid:durableId="1138454256">
    <w:abstractNumId w:val="17"/>
  </w:num>
  <w:num w:numId="10" w16cid:durableId="508644471">
    <w:abstractNumId w:val="21"/>
  </w:num>
  <w:num w:numId="11" w16cid:durableId="2058430831">
    <w:abstractNumId w:val="20"/>
  </w:num>
  <w:num w:numId="12" w16cid:durableId="918828517">
    <w:abstractNumId w:val="13"/>
    <w:lvlOverride w:ilvl="0">
      <w:startOverride w:val="1"/>
    </w:lvlOverride>
  </w:num>
  <w:num w:numId="13" w16cid:durableId="929582971">
    <w:abstractNumId w:val="2"/>
  </w:num>
  <w:num w:numId="14" w16cid:durableId="2027976164">
    <w:abstractNumId w:val="7"/>
  </w:num>
  <w:num w:numId="15" w16cid:durableId="326172789">
    <w:abstractNumId w:val="4"/>
  </w:num>
  <w:num w:numId="16" w16cid:durableId="1295722538">
    <w:abstractNumId w:val="10"/>
  </w:num>
  <w:num w:numId="17" w16cid:durableId="1980845320">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55255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914961">
    <w:abstractNumId w:val="18"/>
  </w:num>
  <w:num w:numId="20" w16cid:durableId="1903982688">
    <w:abstractNumId w:val="1"/>
  </w:num>
  <w:num w:numId="21" w16cid:durableId="705369238">
    <w:abstractNumId w:val="0"/>
  </w:num>
  <w:num w:numId="22" w16cid:durableId="1383365746">
    <w:abstractNumId w:val="16"/>
  </w:num>
  <w:num w:numId="23" w16cid:durableId="1537886112">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65309431">
    <w:abstractNumId w:val="9"/>
  </w:num>
  <w:num w:numId="25" w16cid:durableId="888682774">
    <w:abstractNumId w:val="11"/>
  </w:num>
  <w:num w:numId="26" w16cid:durableId="735129948">
    <w:abstractNumId w:val="19"/>
  </w:num>
  <w:num w:numId="27" w16cid:durableId="185676923">
    <w:abstractNumId w:val="3"/>
  </w:num>
  <w:num w:numId="28" w16cid:durableId="13863698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04855975">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60813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envelopes"/>
    <w:dataType w:val="textFile"/>
    <w:activeRecord w:val="-1"/>
    <w:odso/>
  </w:mailMerge>
  <w:defaultTabStop w:val="720"/>
  <w:displayHorizontalDrawingGridEvery w:val="0"/>
  <w:displayVerticalDrawingGridEvery w:val="0"/>
  <w:doNotUseMarginsForDrawingGridOrigin/>
  <w:noPunctuationKerning/>
  <w:characterSpacingControl w:val="doNotCompress"/>
  <w:hdrShapeDefaults>
    <o:shapedefaults v:ext="edit" spidmax="197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7A0sLQ0NDKysDRV0lEKTi0uzszPAykwrgUAwYucliwAAAA="/>
  </w:docVars>
  <w:rsids>
    <w:rsidRoot w:val="003E3692"/>
    <w:rsid w:val="00003E09"/>
    <w:rsid w:val="000041A7"/>
    <w:rsid w:val="00005860"/>
    <w:rsid w:val="00006E84"/>
    <w:rsid w:val="000108F3"/>
    <w:rsid w:val="0001092E"/>
    <w:rsid w:val="00011467"/>
    <w:rsid w:val="00014660"/>
    <w:rsid w:val="0001498C"/>
    <w:rsid w:val="000155B7"/>
    <w:rsid w:val="000155E0"/>
    <w:rsid w:val="00016191"/>
    <w:rsid w:val="00020E57"/>
    <w:rsid w:val="0002196C"/>
    <w:rsid w:val="00021B58"/>
    <w:rsid w:val="0002219D"/>
    <w:rsid w:val="00022B61"/>
    <w:rsid w:val="00023CCD"/>
    <w:rsid w:val="00025D8F"/>
    <w:rsid w:val="0002711C"/>
    <w:rsid w:val="000276DD"/>
    <w:rsid w:val="00027AA4"/>
    <w:rsid w:val="00030768"/>
    <w:rsid w:val="00030A32"/>
    <w:rsid w:val="00030D67"/>
    <w:rsid w:val="00031C83"/>
    <w:rsid w:val="00032241"/>
    <w:rsid w:val="00033A47"/>
    <w:rsid w:val="00036126"/>
    <w:rsid w:val="0003692B"/>
    <w:rsid w:val="00037374"/>
    <w:rsid w:val="00040AFA"/>
    <w:rsid w:val="00040BE4"/>
    <w:rsid w:val="00041302"/>
    <w:rsid w:val="00041C4F"/>
    <w:rsid w:val="0004458B"/>
    <w:rsid w:val="00044D93"/>
    <w:rsid w:val="0004507D"/>
    <w:rsid w:val="00045135"/>
    <w:rsid w:val="00045D23"/>
    <w:rsid w:val="0004727B"/>
    <w:rsid w:val="0004790B"/>
    <w:rsid w:val="00050263"/>
    <w:rsid w:val="000526BD"/>
    <w:rsid w:val="00052C37"/>
    <w:rsid w:val="000564D3"/>
    <w:rsid w:val="00057312"/>
    <w:rsid w:val="00057E63"/>
    <w:rsid w:val="00060C4A"/>
    <w:rsid w:val="00060D49"/>
    <w:rsid w:val="00060DFF"/>
    <w:rsid w:val="000614D0"/>
    <w:rsid w:val="00061C15"/>
    <w:rsid w:val="00061CAF"/>
    <w:rsid w:val="000628EB"/>
    <w:rsid w:val="000648A2"/>
    <w:rsid w:val="00064ADD"/>
    <w:rsid w:val="0006702A"/>
    <w:rsid w:val="000678D9"/>
    <w:rsid w:val="00070AB3"/>
    <w:rsid w:val="00071029"/>
    <w:rsid w:val="00071DB3"/>
    <w:rsid w:val="00072540"/>
    <w:rsid w:val="0007417F"/>
    <w:rsid w:val="00076E61"/>
    <w:rsid w:val="00076F7B"/>
    <w:rsid w:val="00077574"/>
    <w:rsid w:val="00080516"/>
    <w:rsid w:val="00080C3B"/>
    <w:rsid w:val="0008317C"/>
    <w:rsid w:val="00086CB2"/>
    <w:rsid w:val="00086E81"/>
    <w:rsid w:val="00087228"/>
    <w:rsid w:val="00090485"/>
    <w:rsid w:val="0009070F"/>
    <w:rsid w:val="000921A8"/>
    <w:rsid w:val="000929F8"/>
    <w:rsid w:val="00092A8A"/>
    <w:rsid w:val="00092B3F"/>
    <w:rsid w:val="00093179"/>
    <w:rsid w:val="000938E7"/>
    <w:rsid w:val="00094C84"/>
    <w:rsid w:val="00094F1E"/>
    <w:rsid w:val="00094FFA"/>
    <w:rsid w:val="00095779"/>
    <w:rsid w:val="0009751C"/>
    <w:rsid w:val="00097F8B"/>
    <w:rsid w:val="000A0688"/>
    <w:rsid w:val="000A10BE"/>
    <w:rsid w:val="000A306B"/>
    <w:rsid w:val="000A3B6D"/>
    <w:rsid w:val="000A4413"/>
    <w:rsid w:val="000A44E0"/>
    <w:rsid w:val="000A5C37"/>
    <w:rsid w:val="000A5F04"/>
    <w:rsid w:val="000A5FC2"/>
    <w:rsid w:val="000A6219"/>
    <w:rsid w:val="000A6391"/>
    <w:rsid w:val="000A63E7"/>
    <w:rsid w:val="000A6538"/>
    <w:rsid w:val="000A74BC"/>
    <w:rsid w:val="000B11B8"/>
    <w:rsid w:val="000B11F3"/>
    <w:rsid w:val="000B2ABB"/>
    <w:rsid w:val="000B2FC8"/>
    <w:rsid w:val="000B3154"/>
    <w:rsid w:val="000B3A89"/>
    <w:rsid w:val="000B4A57"/>
    <w:rsid w:val="000B4EDE"/>
    <w:rsid w:val="000B54C7"/>
    <w:rsid w:val="000B5888"/>
    <w:rsid w:val="000B6A46"/>
    <w:rsid w:val="000C04E4"/>
    <w:rsid w:val="000C0E08"/>
    <w:rsid w:val="000C10C5"/>
    <w:rsid w:val="000C2EC0"/>
    <w:rsid w:val="000C3036"/>
    <w:rsid w:val="000C3507"/>
    <w:rsid w:val="000C3FAA"/>
    <w:rsid w:val="000C51A9"/>
    <w:rsid w:val="000C5C4C"/>
    <w:rsid w:val="000C5F7A"/>
    <w:rsid w:val="000C6539"/>
    <w:rsid w:val="000C7972"/>
    <w:rsid w:val="000D0BE2"/>
    <w:rsid w:val="000D20A1"/>
    <w:rsid w:val="000D2DEB"/>
    <w:rsid w:val="000D4109"/>
    <w:rsid w:val="000D4462"/>
    <w:rsid w:val="000D5948"/>
    <w:rsid w:val="000D61D7"/>
    <w:rsid w:val="000D6B8B"/>
    <w:rsid w:val="000D7C9D"/>
    <w:rsid w:val="000E11D8"/>
    <w:rsid w:val="000E2449"/>
    <w:rsid w:val="000E2B1E"/>
    <w:rsid w:val="000E340C"/>
    <w:rsid w:val="000E4522"/>
    <w:rsid w:val="000E4671"/>
    <w:rsid w:val="000E5654"/>
    <w:rsid w:val="000E5A32"/>
    <w:rsid w:val="000E6A19"/>
    <w:rsid w:val="000E7B0D"/>
    <w:rsid w:val="000F02D5"/>
    <w:rsid w:val="000F2BD4"/>
    <w:rsid w:val="000F2CF7"/>
    <w:rsid w:val="000F2F4E"/>
    <w:rsid w:val="000F3000"/>
    <w:rsid w:val="000F4F8D"/>
    <w:rsid w:val="000F56DE"/>
    <w:rsid w:val="000F5849"/>
    <w:rsid w:val="000F6926"/>
    <w:rsid w:val="00100A19"/>
    <w:rsid w:val="00100B32"/>
    <w:rsid w:val="00102715"/>
    <w:rsid w:val="00104DA3"/>
    <w:rsid w:val="001109BA"/>
    <w:rsid w:val="00110F5E"/>
    <w:rsid w:val="00110F76"/>
    <w:rsid w:val="0011149F"/>
    <w:rsid w:val="00112037"/>
    <w:rsid w:val="0011322D"/>
    <w:rsid w:val="0011378C"/>
    <w:rsid w:val="00113875"/>
    <w:rsid w:val="00114F49"/>
    <w:rsid w:val="001161FE"/>
    <w:rsid w:val="00117B82"/>
    <w:rsid w:val="00121334"/>
    <w:rsid w:val="00122C6E"/>
    <w:rsid w:val="001236ED"/>
    <w:rsid w:val="0012374D"/>
    <w:rsid w:val="00124776"/>
    <w:rsid w:val="001250A7"/>
    <w:rsid w:val="00126350"/>
    <w:rsid w:val="0012670E"/>
    <w:rsid w:val="001315CC"/>
    <w:rsid w:val="0013182F"/>
    <w:rsid w:val="001329DA"/>
    <w:rsid w:val="0013332C"/>
    <w:rsid w:val="0013342A"/>
    <w:rsid w:val="001338B3"/>
    <w:rsid w:val="00135493"/>
    <w:rsid w:val="00135D9C"/>
    <w:rsid w:val="00135E67"/>
    <w:rsid w:val="00136CC4"/>
    <w:rsid w:val="0013754E"/>
    <w:rsid w:val="00142CC4"/>
    <w:rsid w:val="00143993"/>
    <w:rsid w:val="0014453D"/>
    <w:rsid w:val="00144C50"/>
    <w:rsid w:val="001453D7"/>
    <w:rsid w:val="001463C0"/>
    <w:rsid w:val="00146E39"/>
    <w:rsid w:val="0014779E"/>
    <w:rsid w:val="00150CDF"/>
    <w:rsid w:val="00152159"/>
    <w:rsid w:val="001527C8"/>
    <w:rsid w:val="00154214"/>
    <w:rsid w:val="00155034"/>
    <w:rsid w:val="00155FB4"/>
    <w:rsid w:val="00156DE3"/>
    <w:rsid w:val="00157DA4"/>
    <w:rsid w:val="00160C65"/>
    <w:rsid w:val="001619DE"/>
    <w:rsid w:val="00162561"/>
    <w:rsid w:val="0016292C"/>
    <w:rsid w:val="00164CA9"/>
    <w:rsid w:val="00165C68"/>
    <w:rsid w:val="00171163"/>
    <w:rsid w:val="00172FB8"/>
    <w:rsid w:val="00173323"/>
    <w:rsid w:val="001745BD"/>
    <w:rsid w:val="00175925"/>
    <w:rsid w:val="00176875"/>
    <w:rsid w:val="00176D32"/>
    <w:rsid w:val="001774C8"/>
    <w:rsid w:val="00181087"/>
    <w:rsid w:val="001811D9"/>
    <w:rsid w:val="00181D93"/>
    <w:rsid w:val="00181ED6"/>
    <w:rsid w:val="00186F8A"/>
    <w:rsid w:val="001902CE"/>
    <w:rsid w:val="0019199D"/>
    <w:rsid w:val="00192616"/>
    <w:rsid w:val="001956AD"/>
    <w:rsid w:val="001975F3"/>
    <w:rsid w:val="0019795A"/>
    <w:rsid w:val="001A0B62"/>
    <w:rsid w:val="001A0FA1"/>
    <w:rsid w:val="001A1EBA"/>
    <w:rsid w:val="001A316D"/>
    <w:rsid w:val="001A3B16"/>
    <w:rsid w:val="001A630F"/>
    <w:rsid w:val="001A644A"/>
    <w:rsid w:val="001A716B"/>
    <w:rsid w:val="001B03CE"/>
    <w:rsid w:val="001B0403"/>
    <w:rsid w:val="001B0CB7"/>
    <w:rsid w:val="001B0F58"/>
    <w:rsid w:val="001B1AED"/>
    <w:rsid w:val="001B1FB1"/>
    <w:rsid w:val="001B2568"/>
    <w:rsid w:val="001B30B7"/>
    <w:rsid w:val="001B5305"/>
    <w:rsid w:val="001B5C8E"/>
    <w:rsid w:val="001B5CB3"/>
    <w:rsid w:val="001B6741"/>
    <w:rsid w:val="001B7A1E"/>
    <w:rsid w:val="001C0851"/>
    <w:rsid w:val="001C0FD7"/>
    <w:rsid w:val="001C351E"/>
    <w:rsid w:val="001C431E"/>
    <w:rsid w:val="001C457F"/>
    <w:rsid w:val="001C73AE"/>
    <w:rsid w:val="001D05B8"/>
    <w:rsid w:val="001D17FC"/>
    <w:rsid w:val="001D273C"/>
    <w:rsid w:val="001D2B40"/>
    <w:rsid w:val="001D318C"/>
    <w:rsid w:val="001D6A0A"/>
    <w:rsid w:val="001D704F"/>
    <w:rsid w:val="001D760D"/>
    <w:rsid w:val="001D7692"/>
    <w:rsid w:val="001E5FA7"/>
    <w:rsid w:val="001E624A"/>
    <w:rsid w:val="001E66D2"/>
    <w:rsid w:val="001E6EDF"/>
    <w:rsid w:val="001E765B"/>
    <w:rsid w:val="001E7FEE"/>
    <w:rsid w:val="001F093D"/>
    <w:rsid w:val="001F6132"/>
    <w:rsid w:val="001F6F4F"/>
    <w:rsid w:val="00200B3F"/>
    <w:rsid w:val="00200B40"/>
    <w:rsid w:val="002015FD"/>
    <w:rsid w:val="00201A82"/>
    <w:rsid w:val="00201BD7"/>
    <w:rsid w:val="0020207C"/>
    <w:rsid w:val="00202980"/>
    <w:rsid w:val="00204B56"/>
    <w:rsid w:val="00206C07"/>
    <w:rsid w:val="0021141C"/>
    <w:rsid w:val="00211619"/>
    <w:rsid w:val="002119B1"/>
    <w:rsid w:val="00211E31"/>
    <w:rsid w:val="00212C5C"/>
    <w:rsid w:val="002136C9"/>
    <w:rsid w:val="00213873"/>
    <w:rsid w:val="00213B1F"/>
    <w:rsid w:val="00213C05"/>
    <w:rsid w:val="00213E90"/>
    <w:rsid w:val="00214344"/>
    <w:rsid w:val="002154E6"/>
    <w:rsid w:val="0021577E"/>
    <w:rsid w:val="00216935"/>
    <w:rsid w:val="002174C7"/>
    <w:rsid w:val="00217BBB"/>
    <w:rsid w:val="00217DFC"/>
    <w:rsid w:val="00217F59"/>
    <w:rsid w:val="00221616"/>
    <w:rsid w:val="00221870"/>
    <w:rsid w:val="00221AA5"/>
    <w:rsid w:val="00221E34"/>
    <w:rsid w:val="002226C0"/>
    <w:rsid w:val="00223591"/>
    <w:rsid w:val="00223BCC"/>
    <w:rsid w:val="00224500"/>
    <w:rsid w:val="00226FC7"/>
    <w:rsid w:val="00230A4F"/>
    <w:rsid w:val="00230C0E"/>
    <w:rsid w:val="0023123A"/>
    <w:rsid w:val="00233B1C"/>
    <w:rsid w:val="00233C7C"/>
    <w:rsid w:val="00233FB8"/>
    <w:rsid w:val="00233FDB"/>
    <w:rsid w:val="00234881"/>
    <w:rsid w:val="00234CC6"/>
    <w:rsid w:val="00234FB7"/>
    <w:rsid w:val="00241707"/>
    <w:rsid w:val="00241AE9"/>
    <w:rsid w:val="002431B4"/>
    <w:rsid w:val="0024348B"/>
    <w:rsid w:val="00244188"/>
    <w:rsid w:val="00244924"/>
    <w:rsid w:val="00244C61"/>
    <w:rsid w:val="0024580E"/>
    <w:rsid w:val="00245C1A"/>
    <w:rsid w:val="0024785B"/>
    <w:rsid w:val="002507BB"/>
    <w:rsid w:val="002508A1"/>
    <w:rsid w:val="00251426"/>
    <w:rsid w:val="0025152D"/>
    <w:rsid w:val="00251CD2"/>
    <w:rsid w:val="002526F4"/>
    <w:rsid w:val="00253ACA"/>
    <w:rsid w:val="002549CF"/>
    <w:rsid w:val="002558F0"/>
    <w:rsid w:val="00255F13"/>
    <w:rsid w:val="002560F0"/>
    <w:rsid w:val="002570C8"/>
    <w:rsid w:val="002571D2"/>
    <w:rsid w:val="002572C1"/>
    <w:rsid w:val="00262311"/>
    <w:rsid w:val="00262480"/>
    <w:rsid w:val="00262EFA"/>
    <w:rsid w:val="00263A97"/>
    <w:rsid w:val="002647E4"/>
    <w:rsid w:val="002649F0"/>
    <w:rsid w:val="00264DF0"/>
    <w:rsid w:val="00265755"/>
    <w:rsid w:val="00266AE1"/>
    <w:rsid w:val="0027089F"/>
    <w:rsid w:val="00271BD9"/>
    <w:rsid w:val="002721D2"/>
    <w:rsid w:val="00275DF1"/>
    <w:rsid w:val="00276F18"/>
    <w:rsid w:val="00280A51"/>
    <w:rsid w:val="0028114F"/>
    <w:rsid w:val="00282788"/>
    <w:rsid w:val="00282AE0"/>
    <w:rsid w:val="00283562"/>
    <w:rsid w:val="00287241"/>
    <w:rsid w:val="00290792"/>
    <w:rsid w:val="00290F22"/>
    <w:rsid w:val="00291503"/>
    <w:rsid w:val="00291963"/>
    <w:rsid w:val="002929AB"/>
    <w:rsid w:val="00293780"/>
    <w:rsid w:val="002957B3"/>
    <w:rsid w:val="002958EB"/>
    <w:rsid w:val="002968DA"/>
    <w:rsid w:val="00297EBB"/>
    <w:rsid w:val="002A04C5"/>
    <w:rsid w:val="002A0628"/>
    <w:rsid w:val="002A186A"/>
    <w:rsid w:val="002A18CB"/>
    <w:rsid w:val="002A1F97"/>
    <w:rsid w:val="002A43C1"/>
    <w:rsid w:val="002A4ABF"/>
    <w:rsid w:val="002A67F2"/>
    <w:rsid w:val="002B05E5"/>
    <w:rsid w:val="002B0773"/>
    <w:rsid w:val="002B0B88"/>
    <w:rsid w:val="002B4902"/>
    <w:rsid w:val="002B4B1C"/>
    <w:rsid w:val="002B4DEE"/>
    <w:rsid w:val="002B4EF7"/>
    <w:rsid w:val="002B70D8"/>
    <w:rsid w:val="002C0937"/>
    <w:rsid w:val="002C0D6A"/>
    <w:rsid w:val="002C0E7F"/>
    <w:rsid w:val="002C1413"/>
    <w:rsid w:val="002C1E6B"/>
    <w:rsid w:val="002C3E65"/>
    <w:rsid w:val="002D317E"/>
    <w:rsid w:val="002D3647"/>
    <w:rsid w:val="002D4438"/>
    <w:rsid w:val="002D4CEA"/>
    <w:rsid w:val="002D6C14"/>
    <w:rsid w:val="002D7299"/>
    <w:rsid w:val="002D76CF"/>
    <w:rsid w:val="002E1104"/>
    <w:rsid w:val="002E1CA0"/>
    <w:rsid w:val="002E201C"/>
    <w:rsid w:val="002E202D"/>
    <w:rsid w:val="002E2CB6"/>
    <w:rsid w:val="002E32F2"/>
    <w:rsid w:val="002E368B"/>
    <w:rsid w:val="002E4E0D"/>
    <w:rsid w:val="002E5338"/>
    <w:rsid w:val="002E6491"/>
    <w:rsid w:val="002E6EA7"/>
    <w:rsid w:val="002E77B8"/>
    <w:rsid w:val="002E782F"/>
    <w:rsid w:val="002E7E33"/>
    <w:rsid w:val="002F0FF2"/>
    <w:rsid w:val="002F10D3"/>
    <w:rsid w:val="002F1361"/>
    <w:rsid w:val="002F1C5F"/>
    <w:rsid w:val="002F22C5"/>
    <w:rsid w:val="002F509B"/>
    <w:rsid w:val="002F791E"/>
    <w:rsid w:val="002F7C1E"/>
    <w:rsid w:val="002F7E38"/>
    <w:rsid w:val="003001D2"/>
    <w:rsid w:val="003011AA"/>
    <w:rsid w:val="00302F78"/>
    <w:rsid w:val="00303A66"/>
    <w:rsid w:val="00303B11"/>
    <w:rsid w:val="00303D57"/>
    <w:rsid w:val="00304DD5"/>
    <w:rsid w:val="003079FC"/>
    <w:rsid w:val="00307BB8"/>
    <w:rsid w:val="003105E1"/>
    <w:rsid w:val="00310A29"/>
    <w:rsid w:val="00310FC2"/>
    <w:rsid w:val="00312D5E"/>
    <w:rsid w:val="003133E3"/>
    <w:rsid w:val="0031399B"/>
    <w:rsid w:val="00316FEB"/>
    <w:rsid w:val="003175A0"/>
    <w:rsid w:val="003200C6"/>
    <w:rsid w:val="003212BA"/>
    <w:rsid w:val="00322293"/>
    <w:rsid w:val="0032355E"/>
    <w:rsid w:val="00326461"/>
    <w:rsid w:val="003308EE"/>
    <w:rsid w:val="00330EA3"/>
    <w:rsid w:val="00332851"/>
    <w:rsid w:val="0033306B"/>
    <w:rsid w:val="0033331D"/>
    <w:rsid w:val="0033395D"/>
    <w:rsid w:val="00333E1A"/>
    <w:rsid w:val="00334CBF"/>
    <w:rsid w:val="003350D6"/>
    <w:rsid w:val="003351DA"/>
    <w:rsid w:val="00335B25"/>
    <w:rsid w:val="003369D6"/>
    <w:rsid w:val="00336DAE"/>
    <w:rsid w:val="00340983"/>
    <w:rsid w:val="00340D22"/>
    <w:rsid w:val="00340E35"/>
    <w:rsid w:val="00342938"/>
    <w:rsid w:val="003436EF"/>
    <w:rsid w:val="0034421C"/>
    <w:rsid w:val="003449B6"/>
    <w:rsid w:val="00345310"/>
    <w:rsid w:val="00345BB4"/>
    <w:rsid w:val="003511B8"/>
    <w:rsid w:val="003516A7"/>
    <w:rsid w:val="003548A6"/>
    <w:rsid w:val="00354E70"/>
    <w:rsid w:val="003555CC"/>
    <w:rsid w:val="00360138"/>
    <w:rsid w:val="00360F77"/>
    <w:rsid w:val="00361CF7"/>
    <w:rsid w:val="0036383C"/>
    <w:rsid w:val="003661EC"/>
    <w:rsid w:val="00372580"/>
    <w:rsid w:val="0037258D"/>
    <w:rsid w:val="00373081"/>
    <w:rsid w:val="003735A5"/>
    <w:rsid w:val="003735D5"/>
    <w:rsid w:val="0037658A"/>
    <w:rsid w:val="003769A9"/>
    <w:rsid w:val="003771C9"/>
    <w:rsid w:val="00377856"/>
    <w:rsid w:val="0038173C"/>
    <w:rsid w:val="00381D20"/>
    <w:rsid w:val="00383363"/>
    <w:rsid w:val="00383AF4"/>
    <w:rsid w:val="00383F7C"/>
    <w:rsid w:val="0038435C"/>
    <w:rsid w:val="003859F9"/>
    <w:rsid w:val="00386161"/>
    <w:rsid w:val="00386342"/>
    <w:rsid w:val="00387498"/>
    <w:rsid w:val="00387636"/>
    <w:rsid w:val="003908EB"/>
    <w:rsid w:val="0039205F"/>
    <w:rsid w:val="003930F8"/>
    <w:rsid w:val="00394259"/>
    <w:rsid w:val="003943C1"/>
    <w:rsid w:val="0039458E"/>
    <w:rsid w:val="0039472E"/>
    <w:rsid w:val="0039480B"/>
    <w:rsid w:val="0039553D"/>
    <w:rsid w:val="003970BA"/>
    <w:rsid w:val="003A03FF"/>
    <w:rsid w:val="003A0F0C"/>
    <w:rsid w:val="003A118F"/>
    <w:rsid w:val="003A24D3"/>
    <w:rsid w:val="003A4BD8"/>
    <w:rsid w:val="003A582D"/>
    <w:rsid w:val="003A6C0F"/>
    <w:rsid w:val="003A6C34"/>
    <w:rsid w:val="003A799E"/>
    <w:rsid w:val="003A7E8C"/>
    <w:rsid w:val="003B0A4B"/>
    <w:rsid w:val="003B15CC"/>
    <w:rsid w:val="003B1ECC"/>
    <w:rsid w:val="003B2BD6"/>
    <w:rsid w:val="003B3A26"/>
    <w:rsid w:val="003B3A52"/>
    <w:rsid w:val="003B3BF2"/>
    <w:rsid w:val="003B3C0E"/>
    <w:rsid w:val="003B60CF"/>
    <w:rsid w:val="003B6AE4"/>
    <w:rsid w:val="003B7A38"/>
    <w:rsid w:val="003C0704"/>
    <w:rsid w:val="003C0E8B"/>
    <w:rsid w:val="003C18BF"/>
    <w:rsid w:val="003C5F28"/>
    <w:rsid w:val="003C61C1"/>
    <w:rsid w:val="003C6E59"/>
    <w:rsid w:val="003C790E"/>
    <w:rsid w:val="003D047A"/>
    <w:rsid w:val="003D1DDB"/>
    <w:rsid w:val="003D4263"/>
    <w:rsid w:val="003D59C4"/>
    <w:rsid w:val="003D634B"/>
    <w:rsid w:val="003E18B7"/>
    <w:rsid w:val="003E24A8"/>
    <w:rsid w:val="003E2B5B"/>
    <w:rsid w:val="003E3692"/>
    <w:rsid w:val="003E3F48"/>
    <w:rsid w:val="003E5254"/>
    <w:rsid w:val="003E613C"/>
    <w:rsid w:val="003E6AA2"/>
    <w:rsid w:val="003E7622"/>
    <w:rsid w:val="003E76D0"/>
    <w:rsid w:val="003F14B7"/>
    <w:rsid w:val="003F1CD5"/>
    <w:rsid w:val="003F2A85"/>
    <w:rsid w:val="003F4171"/>
    <w:rsid w:val="003F4F3E"/>
    <w:rsid w:val="00402CCA"/>
    <w:rsid w:val="004031D5"/>
    <w:rsid w:val="0040398E"/>
    <w:rsid w:val="0040535B"/>
    <w:rsid w:val="00405F4D"/>
    <w:rsid w:val="00406A30"/>
    <w:rsid w:val="004074B8"/>
    <w:rsid w:val="004115AD"/>
    <w:rsid w:val="004144A5"/>
    <w:rsid w:val="00415253"/>
    <w:rsid w:val="00415F9E"/>
    <w:rsid w:val="00420B8B"/>
    <w:rsid w:val="004220B0"/>
    <w:rsid w:val="004228BC"/>
    <w:rsid w:val="00423A17"/>
    <w:rsid w:val="00424C32"/>
    <w:rsid w:val="0042547E"/>
    <w:rsid w:val="004276D6"/>
    <w:rsid w:val="00430A95"/>
    <w:rsid w:val="00430DDE"/>
    <w:rsid w:val="004312C1"/>
    <w:rsid w:val="00431C86"/>
    <w:rsid w:val="00436473"/>
    <w:rsid w:val="00436846"/>
    <w:rsid w:val="00443422"/>
    <w:rsid w:val="00443A19"/>
    <w:rsid w:val="00444E93"/>
    <w:rsid w:val="0045044A"/>
    <w:rsid w:val="0045297B"/>
    <w:rsid w:val="00454A64"/>
    <w:rsid w:val="00454DFB"/>
    <w:rsid w:val="00455897"/>
    <w:rsid w:val="00457063"/>
    <w:rsid w:val="00457315"/>
    <w:rsid w:val="004574B8"/>
    <w:rsid w:val="00460538"/>
    <w:rsid w:val="00460764"/>
    <w:rsid w:val="00460EE8"/>
    <w:rsid w:val="00461D7B"/>
    <w:rsid w:val="00462B99"/>
    <w:rsid w:val="00463117"/>
    <w:rsid w:val="0046327B"/>
    <w:rsid w:val="00463AC8"/>
    <w:rsid w:val="00466E6E"/>
    <w:rsid w:val="004675BD"/>
    <w:rsid w:val="00467F1A"/>
    <w:rsid w:val="004707C5"/>
    <w:rsid w:val="00471C23"/>
    <w:rsid w:val="004721AC"/>
    <w:rsid w:val="004731AD"/>
    <w:rsid w:val="004755AE"/>
    <w:rsid w:val="00475E9D"/>
    <w:rsid w:val="00476420"/>
    <w:rsid w:val="0047712C"/>
    <w:rsid w:val="0048043E"/>
    <w:rsid w:val="00482A7B"/>
    <w:rsid w:val="00483145"/>
    <w:rsid w:val="004835DF"/>
    <w:rsid w:val="00483AF4"/>
    <w:rsid w:val="00483E63"/>
    <w:rsid w:val="00485839"/>
    <w:rsid w:val="004876BC"/>
    <w:rsid w:val="00487F62"/>
    <w:rsid w:val="00490131"/>
    <w:rsid w:val="00490A92"/>
    <w:rsid w:val="004912F8"/>
    <w:rsid w:val="00491CF9"/>
    <w:rsid w:val="004924F4"/>
    <w:rsid w:val="00492857"/>
    <w:rsid w:val="0049359F"/>
    <w:rsid w:val="004959B0"/>
    <w:rsid w:val="004966D3"/>
    <w:rsid w:val="004A0ABD"/>
    <w:rsid w:val="004A18AE"/>
    <w:rsid w:val="004A36FD"/>
    <w:rsid w:val="004A4F62"/>
    <w:rsid w:val="004A5A10"/>
    <w:rsid w:val="004B01FB"/>
    <w:rsid w:val="004B04FD"/>
    <w:rsid w:val="004B0B08"/>
    <w:rsid w:val="004B0D8A"/>
    <w:rsid w:val="004B28B4"/>
    <w:rsid w:val="004B33BE"/>
    <w:rsid w:val="004B4BC4"/>
    <w:rsid w:val="004B61C0"/>
    <w:rsid w:val="004B659C"/>
    <w:rsid w:val="004C27AB"/>
    <w:rsid w:val="004C405F"/>
    <w:rsid w:val="004C606A"/>
    <w:rsid w:val="004C6C40"/>
    <w:rsid w:val="004C6D43"/>
    <w:rsid w:val="004C72F8"/>
    <w:rsid w:val="004C772D"/>
    <w:rsid w:val="004C7C84"/>
    <w:rsid w:val="004D0A51"/>
    <w:rsid w:val="004D12FC"/>
    <w:rsid w:val="004D1966"/>
    <w:rsid w:val="004D30B2"/>
    <w:rsid w:val="004D371E"/>
    <w:rsid w:val="004D4467"/>
    <w:rsid w:val="004D4CD8"/>
    <w:rsid w:val="004D56D5"/>
    <w:rsid w:val="004D5DD6"/>
    <w:rsid w:val="004D5F32"/>
    <w:rsid w:val="004D7E41"/>
    <w:rsid w:val="004E2146"/>
    <w:rsid w:val="004E2B5E"/>
    <w:rsid w:val="004E39DC"/>
    <w:rsid w:val="004E421D"/>
    <w:rsid w:val="004E4DBE"/>
    <w:rsid w:val="004E5A3E"/>
    <w:rsid w:val="004E5AB7"/>
    <w:rsid w:val="004E733C"/>
    <w:rsid w:val="004F010A"/>
    <w:rsid w:val="004F07B8"/>
    <w:rsid w:val="004F126F"/>
    <w:rsid w:val="004F5EF7"/>
    <w:rsid w:val="004F63D1"/>
    <w:rsid w:val="004F7D05"/>
    <w:rsid w:val="005000DA"/>
    <w:rsid w:val="0050092A"/>
    <w:rsid w:val="00500A23"/>
    <w:rsid w:val="005030F5"/>
    <w:rsid w:val="005049D3"/>
    <w:rsid w:val="00510720"/>
    <w:rsid w:val="00511FE8"/>
    <w:rsid w:val="0051202B"/>
    <w:rsid w:val="005124A6"/>
    <w:rsid w:val="005124AD"/>
    <w:rsid w:val="00512BA0"/>
    <w:rsid w:val="00514240"/>
    <w:rsid w:val="00514D29"/>
    <w:rsid w:val="00515BC7"/>
    <w:rsid w:val="00520FC5"/>
    <w:rsid w:val="005226C8"/>
    <w:rsid w:val="0052389B"/>
    <w:rsid w:val="00524A4F"/>
    <w:rsid w:val="005251A8"/>
    <w:rsid w:val="0052673E"/>
    <w:rsid w:val="005269ED"/>
    <w:rsid w:val="00532581"/>
    <w:rsid w:val="00533013"/>
    <w:rsid w:val="00533B83"/>
    <w:rsid w:val="00533DAE"/>
    <w:rsid w:val="00533ED6"/>
    <w:rsid w:val="005341DB"/>
    <w:rsid w:val="005368AE"/>
    <w:rsid w:val="005368C3"/>
    <w:rsid w:val="00536A05"/>
    <w:rsid w:val="00541A6C"/>
    <w:rsid w:val="00541ED0"/>
    <w:rsid w:val="005433E4"/>
    <w:rsid w:val="00546A1A"/>
    <w:rsid w:val="00546F78"/>
    <w:rsid w:val="00547AA2"/>
    <w:rsid w:val="00550BBA"/>
    <w:rsid w:val="00550EA2"/>
    <w:rsid w:val="00551831"/>
    <w:rsid w:val="00551FC5"/>
    <w:rsid w:val="00553955"/>
    <w:rsid w:val="00553B56"/>
    <w:rsid w:val="00554299"/>
    <w:rsid w:val="00554438"/>
    <w:rsid w:val="00555657"/>
    <w:rsid w:val="0055565A"/>
    <w:rsid w:val="00555C5E"/>
    <w:rsid w:val="00556FE5"/>
    <w:rsid w:val="00563291"/>
    <w:rsid w:val="00563533"/>
    <w:rsid w:val="0056546F"/>
    <w:rsid w:val="00565574"/>
    <w:rsid w:val="005666DF"/>
    <w:rsid w:val="00567216"/>
    <w:rsid w:val="005738F9"/>
    <w:rsid w:val="00573C4D"/>
    <w:rsid w:val="0057449C"/>
    <w:rsid w:val="00580ADD"/>
    <w:rsid w:val="005827CF"/>
    <w:rsid w:val="00582A17"/>
    <w:rsid w:val="00582E46"/>
    <w:rsid w:val="00582ED0"/>
    <w:rsid w:val="0058476B"/>
    <w:rsid w:val="00584879"/>
    <w:rsid w:val="00586401"/>
    <w:rsid w:val="0058684A"/>
    <w:rsid w:val="00586E5F"/>
    <w:rsid w:val="00586F27"/>
    <w:rsid w:val="005908AC"/>
    <w:rsid w:val="0059171A"/>
    <w:rsid w:val="00593E8B"/>
    <w:rsid w:val="00595519"/>
    <w:rsid w:val="005A32D6"/>
    <w:rsid w:val="005A3478"/>
    <w:rsid w:val="005A64F1"/>
    <w:rsid w:val="005A6544"/>
    <w:rsid w:val="005A6B58"/>
    <w:rsid w:val="005A6D7F"/>
    <w:rsid w:val="005A7561"/>
    <w:rsid w:val="005A75D0"/>
    <w:rsid w:val="005A75D8"/>
    <w:rsid w:val="005A760A"/>
    <w:rsid w:val="005A79BF"/>
    <w:rsid w:val="005A7A28"/>
    <w:rsid w:val="005A7AB3"/>
    <w:rsid w:val="005A7B5B"/>
    <w:rsid w:val="005A7B9E"/>
    <w:rsid w:val="005B0EB2"/>
    <w:rsid w:val="005B16DB"/>
    <w:rsid w:val="005B1D4F"/>
    <w:rsid w:val="005B30F7"/>
    <w:rsid w:val="005B43FA"/>
    <w:rsid w:val="005B534E"/>
    <w:rsid w:val="005B54B0"/>
    <w:rsid w:val="005B6E26"/>
    <w:rsid w:val="005C4189"/>
    <w:rsid w:val="005D011F"/>
    <w:rsid w:val="005D18E8"/>
    <w:rsid w:val="005D1A4C"/>
    <w:rsid w:val="005D21CD"/>
    <w:rsid w:val="005D3966"/>
    <w:rsid w:val="005D57EB"/>
    <w:rsid w:val="005D6035"/>
    <w:rsid w:val="005D70CC"/>
    <w:rsid w:val="005D76FA"/>
    <w:rsid w:val="005E131E"/>
    <w:rsid w:val="005E1EC3"/>
    <w:rsid w:val="005E1ED2"/>
    <w:rsid w:val="005E56A3"/>
    <w:rsid w:val="005E64EE"/>
    <w:rsid w:val="005F02B6"/>
    <w:rsid w:val="005F0A34"/>
    <w:rsid w:val="005F3BE4"/>
    <w:rsid w:val="005F4FD2"/>
    <w:rsid w:val="005F66BC"/>
    <w:rsid w:val="005F6EA4"/>
    <w:rsid w:val="005F7C11"/>
    <w:rsid w:val="0060023F"/>
    <w:rsid w:val="00601D21"/>
    <w:rsid w:val="006027A9"/>
    <w:rsid w:val="006032CA"/>
    <w:rsid w:val="00603536"/>
    <w:rsid w:val="006065D9"/>
    <w:rsid w:val="00607100"/>
    <w:rsid w:val="00613307"/>
    <w:rsid w:val="00613451"/>
    <w:rsid w:val="00613950"/>
    <w:rsid w:val="00613C90"/>
    <w:rsid w:val="00614495"/>
    <w:rsid w:val="00614785"/>
    <w:rsid w:val="0061529A"/>
    <w:rsid w:val="00616534"/>
    <w:rsid w:val="00616692"/>
    <w:rsid w:val="006178B1"/>
    <w:rsid w:val="00617E49"/>
    <w:rsid w:val="006209D5"/>
    <w:rsid w:val="00620F27"/>
    <w:rsid w:val="00621E0D"/>
    <w:rsid w:val="00622478"/>
    <w:rsid w:val="00622DA7"/>
    <w:rsid w:val="00623670"/>
    <w:rsid w:val="00623BFE"/>
    <w:rsid w:val="00624941"/>
    <w:rsid w:val="00625293"/>
    <w:rsid w:val="00625335"/>
    <w:rsid w:val="00625372"/>
    <w:rsid w:val="00625F2A"/>
    <w:rsid w:val="00626109"/>
    <w:rsid w:val="00627819"/>
    <w:rsid w:val="006303D9"/>
    <w:rsid w:val="006311DD"/>
    <w:rsid w:val="00631C50"/>
    <w:rsid w:val="00632098"/>
    <w:rsid w:val="00632A69"/>
    <w:rsid w:val="00633C7A"/>
    <w:rsid w:val="00633D89"/>
    <w:rsid w:val="00634586"/>
    <w:rsid w:val="00634F06"/>
    <w:rsid w:val="00635B6A"/>
    <w:rsid w:val="00635F07"/>
    <w:rsid w:val="006363A5"/>
    <w:rsid w:val="00636AA8"/>
    <w:rsid w:val="00637FAA"/>
    <w:rsid w:val="00640933"/>
    <w:rsid w:val="00641444"/>
    <w:rsid w:val="00641D4D"/>
    <w:rsid w:val="00642065"/>
    <w:rsid w:val="00642233"/>
    <w:rsid w:val="006427BC"/>
    <w:rsid w:val="00642F56"/>
    <w:rsid w:val="00644741"/>
    <w:rsid w:val="00644FA0"/>
    <w:rsid w:val="0064603C"/>
    <w:rsid w:val="00646D0E"/>
    <w:rsid w:val="00647257"/>
    <w:rsid w:val="0065221D"/>
    <w:rsid w:val="00652610"/>
    <w:rsid w:val="00652DFF"/>
    <w:rsid w:val="00652EDD"/>
    <w:rsid w:val="0065339F"/>
    <w:rsid w:val="00653C28"/>
    <w:rsid w:val="00654281"/>
    <w:rsid w:val="00654761"/>
    <w:rsid w:val="0066381C"/>
    <w:rsid w:val="00665C7F"/>
    <w:rsid w:val="00665C84"/>
    <w:rsid w:val="0066731D"/>
    <w:rsid w:val="00670897"/>
    <w:rsid w:val="00670FE2"/>
    <w:rsid w:val="00671C9A"/>
    <w:rsid w:val="00672699"/>
    <w:rsid w:val="00673E9A"/>
    <w:rsid w:val="006749F7"/>
    <w:rsid w:val="00676A5D"/>
    <w:rsid w:val="0068048C"/>
    <w:rsid w:val="006809D6"/>
    <w:rsid w:val="00680DB6"/>
    <w:rsid w:val="00685696"/>
    <w:rsid w:val="00685BF2"/>
    <w:rsid w:val="00686137"/>
    <w:rsid w:val="00690ECF"/>
    <w:rsid w:val="006920A8"/>
    <w:rsid w:val="00692725"/>
    <w:rsid w:val="006927DC"/>
    <w:rsid w:val="00694800"/>
    <w:rsid w:val="00695524"/>
    <w:rsid w:val="00696377"/>
    <w:rsid w:val="006970F9"/>
    <w:rsid w:val="006A1333"/>
    <w:rsid w:val="006A3285"/>
    <w:rsid w:val="006A4E63"/>
    <w:rsid w:val="006A5641"/>
    <w:rsid w:val="006A5F57"/>
    <w:rsid w:val="006B087A"/>
    <w:rsid w:val="006B1D70"/>
    <w:rsid w:val="006B3255"/>
    <w:rsid w:val="006B43D4"/>
    <w:rsid w:val="006B50DA"/>
    <w:rsid w:val="006B6F3E"/>
    <w:rsid w:val="006B6F6A"/>
    <w:rsid w:val="006C0193"/>
    <w:rsid w:val="006C036C"/>
    <w:rsid w:val="006C0DEC"/>
    <w:rsid w:val="006C38D6"/>
    <w:rsid w:val="006C558C"/>
    <w:rsid w:val="006C6F35"/>
    <w:rsid w:val="006C77EF"/>
    <w:rsid w:val="006D1632"/>
    <w:rsid w:val="006D2066"/>
    <w:rsid w:val="006D2F8B"/>
    <w:rsid w:val="006D49BD"/>
    <w:rsid w:val="006D7E21"/>
    <w:rsid w:val="006E086A"/>
    <w:rsid w:val="006E295E"/>
    <w:rsid w:val="006E2D73"/>
    <w:rsid w:val="006E48DA"/>
    <w:rsid w:val="006E5523"/>
    <w:rsid w:val="006E556B"/>
    <w:rsid w:val="006E5C3F"/>
    <w:rsid w:val="006F0311"/>
    <w:rsid w:val="006F0B78"/>
    <w:rsid w:val="006F1628"/>
    <w:rsid w:val="006F1AD9"/>
    <w:rsid w:val="006F1E06"/>
    <w:rsid w:val="006F204E"/>
    <w:rsid w:val="006F3359"/>
    <w:rsid w:val="006F350C"/>
    <w:rsid w:val="006F4251"/>
    <w:rsid w:val="006F43DA"/>
    <w:rsid w:val="006F52B6"/>
    <w:rsid w:val="006F7384"/>
    <w:rsid w:val="007009B6"/>
    <w:rsid w:val="00700B69"/>
    <w:rsid w:val="007022C8"/>
    <w:rsid w:val="00702542"/>
    <w:rsid w:val="00702741"/>
    <w:rsid w:val="00703BDC"/>
    <w:rsid w:val="00704B39"/>
    <w:rsid w:val="007060E2"/>
    <w:rsid w:val="00707B41"/>
    <w:rsid w:val="00711FFF"/>
    <w:rsid w:val="00713097"/>
    <w:rsid w:val="00714153"/>
    <w:rsid w:val="0071567D"/>
    <w:rsid w:val="00716B09"/>
    <w:rsid w:val="00716B78"/>
    <w:rsid w:val="00717A18"/>
    <w:rsid w:val="00722330"/>
    <w:rsid w:val="00724217"/>
    <w:rsid w:val="00724FDE"/>
    <w:rsid w:val="00725800"/>
    <w:rsid w:val="0072585D"/>
    <w:rsid w:val="00725C73"/>
    <w:rsid w:val="00725FB0"/>
    <w:rsid w:val="00727963"/>
    <w:rsid w:val="00730523"/>
    <w:rsid w:val="00731359"/>
    <w:rsid w:val="00731456"/>
    <w:rsid w:val="00731E72"/>
    <w:rsid w:val="00732017"/>
    <w:rsid w:val="00732455"/>
    <w:rsid w:val="00732BD6"/>
    <w:rsid w:val="007345CA"/>
    <w:rsid w:val="007353DD"/>
    <w:rsid w:val="0073630F"/>
    <w:rsid w:val="00736FBA"/>
    <w:rsid w:val="0073761F"/>
    <w:rsid w:val="007378FD"/>
    <w:rsid w:val="00737BFD"/>
    <w:rsid w:val="007417F5"/>
    <w:rsid w:val="00743AE0"/>
    <w:rsid w:val="00743F73"/>
    <w:rsid w:val="00744CA5"/>
    <w:rsid w:val="00744FB9"/>
    <w:rsid w:val="00745BA9"/>
    <w:rsid w:val="007460A2"/>
    <w:rsid w:val="00746C86"/>
    <w:rsid w:val="007471C0"/>
    <w:rsid w:val="00747A60"/>
    <w:rsid w:val="007507B4"/>
    <w:rsid w:val="00750C9F"/>
    <w:rsid w:val="00752531"/>
    <w:rsid w:val="00752625"/>
    <w:rsid w:val="00754DE8"/>
    <w:rsid w:val="00756B1F"/>
    <w:rsid w:val="00760AF5"/>
    <w:rsid w:val="007616E4"/>
    <w:rsid w:val="007618BC"/>
    <w:rsid w:val="00762AE0"/>
    <w:rsid w:val="00765D82"/>
    <w:rsid w:val="00766ECB"/>
    <w:rsid w:val="007706C7"/>
    <w:rsid w:val="007713FE"/>
    <w:rsid w:val="007718B6"/>
    <w:rsid w:val="0077282B"/>
    <w:rsid w:val="0077332F"/>
    <w:rsid w:val="00773521"/>
    <w:rsid w:val="00774E2F"/>
    <w:rsid w:val="007756E9"/>
    <w:rsid w:val="007772C8"/>
    <w:rsid w:val="00777DA8"/>
    <w:rsid w:val="007802FE"/>
    <w:rsid w:val="00780628"/>
    <w:rsid w:val="00780A8C"/>
    <w:rsid w:val="00781DED"/>
    <w:rsid w:val="00783874"/>
    <w:rsid w:val="00784DD7"/>
    <w:rsid w:val="00787348"/>
    <w:rsid w:val="007876D4"/>
    <w:rsid w:val="007879E1"/>
    <w:rsid w:val="00787CDE"/>
    <w:rsid w:val="00790C51"/>
    <w:rsid w:val="00791867"/>
    <w:rsid w:val="00791894"/>
    <w:rsid w:val="00792927"/>
    <w:rsid w:val="00792EC2"/>
    <w:rsid w:val="00792ECB"/>
    <w:rsid w:val="00793118"/>
    <w:rsid w:val="007940D6"/>
    <w:rsid w:val="007947E3"/>
    <w:rsid w:val="0079504E"/>
    <w:rsid w:val="007963C2"/>
    <w:rsid w:val="00796717"/>
    <w:rsid w:val="007975A9"/>
    <w:rsid w:val="007A0392"/>
    <w:rsid w:val="007A09D8"/>
    <w:rsid w:val="007A0BFD"/>
    <w:rsid w:val="007A240F"/>
    <w:rsid w:val="007A25E9"/>
    <w:rsid w:val="007A36CB"/>
    <w:rsid w:val="007A45F0"/>
    <w:rsid w:val="007B0521"/>
    <w:rsid w:val="007B086A"/>
    <w:rsid w:val="007B3AD3"/>
    <w:rsid w:val="007B52EA"/>
    <w:rsid w:val="007B68C2"/>
    <w:rsid w:val="007B7421"/>
    <w:rsid w:val="007B7AB8"/>
    <w:rsid w:val="007C0CAA"/>
    <w:rsid w:val="007C162F"/>
    <w:rsid w:val="007C2198"/>
    <w:rsid w:val="007C24E7"/>
    <w:rsid w:val="007C321D"/>
    <w:rsid w:val="007C37BF"/>
    <w:rsid w:val="007C5C50"/>
    <w:rsid w:val="007C6B5B"/>
    <w:rsid w:val="007C7025"/>
    <w:rsid w:val="007C761F"/>
    <w:rsid w:val="007D14B5"/>
    <w:rsid w:val="007D480C"/>
    <w:rsid w:val="007D6A96"/>
    <w:rsid w:val="007D6AC4"/>
    <w:rsid w:val="007E18CE"/>
    <w:rsid w:val="007E1A94"/>
    <w:rsid w:val="007E3256"/>
    <w:rsid w:val="007E3828"/>
    <w:rsid w:val="007E3F83"/>
    <w:rsid w:val="007E537C"/>
    <w:rsid w:val="007E53A4"/>
    <w:rsid w:val="007E5E69"/>
    <w:rsid w:val="007F0534"/>
    <w:rsid w:val="007F0B94"/>
    <w:rsid w:val="007F1890"/>
    <w:rsid w:val="007F1E47"/>
    <w:rsid w:val="007F22CB"/>
    <w:rsid w:val="007F30CE"/>
    <w:rsid w:val="007F416F"/>
    <w:rsid w:val="007F5D47"/>
    <w:rsid w:val="007F7652"/>
    <w:rsid w:val="007F7F37"/>
    <w:rsid w:val="008009BC"/>
    <w:rsid w:val="008015A8"/>
    <w:rsid w:val="00801816"/>
    <w:rsid w:val="008019F2"/>
    <w:rsid w:val="008024D8"/>
    <w:rsid w:val="00803BA8"/>
    <w:rsid w:val="008059F5"/>
    <w:rsid w:val="008064F1"/>
    <w:rsid w:val="008073DE"/>
    <w:rsid w:val="00807F7A"/>
    <w:rsid w:val="00811064"/>
    <w:rsid w:val="0081280D"/>
    <w:rsid w:val="0081322E"/>
    <w:rsid w:val="00813F72"/>
    <w:rsid w:val="008148AB"/>
    <w:rsid w:val="00814C70"/>
    <w:rsid w:val="00814DAD"/>
    <w:rsid w:val="00815E15"/>
    <w:rsid w:val="008171E2"/>
    <w:rsid w:val="00821C52"/>
    <w:rsid w:val="0082300E"/>
    <w:rsid w:val="00823396"/>
    <w:rsid w:val="00824291"/>
    <w:rsid w:val="008245FE"/>
    <w:rsid w:val="00824AE6"/>
    <w:rsid w:val="00830232"/>
    <w:rsid w:val="00830514"/>
    <w:rsid w:val="008307F9"/>
    <w:rsid w:val="0083235C"/>
    <w:rsid w:val="0083235D"/>
    <w:rsid w:val="0083298A"/>
    <w:rsid w:val="00832BFB"/>
    <w:rsid w:val="008331F8"/>
    <w:rsid w:val="00833D68"/>
    <w:rsid w:val="00836D2F"/>
    <w:rsid w:val="00836FCC"/>
    <w:rsid w:val="00837FBF"/>
    <w:rsid w:val="00840DF0"/>
    <w:rsid w:val="00842F05"/>
    <w:rsid w:val="00843DEB"/>
    <w:rsid w:val="00843EE8"/>
    <w:rsid w:val="0084476B"/>
    <w:rsid w:val="00846B15"/>
    <w:rsid w:val="00851D7A"/>
    <w:rsid w:val="0085238B"/>
    <w:rsid w:val="008523B2"/>
    <w:rsid w:val="00853AAC"/>
    <w:rsid w:val="008543BA"/>
    <w:rsid w:val="00854EAD"/>
    <w:rsid w:val="00855BD4"/>
    <w:rsid w:val="008606C1"/>
    <w:rsid w:val="00860B53"/>
    <w:rsid w:val="0086138E"/>
    <w:rsid w:val="008616E1"/>
    <w:rsid w:val="00861B52"/>
    <w:rsid w:val="0086362A"/>
    <w:rsid w:val="00864A17"/>
    <w:rsid w:val="00865060"/>
    <w:rsid w:val="008660E4"/>
    <w:rsid w:val="00871AF0"/>
    <w:rsid w:val="00871DD0"/>
    <w:rsid w:val="008730B8"/>
    <w:rsid w:val="00873CE2"/>
    <w:rsid w:val="00874593"/>
    <w:rsid w:val="00874B1D"/>
    <w:rsid w:val="008764FA"/>
    <w:rsid w:val="00876FF0"/>
    <w:rsid w:val="00880851"/>
    <w:rsid w:val="0088189F"/>
    <w:rsid w:val="00881C65"/>
    <w:rsid w:val="008832E1"/>
    <w:rsid w:val="008838E8"/>
    <w:rsid w:val="00885A95"/>
    <w:rsid w:val="008862E0"/>
    <w:rsid w:val="00886CBE"/>
    <w:rsid w:val="00887A94"/>
    <w:rsid w:val="008908A6"/>
    <w:rsid w:val="008916BA"/>
    <w:rsid w:val="008917A3"/>
    <w:rsid w:val="0089284A"/>
    <w:rsid w:val="008939A4"/>
    <w:rsid w:val="008948D5"/>
    <w:rsid w:val="008960F3"/>
    <w:rsid w:val="008A04ED"/>
    <w:rsid w:val="008A2E43"/>
    <w:rsid w:val="008A40AB"/>
    <w:rsid w:val="008A42A8"/>
    <w:rsid w:val="008A45D5"/>
    <w:rsid w:val="008A4E7C"/>
    <w:rsid w:val="008A705A"/>
    <w:rsid w:val="008A76AE"/>
    <w:rsid w:val="008B1655"/>
    <w:rsid w:val="008B21D4"/>
    <w:rsid w:val="008B2437"/>
    <w:rsid w:val="008C0D44"/>
    <w:rsid w:val="008C11CA"/>
    <w:rsid w:val="008C37C5"/>
    <w:rsid w:val="008C4034"/>
    <w:rsid w:val="008C4403"/>
    <w:rsid w:val="008C48D0"/>
    <w:rsid w:val="008C50FB"/>
    <w:rsid w:val="008C5301"/>
    <w:rsid w:val="008C625E"/>
    <w:rsid w:val="008C7521"/>
    <w:rsid w:val="008C7B3B"/>
    <w:rsid w:val="008D0484"/>
    <w:rsid w:val="008D1590"/>
    <w:rsid w:val="008D1E8B"/>
    <w:rsid w:val="008D2B5E"/>
    <w:rsid w:val="008D4759"/>
    <w:rsid w:val="008D5894"/>
    <w:rsid w:val="008D5C43"/>
    <w:rsid w:val="008D62BC"/>
    <w:rsid w:val="008D6571"/>
    <w:rsid w:val="008E2036"/>
    <w:rsid w:val="008E2DD1"/>
    <w:rsid w:val="008E5E9C"/>
    <w:rsid w:val="008E64C0"/>
    <w:rsid w:val="008E6792"/>
    <w:rsid w:val="008E6F69"/>
    <w:rsid w:val="008E779B"/>
    <w:rsid w:val="008F19E4"/>
    <w:rsid w:val="008F26CF"/>
    <w:rsid w:val="008F4B04"/>
    <w:rsid w:val="008F55C1"/>
    <w:rsid w:val="00900FEF"/>
    <w:rsid w:val="00901131"/>
    <w:rsid w:val="009016A7"/>
    <w:rsid w:val="00902661"/>
    <w:rsid w:val="00903FA8"/>
    <w:rsid w:val="009050E5"/>
    <w:rsid w:val="00905424"/>
    <w:rsid w:val="0090732F"/>
    <w:rsid w:val="00907BD0"/>
    <w:rsid w:val="00910D9D"/>
    <w:rsid w:val="00911339"/>
    <w:rsid w:val="009118B5"/>
    <w:rsid w:val="00914352"/>
    <w:rsid w:val="00914819"/>
    <w:rsid w:val="009156A5"/>
    <w:rsid w:val="00916D68"/>
    <w:rsid w:val="00917152"/>
    <w:rsid w:val="009205C5"/>
    <w:rsid w:val="00920DF7"/>
    <w:rsid w:val="00921154"/>
    <w:rsid w:val="00924108"/>
    <w:rsid w:val="00925375"/>
    <w:rsid w:val="009255BA"/>
    <w:rsid w:val="00926AC2"/>
    <w:rsid w:val="0092700E"/>
    <w:rsid w:val="00932D48"/>
    <w:rsid w:val="009334BD"/>
    <w:rsid w:val="009343F6"/>
    <w:rsid w:val="00935047"/>
    <w:rsid w:val="00935C75"/>
    <w:rsid w:val="00936B90"/>
    <w:rsid w:val="00936E62"/>
    <w:rsid w:val="00936FAC"/>
    <w:rsid w:val="00940CEE"/>
    <w:rsid w:val="00943A71"/>
    <w:rsid w:val="0094458B"/>
    <w:rsid w:val="009461F6"/>
    <w:rsid w:val="00946636"/>
    <w:rsid w:val="00947951"/>
    <w:rsid w:val="00950042"/>
    <w:rsid w:val="0095129F"/>
    <w:rsid w:val="00952556"/>
    <w:rsid w:val="00952701"/>
    <w:rsid w:val="00952FA6"/>
    <w:rsid w:val="00953830"/>
    <w:rsid w:val="009538D1"/>
    <w:rsid w:val="00953FA1"/>
    <w:rsid w:val="00954317"/>
    <w:rsid w:val="00956168"/>
    <w:rsid w:val="009562BB"/>
    <w:rsid w:val="00956688"/>
    <w:rsid w:val="00960B07"/>
    <w:rsid w:val="00961A87"/>
    <w:rsid w:val="0096260F"/>
    <w:rsid w:val="00964573"/>
    <w:rsid w:val="00964E15"/>
    <w:rsid w:val="00965A5B"/>
    <w:rsid w:val="00965DD0"/>
    <w:rsid w:val="0096626B"/>
    <w:rsid w:val="00972268"/>
    <w:rsid w:val="00972948"/>
    <w:rsid w:val="00973133"/>
    <w:rsid w:val="00973D75"/>
    <w:rsid w:val="00974AD3"/>
    <w:rsid w:val="009764BE"/>
    <w:rsid w:val="00976AA3"/>
    <w:rsid w:val="00976C9C"/>
    <w:rsid w:val="00976E54"/>
    <w:rsid w:val="00977695"/>
    <w:rsid w:val="00977B14"/>
    <w:rsid w:val="00980CDB"/>
    <w:rsid w:val="00983638"/>
    <w:rsid w:val="009846CD"/>
    <w:rsid w:val="00984A01"/>
    <w:rsid w:val="00986B82"/>
    <w:rsid w:val="00991D93"/>
    <w:rsid w:val="00992EF0"/>
    <w:rsid w:val="00992FBF"/>
    <w:rsid w:val="009930C8"/>
    <w:rsid w:val="00994C72"/>
    <w:rsid w:val="00994D7C"/>
    <w:rsid w:val="009969C7"/>
    <w:rsid w:val="00996FB2"/>
    <w:rsid w:val="009A13F3"/>
    <w:rsid w:val="009A2CFA"/>
    <w:rsid w:val="009A40A2"/>
    <w:rsid w:val="009A6F9A"/>
    <w:rsid w:val="009A6FBD"/>
    <w:rsid w:val="009A7298"/>
    <w:rsid w:val="009A784E"/>
    <w:rsid w:val="009A7BFC"/>
    <w:rsid w:val="009B0295"/>
    <w:rsid w:val="009B12C1"/>
    <w:rsid w:val="009B57DB"/>
    <w:rsid w:val="009B659F"/>
    <w:rsid w:val="009C01F3"/>
    <w:rsid w:val="009C1497"/>
    <w:rsid w:val="009C173D"/>
    <w:rsid w:val="009C1F47"/>
    <w:rsid w:val="009C2087"/>
    <w:rsid w:val="009C451D"/>
    <w:rsid w:val="009C57EF"/>
    <w:rsid w:val="009C588E"/>
    <w:rsid w:val="009C6C26"/>
    <w:rsid w:val="009C74A8"/>
    <w:rsid w:val="009D1BA9"/>
    <w:rsid w:val="009D4A85"/>
    <w:rsid w:val="009D4D65"/>
    <w:rsid w:val="009D55CA"/>
    <w:rsid w:val="009D573C"/>
    <w:rsid w:val="009D6B0B"/>
    <w:rsid w:val="009D75D9"/>
    <w:rsid w:val="009D7EF1"/>
    <w:rsid w:val="009E0ACD"/>
    <w:rsid w:val="009E0E12"/>
    <w:rsid w:val="009E16D9"/>
    <w:rsid w:val="009E1C6C"/>
    <w:rsid w:val="009E20BA"/>
    <w:rsid w:val="009E3050"/>
    <w:rsid w:val="009E3F1B"/>
    <w:rsid w:val="009E52ED"/>
    <w:rsid w:val="009E5589"/>
    <w:rsid w:val="009F1B39"/>
    <w:rsid w:val="009F3082"/>
    <w:rsid w:val="009F30CC"/>
    <w:rsid w:val="009F474F"/>
    <w:rsid w:val="009F67A4"/>
    <w:rsid w:val="009F77CF"/>
    <w:rsid w:val="009F7A3E"/>
    <w:rsid w:val="009F7B81"/>
    <w:rsid w:val="009F7DBC"/>
    <w:rsid w:val="00A01AB5"/>
    <w:rsid w:val="00A04540"/>
    <w:rsid w:val="00A04B93"/>
    <w:rsid w:val="00A05684"/>
    <w:rsid w:val="00A100C8"/>
    <w:rsid w:val="00A11D4C"/>
    <w:rsid w:val="00A1215F"/>
    <w:rsid w:val="00A12A0A"/>
    <w:rsid w:val="00A137C4"/>
    <w:rsid w:val="00A143E4"/>
    <w:rsid w:val="00A148F6"/>
    <w:rsid w:val="00A148FB"/>
    <w:rsid w:val="00A165D6"/>
    <w:rsid w:val="00A173F8"/>
    <w:rsid w:val="00A206B9"/>
    <w:rsid w:val="00A209C0"/>
    <w:rsid w:val="00A228F1"/>
    <w:rsid w:val="00A23F8E"/>
    <w:rsid w:val="00A3120A"/>
    <w:rsid w:val="00A314C4"/>
    <w:rsid w:val="00A3188D"/>
    <w:rsid w:val="00A35961"/>
    <w:rsid w:val="00A35A54"/>
    <w:rsid w:val="00A3691A"/>
    <w:rsid w:val="00A36DEF"/>
    <w:rsid w:val="00A3761D"/>
    <w:rsid w:val="00A37DFC"/>
    <w:rsid w:val="00A37EED"/>
    <w:rsid w:val="00A430B5"/>
    <w:rsid w:val="00A4351A"/>
    <w:rsid w:val="00A450FC"/>
    <w:rsid w:val="00A456D2"/>
    <w:rsid w:val="00A4603F"/>
    <w:rsid w:val="00A466B0"/>
    <w:rsid w:val="00A467FB"/>
    <w:rsid w:val="00A474E8"/>
    <w:rsid w:val="00A47881"/>
    <w:rsid w:val="00A47FA2"/>
    <w:rsid w:val="00A50FE7"/>
    <w:rsid w:val="00A51AA1"/>
    <w:rsid w:val="00A51CE9"/>
    <w:rsid w:val="00A523D9"/>
    <w:rsid w:val="00A54F57"/>
    <w:rsid w:val="00A558D0"/>
    <w:rsid w:val="00A55B1D"/>
    <w:rsid w:val="00A55F63"/>
    <w:rsid w:val="00A566D1"/>
    <w:rsid w:val="00A56AA3"/>
    <w:rsid w:val="00A57BCD"/>
    <w:rsid w:val="00A60653"/>
    <w:rsid w:val="00A61041"/>
    <w:rsid w:val="00A6109B"/>
    <w:rsid w:val="00A64DAD"/>
    <w:rsid w:val="00A64F99"/>
    <w:rsid w:val="00A66998"/>
    <w:rsid w:val="00A66C4F"/>
    <w:rsid w:val="00A700AF"/>
    <w:rsid w:val="00A70A8B"/>
    <w:rsid w:val="00A70B73"/>
    <w:rsid w:val="00A738A6"/>
    <w:rsid w:val="00A73A01"/>
    <w:rsid w:val="00A755A0"/>
    <w:rsid w:val="00A76DF1"/>
    <w:rsid w:val="00A77751"/>
    <w:rsid w:val="00A803CB"/>
    <w:rsid w:val="00A8061A"/>
    <w:rsid w:val="00A81233"/>
    <w:rsid w:val="00A81733"/>
    <w:rsid w:val="00A827EE"/>
    <w:rsid w:val="00A82F00"/>
    <w:rsid w:val="00A837AF"/>
    <w:rsid w:val="00A83E50"/>
    <w:rsid w:val="00A87FE8"/>
    <w:rsid w:val="00A908E2"/>
    <w:rsid w:val="00A91619"/>
    <w:rsid w:val="00A92848"/>
    <w:rsid w:val="00A93226"/>
    <w:rsid w:val="00A94815"/>
    <w:rsid w:val="00A94A6E"/>
    <w:rsid w:val="00A971A6"/>
    <w:rsid w:val="00A97E4E"/>
    <w:rsid w:val="00AA0DCD"/>
    <w:rsid w:val="00AA113E"/>
    <w:rsid w:val="00AA1BCB"/>
    <w:rsid w:val="00AA4859"/>
    <w:rsid w:val="00AA544B"/>
    <w:rsid w:val="00AA55B3"/>
    <w:rsid w:val="00AA5C3A"/>
    <w:rsid w:val="00AA7D6B"/>
    <w:rsid w:val="00AB062C"/>
    <w:rsid w:val="00AB5781"/>
    <w:rsid w:val="00AB5910"/>
    <w:rsid w:val="00AB7101"/>
    <w:rsid w:val="00AC0CA7"/>
    <w:rsid w:val="00AC0D44"/>
    <w:rsid w:val="00AC1942"/>
    <w:rsid w:val="00AC1E98"/>
    <w:rsid w:val="00AC33F6"/>
    <w:rsid w:val="00AC3FF5"/>
    <w:rsid w:val="00AC4803"/>
    <w:rsid w:val="00AC4F10"/>
    <w:rsid w:val="00AC5799"/>
    <w:rsid w:val="00AC5AF0"/>
    <w:rsid w:val="00AC5D59"/>
    <w:rsid w:val="00AD0F8C"/>
    <w:rsid w:val="00AD1099"/>
    <w:rsid w:val="00AD156E"/>
    <w:rsid w:val="00AD1930"/>
    <w:rsid w:val="00AD197A"/>
    <w:rsid w:val="00AD19B6"/>
    <w:rsid w:val="00AD5D88"/>
    <w:rsid w:val="00AD5E9F"/>
    <w:rsid w:val="00AD6125"/>
    <w:rsid w:val="00AD6558"/>
    <w:rsid w:val="00AD6B15"/>
    <w:rsid w:val="00AD7FA7"/>
    <w:rsid w:val="00AE0781"/>
    <w:rsid w:val="00AE08FA"/>
    <w:rsid w:val="00AE1478"/>
    <w:rsid w:val="00AE2BC9"/>
    <w:rsid w:val="00AE3562"/>
    <w:rsid w:val="00AE6952"/>
    <w:rsid w:val="00AE70B1"/>
    <w:rsid w:val="00AE74FF"/>
    <w:rsid w:val="00AE7804"/>
    <w:rsid w:val="00AE7E94"/>
    <w:rsid w:val="00AF013E"/>
    <w:rsid w:val="00AF065D"/>
    <w:rsid w:val="00AF20B8"/>
    <w:rsid w:val="00AF2224"/>
    <w:rsid w:val="00AF4E38"/>
    <w:rsid w:val="00AF660C"/>
    <w:rsid w:val="00AF79C4"/>
    <w:rsid w:val="00AF7B74"/>
    <w:rsid w:val="00B0154F"/>
    <w:rsid w:val="00B01D67"/>
    <w:rsid w:val="00B0205A"/>
    <w:rsid w:val="00B0272D"/>
    <w:rsid w:val="00B03DCD"/>
    <w:rsid w:val="00B05186"/>
    <w:rsid w:val="00B07659"/>
    <w:rsid w:val="00B07B01"/>
    <w:rsid w:val="00B15A87"/>
    <w:rsid w:val="00B15F18"/>
    <w:rsid w:val="00B17608"/>
    <w:rsid w:val="00B201A3"/>
    <w:rsid w:val="00B2094F"/>
    <w:rsid w:val="00B221F6"/>
    <w:rsid w:val="00B24224"/>
    <w:rsid w:val="00B25776"/>
    <w:rsid w:val="00B25AD2"/>
    <w:rsid w:val="00B26193"/>
    <w:rsid w:val="00B26B10"/>
    <w:rsid w:val="00B2748E"/>
    <w:rsid w:val="00B27780"/>
    <w:rsid w:val="00B303EF"/>
    <w:rsid w:val="00B3074E"/>
    <w:rsid w:val="00B30F1B"/>
    <w:rsid w:val="00B31137"/>
    <w:rsid w:val="00B32CC2"/>
    <w:rsid w:val="00B33648"/>
    <w:rsid w:val="00B35909"/>
    <w:rsid w:val="00B36888"/>
    <w:rsid w:val="00B36BB8"/>
    <w:rsid w:val="00B371C7"/>
    <w:rsid w:val="00B37288"/>
    <w:rsid w:val="00B377E8"/>
    <w:rsid w:val="00B401C7"/>
    <w:rsid w:val="00B40718"/>
    <w:rsid w:val="00B408BE"/>
    <w:rsid w:val="00B42E4E"/>
    <w:rsid w:val="00B45B84"/>
    <w:rsid w:val="00B46080"/>
    <w:rsid w:val="00B4648A"/>
    <w:rsid w:val="00B464F3"/>
    <w:rsid w:val="00B50FC0"/>
    <w:rsid w:val="00B5101C"/>
    <w:rsid w:val="00B5129D"/>
    <w:rsid w:val="00B51D4A"/>
    <w:rsid w:val="00B52D77"/>
    <w:rsid w:val="00B53AC4"/>
    <w:rsid w:val="00B54C29"/>
    <w:rsid w:val="00B56EB2"/>
    <w:rsid w:val="00B57E00"/>
    <w:rsid w:val="00B607BA"/>
    <w:rsid w:val="00B608B1"/>
    <w:rsid w:val="00B61274"/>
    <w:rsid w:val="00B63CDD"/>
    <w:rsid w:val="00B6425E"/>
    <w:rsid w:val="00B6544F"/>
    <w:rsid w:val="00B65D89"/>
    <w:rsid w:val="00B662A3"/>
    <w:rsid w:val="00B66DD9"/>
    <w:rsid w:val="00B7371F"/>
    <w:rsid w:val="00B74EA6"/>
    <w:rsid w:val="00B75852"/>
    <w:rsid w:val="00B77B4D"/>
    <w:rsid w:val="00B80C4F"/>
    <w:rsid w:val="00B82073"/>
    <w:rsid w:val="00B82BEF"/>
    <w:rsid w:val="00B858B8"/>
    <w:rsid w:val="00B87E65"/>
    <w:rsid w:val="00B90DF3"/>
    <w:rsid w:val="00B9114A"/>
    <w:rsid w:val="00B91B48"/>
    <w:rsid w:val="00B923AC"/>
    <w:rsid w:val="00B92EFF"/>
    <w:rsid w:val="00B9346A"/>
    <w:rsid w:val="00B93EB9"/>
    <w:rsid w:val="00BA02DC"/>
    <w:rsid w:val="00BA0EB5"/>
    <w:rsid w:val="00BA0F22"/>
    <w:rsid w:val="00BA17C2"/>
    <w:rsid w:val="00BA1B06"/>
    <w:rsid w:val="00BA1C06"/>
    <w:rsid w:val="00BA2D1B"/>
    <w:rsid w:val="00BA40EE"/>
    <w:rsid w:val="00BA6146"/>
    <w:rsid w:val="00BA62D3"/>
    <w:rsid w:val="00BA661A"/>
    <w:rsid w:val="00BA7A6E"/>
    <w:rsid w:val="00BB1A37"/>
    <w:rsid w:val="00BB20D5"/>
    <w:rsid w:val="00BB2CB4"/>
    <w:rsid w:val="00BB4BFB"/>
    <w:rsid w:val="00BB4F3B"/>
    <w:rsid w:val="00BB50C8"/>
    <w:rsid w:val="00BB5C93"/>
    <w:rsid w:val="00BB5D17"/>
    <w:rsid w:val="00BB6496"/>
    <w:rsid w:val="00BB691C"/>
    <w:rsid w:val="00BC0657"/>
    <w:rsid w:val="00BC2409"/>
    <w:rsid w:val="00BC3A00"/>
    <w:rsid w:val="00BC3EA9"/>
    <w:rsid w:val="00BC3F5E"/>
    <w:rsid w:val="00BC4800"/>
    <w:rsid w:val="00BC48AE"/>
    <w:rsid w:val="00BC5483"/>
    <w:rsid w:val="00BC5BCB"/>
    <w:rsid w:val="00BC5E9A"/>
    <w:rsid w:val="00BC60E7"/>
    <w:rsid w:val="00BD2208"/>
    <w:rsid w:val="00BD2B14"/>
    <w:rsid w:val="00BD2CFA"/>
    <w:rsid w:val="00BD37B0"/>
    <w:rsid w:val="00BD39EB"/>
    <w:rsid w:val="00BD4F51"/>
    <w:rsid w:val="00BD5796"/>
    <w:rsid w:val="00BD7E5A"/>
    <w:rsid w:val="00BE06E6"/>
    <w:rsid w:val="00BE1D8C"/>
    <w:rsid w:val="00BE5343"/>
    <w:rsid w:val="00BE5555"/>
    <w:rsid w:val="00BE78DE"/>
    <w:rsid w:val="00BF2D12"/>
    <w:rsid w:val="00BF462C"/>
    <w:rsid w:val="00BF4AC2"/>
    <w:rsid w:val="00BF54FD"/>
    <w:rsid w:val="00BF583A"/>
    <w:rsid w:val="00BF6433"/>
    <w:rsid w:val="00BF695D"/>
    <w:rsid w:val="00C00371"/>
    <w:rsid w:val="00C003B4"/>
    <w:rsid w:val="00C008BC"/>
    <w:rsid w:val="00C00AE3"/>
    <w:rsid w:val="00C017A6"/>
    <w:rsid w:val="00C01D03"/>
    <w:rsid w:val="00C0266A"/>
    <w:rsid w:val="00C02DCE"/>
    <w:rsid w:val="00C03140"/>
    <w:rsid w:val="00C050ED"/>
    <w:rsid w:val="00C05107"/>
    <w:rsid w:val="00C065D5"/>
    <w:rsid w:val="00C107EE"/>
    <w:rsid w:val="00C120F1"/>
    <w:rsid w:val="00C13DBB"/>
    <w:rsid w:val="00C167AA"/>
    <w:rsid w:val="00C173F0"/>
    <w:rsid w:val="00C174A9"/>
    <w:rsid w:val="00C203B8"/>
    <w:rsid w:val="00C20F26"/>
    <w:rsid w:val="00C2235F"/>
    <w:rsid w:val="00C23542"/>
    <w:rsid w:val="00C23699"/>
    <w:rsid w:val="00C26459"/>
    <w:rsid w:val="00C26AE5"/>
    <w:rsid w:val="00C2763F"/>
    <w:rsid w:val="00C27C07"/>
    <w:rsid w:val="00C27C50"/>
    <w:rsid w:val="00C300CA"/>
    <w:rsid w:val="00C30C65"/>
    <w:rsid w:val="00C35525"/>
    <w:rsid w:val="00C35773"/>
    <w:rsid w:val="00C364F9"/>
    <w:rsid w:val="00C36DDD"/>
    <w:rsid w:val="00C37477"/>
    <w:rsid w:val="00C3792E"/>
    <w:rsid w:val="00C40D54"/>
    <w:rsid w:val="00C40F6B"/>
    <w:rsid w:val="00C41321"/>
    <w:rsid w:val="00C42B24"/>
    <w:rsid w:val="00C4413A"/>
    <w:rsid w:val="00C44A2E"/>
    <w:rsid w:val="00C46F94"/>
    <w:rsid w:val="00C470D0"/>
    <w:rsid w:val="00C50B57"/>
    <w:rsid w:val="00C53594"/>
    <w:rsid w:val="00C5403A"/>
    <w:rsid w:val="00C54834"/>
    <w:rsid w:val="00C60F6A"/>
    <w:rsid w:val="00C64AC9"/>
    <w:rsid w:val="00C64D84"/>
    <w:rsid w:val="00C65868"/>
    <w:rsid w:val="00C65D52"/>
    <w:rsid w:val="00C66659"/>
    <w:rsid w:val="00C66CF5"/>
    <w:rsid w:val="00C670E1"/>
    <w:rsid w:val="00C677D1"/>
    <w:rsid w:val="00C70B77"/>
    <w:rsid w:val="00C7197B"/>
    <w:rsid w:val="00C73614"/>
    <w:rsid w:val="00C74C99"/>
    <w:rsid w:val="00C75FC5"/>
    <w:rsid w:val="00C768C8"/>
    <w:rsid w:val="00C76E19"/>
    <w:rsid w:val="00C80BBD"/>
    <w:rsid w:val="00C80E62"/>
    <w:rsid w:val="00C8176F"/>
    <w:rsid w:val="00C82F7A"/>
    <w:rsid w:val="00C82FDC"/>
    <w:rsid w:val="00C833A2"/>
    <w:rsid w:val="00C833B1"/>
    <w:rsid w:val="00C83801"/>
    <w:rsid w:val="00C852A0"/>
    <w:rsid w:val="00C8582F"/>
    <w:rsid w:val="00C86CFC"/>
    <w:rsid w:val="00C87E9F"/>
    <w:rsid w:val="00C90A10"/>
    <w:rsid w:val="00C940D9"/>
    <w:rsid w:val="00C9488B"/>
    <w:rsid w:val="00C94AF4"/>
    <w:rsid w:val="00C94E5E"/>
    <w:rsid w:val="00C96D08"/>
    <w:rsid w:val="00CA044A"/>
    <w:rsid w:val="00CA1201"/>
    <w:rsid w:val="00CA233D"/>
    <w:rsid w:val="00CA2363"/>
    <w:rsid w:val="00CA2618"/>
    <w:rsid w:val="00CA4648"/>
    <w:rsid w:val="00CA46BD"/>
    <w:rsid w:val="00CA510E"/>
    <w:rsid w:val="00CA5419"/>
    <w:rsid w:val="00CA6FEE"/>
    <w:rsid w:val="00CB0552"/>
    <w:rsid w:val="00CB2B58"/>
    <w:rsid w:val="00CB57ED"/>
    <w:rsid w:val="00CC0B8B"/>
    <w:rsid w:val="00CC360F"/>
    <w:rsid w:val="00CC4378"/>
    <w:rsid w:val="00CC4EB9"/>
    <w:rsid w:val="00CC76DC"/>
    <w:rsid w:val="00CC7D22"/>
    <w:rsid w:val="00CD2F73"/>
    <w:rsid w:val="00CD340D"/>
    <w:rsid w:val="00CD3CE9"/>
    <w:rsid w:val="00CD4DB9"/>
    <w:rsid w:val="00CD5B33"/>
    <w:rsid w:val="00CD5D25"/>
    <w:rsid w:val="00CD6FF7"/>
    <w:rsid w:val="00CD7029"/>
    <w:rsid w:val="00CD7F19"/>
    <w:rsid w:val="00CE11FF"/>
    <w:rsid w:val="00CE1B6D"/>
    <w:rsid w:val="00CE2D9A"/>
    <w:rsid w:val="00CE30E6"/>
    <w:rsid w:val="00CE3A48"/>
    <w:rsid w:val="00CE3C67"/>
    <w:rsid w:val="00CE577F"/>
    <w:rsid w:val="00CE6394"/>
    <w:rsid w:val="00CE6B5D"/>
    <w:rsid w:val="00CE6D2E"/>
    <w:rsid w:val="00CF078C"/>
    <w:rsid w:val="00CF07DB"/>
    <w:rsid w:val="00CF17B9"/>
    <w:rsid w:val="00CF1EA2"/>
    <w:rsid w:val="00CF21DC"/>
    <w:rsid w:val="00CF402E"/>
    <w:rsid w:val="00CF5358"/>
    <w:rsid w:val="00CF5A09"/>
    <w:rsid w:val="00D03543"/>
    <w:rsid w:val="00D037D0"/>
    <w:rsid w:val="00D04DC7"/>
    <w:rsid w:val="00D066A5"/>
    <w:rsid w:val="00D0683C"/>
    <w:rsid w:val="00D069B7"/>
    <w:rsid w:val="00D10317"/>
    <w:rsid w:val="00D1075E"/>
    <w:rsid w:val="00D10B7D"/>
    <w:rsid w:val="00D11586"/>
    <w:rsid w:val="00D13778"/>
    <w:rsid w:val="00D1485B"/>
    <w:rsid w:val="00D15556"/>
    <w:rsid w:val="00D170F4"/>
    <w:rsid w:val="00D171DC"/>
    <w:rsid w:val="00D2105C"/>
    <w:rsid w:val="00D21B3D"/>
    <w:rsid w:val="00D22B36"/>
    <w:rsid w:val="00D2368E"/>
    <w:rsid w:val="00D2398A"/>
    <w:rsid w:val="00D24039"/>
    <w:rsid w:val="00D24B44"/>
    <w:rsid w:val="00D24E8D"/>
    <w:rsid w:val="00D25DC2"/>
    <w:rsid w:val="00D26826"/>
    <w:rsid w:val="00D27D4B"/>
    <w:rsid w:val="00D27EAF"/>
    <w:rsid w:val="00D31903"/>
    <w:rsid w:val="00D31A62"/>
    <w:rsid w:val="00D31F6A"/>
    <w:rsid w:val="00D32169"/>
    <w:rsid w:val="00D326B1"/>
    <w:rsid w:val="00D327D3"/>
    <w:rsid w:val="00D33925"/>
    <w:rsid w:val="00D357BE"/>
    <w:rsid w:val="00D37B5E"/>
    <w:rsid w:val="00D37BC2"/>
    <w:rsid w:val="00D40309"/>
    <w:rsid w:val="00D40482"/>
    <w:rsid w:val="00D411AB"/>
    <w:rsid w:val="00D424FF"/>
    <w:rsid w:val="00D42C8F"/>
    <w:rsid w:val="00D453E5"/>
    <w:rsid w:val="00D45DE5"/>
    <w:rsid w:val="00D45E43"/>
    <w:rsid w:val="00D50A11"/>
    <w:rsid w:val="00D519A8"/>
    <w:rsid w:val="00D51B11"/>
    <w:rsid w:val="00D51D63"/>
    <w:rsid w:val="00D529DF"/>
    <w:rsid w:val="00D52D26"/>
    <w:rsid w:val="00D535DB"/>
    <w:rsid w:val="00D53EBB"/>
    <w:rsid w:val="00D547ED"/>
    <w:rsid w:val="00D5571C"/>
    <w:rsid w:val="00D56B1D"/>
    <w:rsid w:val="00D6019B"/>
    <w:rsid w:val="00D62372"/>
    <w:rsid w:val="00D63AE4"/>
    <w:rsid w:val="00D64696"/>
    <w:rsid w:val="00D64F36"/>
    <w:rsid w:val="00D65E76"/>
    <w:rsid w:val="00D65EE6"/>
    <w:rsid w:val="00D661FB"/>
    <w:rsid w:val="00D70282"/>
    <w:rsid w:val="00D70C3E"/>
    <w:rsid w:val="00D7373D"/>
    <w:rsid w:val="00D73AA5"/>
    <w:rsid w:val="00D7444E"/>
    <w:rsid w:val="00D74B3C"/>
    <w:rsid w:val="00D7558E"/>
    <w:rsid w:val="00D75714"/>
    <w:rsid w:val="00D75E01"/>
    <w:rsid w:val="00D76885"/>
    <w:rsid w:val="00D817B5"/>
    <w:rsid w:val="00D8285D"/>
    <w:rsid w:val="00D82C98"/>
    <w:rsid w:val="00D833C7"/>
    <w:rsid w:val="00D834AB"/>
    <w:rsid w:val="00D83641"/>
    <w:rsid w:val="00D83AB7"/>
    <w:rsid w:val="00D86925"/>
    <w:rsid w:val="00D905AA"/>
    <w:rsid w:val="00D92314"/>
    <w:rsid w:val="00D954A7"/>
    <w:rsid w:val="00D97147"/>
    <w:rsid w:val="00D974B5"/>
    <w:rsid w:val="00DA039D"/>
    <w:rsid w:val="00DA30C0"/>
    <w:rsid w:val="00DA3BB0"/>
    <w:rsid w:val="00DA5D62"/>
    <w:rsid w:val="00DA5FD8"/>
    <w:rsid w:val="00DA662A"/>
    <w:rsid w:val="00DA78BF"/>
    <w:rsid w:val="00DA7EEE"/>
    <w:rsid w:val="00DB0824"/>
    <w:rsid w:val="00DB1281"/>
    <w:rsid w:val="00DB16EA"/>
    <w:rsid w:val="00DB2751"/>
    <w:rsid w:val="00DB27BD"/>
    <w:rsid w:val="00DB2E9F"/>
    <w:rsid w:val="00DB2F3F"/>
    <w:rsid w:val="00DB367F"/>
    <w:rsid w:val="00DB3E8F"/>
    <w:rsid w:val="00DB486C"/>
    <w:rsid w:val="00DB4D56"/>
    <w:rsid w:val="00DB4F30"/>
    <w:rsid w:val="00DB6675"/>
    <w:rsid w:val="00DB6DF9"/>
    <w:rsid w:val="00DB75AF"/>
    <w:rsid w:val="00DB7A85"/>
    <w:rsid w:val="00DB7E37"/>
    <w:rsid w:val="00DC013C"/>
    <w:rsid w:val="00DC1362"/>
    <w:rsid w:val="00DC1370"/>
    <w:rsid w:val="00DC28A5"/>
    <w:rsid w:val="00DC28AF"/>
    <w:rsid w:val="00DC32EB"/>
    <w:rsid w:val="00DC35E6"/>
    <w:rsid w:val="00DC4779"/>
    <w:rsid w:val="00DC4DD0"/>
    <w:rsid w:val="00DC6EE0"/>
    <w:rsid w:val="00DC73D2"/>
    <w:rsid w:val="00DD23AF"/>
    <w:rsid w:val="00DD3B17"/>
    <w:rsid w:val="00DD3C10"/>
    <w:rsid w:val="00DD40AE"/>
    <w:rsid w:val="00DD4783"/>
    <w:rsid w:val="00DD7031"/>
    <w:rsid w:val="00DD7415"/>
    <w:rsid w:val="00DD7A1B"/>
    <w:rsid w:val="00DE0B2A"/>
    <w:rsid w:val="00DE0EBA"/>
    <w:rsid w:val="00DE214A"/>
    <w:rsid w:val="00DE2BDC"/>
    <w:rsid w:val="00DE375A"/>
    <w:rsid w:val="00DE5048"/>
    <w:rsid w:val="00DE5BD5"/>
    <w:rsid w:val="00DE6472"/>
    <w:rsid w:val="00DE65CB"/>
    <w:rsid w:val="00DF0187"/>
    <w:rsid w:val="00DF1424"/>
    <w:rsid w:val="00DF14A7"/>
    <w:rsid w:val="00DF14EF"/>
    <w:rsid w:val="00DF3C8C"/>
    <w:rsid w:val="00DF504B"/>
    <w:rsid w:val="00DF515C"/>
    <w:rsid w:val="00DF7D77"/>
    <w:rsid w:val="00DF7DBB"/>
    <w:rsid w:val="00E0242D"/>
    <w:rsid w:val="00E03BC6"/>
    <w:rsid w:val="00E0668F"/>
    <w:rsid w:val="00E06B42"/>
    <w:rsid w:val="00E070E8"/>
    <w:rsid w:val="00E07EE7"/>
    <w:rsid w:val="00E106C7"/>
    <w:rsid w:val="00E139C4"/>
    <w:rsid w:val="00E14178"/>
    <w:rsid w:val="00E14748"/>
    <w:rsid w:val="00E1515B"/>
    <w:rsid w:val="00E165FB"/>
    <w:rsid w:val="00E169D0"/>
    <w:rsid w:val="00E17A24"/>
    <w:rsid w:val="00E17ED9"/>
    <w:rsid w:val="00E200F8"/>
    <w:rsid w:val="00E206DB"/>
    <w:rsid w:val="00E20C96"/>
    <w:rsid w:val="00E2180B"/>
    <w:rsid w:val="00E220AC"/>
    <w:rsid w:val="00E23914"/>
    <w:rsid w:val="00E23A2E"/>
    <w:rsid w:val="00E23FC2"/>
    <w:rsid w:val="00E24490"/>
    <w:rsid w:val="00E24AC8"/>
    <w:rsid w:val="00E25CAE"/>
    <w:rsid w:val="00E260CF"/>
    <w:rsid w:val="00E2708A"/>
    <w:rsid w:val="00E27A54"/>
    <w:rsid w:val="00E308C1"/>
    <w:rsid w:val="00E318C8"/>
    <w:rsid w:val="00E32AF4"/>
    <w:rsid w:val="00E33838"/>
    <w:rsid w:val="00E3533A"/>
    <w:rsid w:val="00E36433"/>
    <w:rsid w:val="00E3665F"/>
    <w:rsid w:val="00E400E8"/>
    <w:rsid w:val="00E43DCB"/>
    <w:rsid w:val="00E44330"/>
    <w:rsid w:val="00E444F1"/>
    <w:rsid w:val="00E44E4A"/>
    <w:rsid w:val="00E45CFF"/>
    <w:rsid w:val="00E45F4B"/>
    <w:rsid w:val="00E46FF1"/>
    <w:rsid w:val="00E47C47"/>
    <w:rsid w:val="00E47FEF"/>
    <w:rsid w:val="00E51A3F"/>
    <w:rsid w:val="00E51F08"/>
    <w:rsid w:val="00E52A59"/>
    <w:rsid w:val="00E52CED"/>
    <w:rsid w:val="00E564B3"/>
    <w:rsid w:val="00E56648"/>
    <w:rsid w:val="00E56D22"/>
    <w:rsid w:val="00E57130"/>
    <w:rsid w:val="00E57157"/>
    <w:rsid w:val="00E6021E"/>
    <w:rsid w:val="00E61ACB"/>
    <w:rsid w:val="00E61E7C"/>
    <w:rsid w:val="00E62B1D"/>
    <w:rsid w:val="00E63DA0"/>
    <w:rsid w:val="00E6426B"/>
    <w:rsid w:val="00E66FAB"/>
    <w:rsid w:val="00E7143A"/>
    <w:rsid w:val="00E71D58"/>
    <w:rsid w:val="00E7244D"/>
    <w:rsid w:val="00E73550"/>
    <w:rsid w:val="00E74C4A"/>
    <w:rsid w:val="00E75858"/>
    <w:rsid w:val="00E7604E"/>
    <w:rsid w:val="00E76DA5"/>
    <w:rsid w:val="00E77379"/>
    <w:rsid w:val="00E81D98"/>
    <w:rsid w:val="00E83C86"/>
    <w:rsid w:val="00E83E51"/>
    <w:rsid w:val="00E85441"/>
    <w:rsid w:val="00E877D0"/>
    <w:rsid w:val="00E93064"/>
    <w:rsid w:val="00E95F1C"/>
    <w:rsid w:val="00E97D51"/>
    <w:rsid w:val="00EA00C1"/>
    <w:rsid w:val="00EA2D9C"/>
    <w:rsid w:val="00EA3822"/>
    <w:rsid w:val="00EA46ED"/>
    <w:rsid w:val="00EA50C6"/>
    <w:rsid w:val="00EA50E1"/>
    <w:rsid w:val="00EA6299"/>
    <w:rsid w:val="00EB1420"/>
    <w:rsid w:val="00EB3A9B"/>
    <w:rsid w:val="00EB3FD4"/>
    <w:rsid w:val="00EB57D1"/>
    <w:rsid w:val="00EB5A90"/>
    <w:rsid w:val="00EC0C00"/>
    <w:rsid w:val="00EC21BA"/>
    <w:rsid w:val="00EC26D3"/>
    <w:rsid w:val="00EC36A9"/>
    <w:rsid w:val="00EC4D93"/>
    <w:rsid w:val="00EC5A75"/>
    <w:rsid w:val="00ED092F"/>
    <w:rsid w:val="00ED116E"/>
    <w:rsid w:val="00ED2070"/>
    <w:rsid w:val="00ED2202"/>
    <w:rsid w:val="00ED2B39"/>
    <w:rsid w:val="00ED4748"/>
    <w:rsid w:val="00ED687A"/>
    <w:rsid w:val="00ED6C14"/>
    <w:rsid w:val="00ED7EBE"/>
    <w:rsid w:val="00EE1D80"/>
    <w:rsid w:val="00EE1E9C"/>
    <w:rsid w:val="00EE280F"/>
    <w:rsid w:val="00EE366F"/>
    <w:rsid w:val="00EE5A3B"/>
    <w:rsid w:val="00EE5DB6"/>
    <w:rsid w:val="00EE66C8"/>
    <w:rsid w:val="00EE73DE"/>
    <w:rsid w:val="00EE7CB2"/>
    <w:rsid w:val="00EF119A"/>
    <w:rsid w:val="00EF1225"/>
    <w:rsid w:val="00EF1A96"/>
    <w:rsid w:val="00EF22A7"/>
    <w:rsid w:val="00EF2B1C"/>
    <w:rsid w:val="00EF358A"/>
    <w:rsid w:val="00EF408C"/>
    <w:rsid w:val="00EF51C7"/>
    <w:rsid w:val="00F007C7"/>
    <w:rsid w:val="00F009F0"/>
    <w:rsid w:val="00F00E46"/>
    <w:rsid w:val="00F0109B"/>
    <w:rsid w:val="00F03D59"/>
    <w:rsid w:val="00F04D5E"/>
    <w:rsid w:val="00F05284"/>
    <w:rsid w:val="00F059B7"/>
    <w:rsid w:val="00F06182"/>
    <w:rsid w:val="00F069E0"/>
    <w:rsid w:val="00F07BCD"/>
    <w:rsid w:val="00F12A57"/>
    <w:rsid w:val="00F139D4"/>
    <w:rsid w:val="00F13C60"/>
    <w:rsid w:val="00F1469B"/>
    <w:rsid w:val="00F16560"/>
    <w:rsid w:val="00F200D9"/>
    <w:rsid w:val="00F200E9"/>
    <w:rsid w:val="00F24932"/>
    <w:rsid w:val="00F24A8F"/>
    <w:rsid w:val="00F257FD"/>
    <w:rsid w:val="00F26ADE"/>
    <w:rsid w:val="00F27E5A"/>
    <w:rsid w:val="00F301D9"/>
    <w:rsid w:val="00F30921"/>
    <w:rsid w:val="00F30D5B"/>
    <w:rsid w:val="00F31FF0"/>
    <w:rsid w:val="00F358DD"/>
    <w:rsid w:val="00F363F6"/>
    <w:rsid w:val="00F36531"/>
    <w:rsid w:val="00F37CAB"/>
    <w:rsid w:val="00F37FAC"/>
    <w:rsid w:val="00F41E38"/>
    <w:rsid w:val="00F42658"/>
    <w:rsid w:val="00F42AF2"/>
    <w:rsid w:val="00F431AE"/>
    <w:rsid w:val="00F43E66"/>
    <w:rsid w:val="00F461AD"/>
    <w:rsid w:val="00F513E9"/>
    <w:rsid w:val="00F515F7"/>
    <w:rsid w:val="00F56D98"/>
    <w:rsid w:val="00F57274"/>
    <w:rsid w:val="00F5789C"/>
    <w:rsid w:val="00F57D11"/>
    <w:rsid w:val="00F6141D"/>
    <w:rsid w:val="00F624B6"/>
    <w:rsid w:val="00F62509"/>
    <w:rsid w:val="00F6257D"/>
    <w:rsid w:val="00F63643"/>
    <w:rsid w:val="00F67020"/>
    <w:rsid w:val="00F701AB"/>
    <w:rsid w:val="00F7034F"/>
    <w:rsid w:val="00F7067C"/>
    <w:rsid w:val="00F70812"/>
    <w:rsid w:val="00F720BF"/>
    <w:rsid w:val="00F744AA"/>
    <w:rsid w:val="00F751DE"/>
    <w:rsid w:val="00F759E1"/>
    <w:rsid w:val="00F76AF7"/>
    <w:rsid w:val="00F77E57"/>
    <w:rsid w:val="00F801DC"/>
    <w:rsid w:val="00F8029E"/>
    <w:rsid w:val="00F81F24"/>
    <w:rsid w:val="00F820B8"/>
    <w:rsid w:val="00F83BD1"/>
    <w:rsid w:val="00F8400F"/>
    <w:rsid w:val="00F84B0B"/>
    <w:rsid w:val="00F86C1D"/>
    <w:rsid w:val="00F90E8F"/>
    <w:rsid w:val="00F929BD"/>
    <w:rsid w:val="00F92CD3"/>
    <w:rsid w:val="00F93256"/>
    <w:rsid w:val="00F938B2"/>
    <w:rsid w:val="00F952DA"/>
    <w:rsid w:val="00F955BD"/>
    <w:rsid w:val="00F95D50"/>
    <w:rsid w:val="00FA1488"/>
    <w:rsid w:val="00FA1B3E"/>
    <w:rsid w:val="00FA2CD0"/>
    <w:rsid w:val="00FA31F8"/>
    <w:rsid w:val="00FA3882"/>
    <w:rsid w:val="00FA3C44"/>
    <w:rsid w:val="00FA43E7"/>
    <w:rsid w:val="00FA540D"/>
    <w:rsid w:val="00FA61C3"/>
    <w:rsid w:val="00FA7A4F"/>
    <w:rsid w:val="00FB2562"/>
    <w:rsid w:val="00FB29C4"/>
    <w:rsid w:val="00FB2E7D"/>
    <w:rsid w:val="00FB5014"/>
    <w:rsid w:val="00FB7434"/>
    <w:rsid w:val="00FB7823"/>
    <w:rsid w:val="00FC0157"/>
    <w:rsid w:val="00FC0FFA"/>
    <w:rsid w:val="00FC2788"/>
    <w:rsid w:val="00FC38E5"/>
    <w:rsid w:val="00FC3B06"/>
    <w:rsid w:val="00FC486B"/>
    <w:rsid w:val="00FC4D20"/>
    <w:rsid w:val="00FC6355"/>
    <w:rsid w:val="00FD041F"/>
    <w:rsid w:val="00FD1D9A"/>
    <w:rsid w:val="00FD304C"/>
    <w:rsid w:val="00FD3D01"/>
    <w:rsid w:val="00FD448F"/>
    <w:rsid w:val="00FE2480"/>
    <w:rsid w:val="00FE30BF"/>
    <w:rsid w:val="00FE43B3"/>
    <w:rsid w:val="00FE5FA0"/>
    <w:rsid w:val="00FE68A4"/>
    <w:rsid w:val="00FE71F3"/>
    <w:rsid w:val="00FF0382"/>
    <w:rsid w:val="00FF26D4"/>
    <w:rsid w:val="00FF5B0F"/>
    <w:rsid w:val="00FF7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74273"/>
    <o:shapelayout v:ext="edit">
      <o:idmap v:ext="edit" data="1"/>
    </o:shapelayout>
  </w:shapeDefaults>
  <w:decimalSymbol w:val="."/>
  <w:listSeparator w:val=","/>
  <w14:docId w14:val="3C990E24"/>
  <w15:docId w15:val="{A3434F93-6547-413E-922F-BEC975A0B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925"/>
  </w:style>
  <w:style w:type="paragraph" w:styleId="Heading1">
    <w:name w:val="heading 1"/>
    <w:basedOn w:val="Normal"/>
    <w:next w:val="Normal"/>
    <w:qFormat/>
    <w:rsid w:val="00D86925"/>
    <w:pPr>
      <w:keepNext/>
      <w:jc w:val="center"/>
      <w:outlineLvl w:val="0"/>
    </w:pPr>
    <w:rPr>
      <w:b/>
      <w:sz w:val="28"/>
    </w:rPr>
  </w:style>
  <w:style w:type="paragraph" w:styleId="Heading2">
    <w:name w:val="heading 2"/>
    <w:basedOn w:val="Normal"/>
    <w:next w:val="Normal"/>
    <w:qFormat/>
    <w:rsid w:val="00D86925"/>
    <w:pPr>
      <w:keepNext/>
      <w:jc w:val="center"/>
      <w:outlineLvl w:val="1"/>
    </w:pPr>
    <w:rPr>
      <w:sz w:val="24"/>
    </w:rPr>
  </w:style>
  <w:style w:type="paragraph" w:styleId="Heading3">
    <w:name w:val="heading 3"/>
    <w:basedOn w:val="Normal"/>
    <w:next w:val="Normal"/>
    <w:qFormat/>
    <w:rsid w:val="00D86925"/>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
    <w:basedOn w:val="Normal"/>
    <w:link w:val="TitleChar"/>
    <w:qFormat/>
    <w:rsid w:val="00D86925"/>
    <w:pPr>
      <w:jc w:val="center"/>
    </w:pPr>
    <w:rPr>
      <w:b/>
      <w:sz w:val="28"/>
    </w:rPr>
  </w:style>
  <w:style w:type="paragraph" w:styleId="Subtitle">
    <w:name w:val="Subtitle"/>
    <w:basedOn w:val="Normal"/>
    <w:qFormat/>
    <w:rsid w:val="00D86925"/>
    <w:pPr>
      <w:jc w:val="center"/>
    </w:pPr>
    <w:rPr>
      <w:b/>
      <w:sz w:val="28"/>
    </w:rPr>
  </w:style>
  <w:style w:type="paragraph" w:styleId="BodyText">
    <w:name w:val="Body Text"/>
    <w:basedOn w:val="Normal"/>
    <w:rsid w:val="00D86925"/>
    <w:rPr>
      <w:sz w:val="16"/>
    </w:rPr>
  </w:style>
  <w:style w:type="paragraph" w:styleId="DocumentMap">
    <w:name w:val="Document Map"/>
    <w:basedOn w:val="Normal"/>
    <w:semiHidden/>
    <w:rsid w:val="00D86925"/>
    <w:pPr>
      <w:shd w:val="clear" w:color="auto" w:fill="000080"/>
    </w:pPr>
    <w:rPr>
      <w:rFonts w:ascii="Tahoma" w:hAnsi="Tahoma"/>
    </w:rPr>
  </w:style>
  <w:style w:type="paragraph" w:styleId="BalloonText">
    <w:name w:val="Balloon Text"/>
    <w:basedOn w:val="Normal"/>
    <w:semiHidden/>
    <w:rsid w:val="00D86925"/>
    <w:rPr>
      <w:rFonts w:ascii="Tahoma" w:hAnsi="Tahoma" w:cs="Tahoma"/>
      <w:sz w:val="16"/>
      <w:szCs w:val="16"/>
    </w:rPr>
  </w:style>
  <w:style w:type="paragraph" w:styleId="ListParagraph">
    <w:name w:val="List Paragraph"/>
    <w:basedOn w:val="Normal"/>
    <w:uiPriority w:val="34"/>
    <w:qFormat/>
    <w:rsid w:val="00AB5910"/>
    <w:pPr>
      <w:ind w:left="720"/>
    </w:pPr>
  </w:style>
  <w:style w:type="paragraph" w:styleId="Header">
    <w:name w:val="header"/>
    <w:basedOn w:val="Normal"/>
    <w:link w:val="HeaderChar"/>
    <w:rsid w:val="00D56B1D"/>
    <w:pPr>
      <w:tabs>
        <w:tab w:val="center" w:pos="4680"/>
        <w:tab w:val="right" w:pos="9360"/>
      </w:tabs>
    </w:pPr>
  </w:style>
  <w:style w:type="character" w:customStyle="1" w:styleId="HeaderChar">
    <w:name w:val="Header Char"/>
    <w:basedOn w:val="DefaultParagraphFont"/>
    <w:link w:val="Header"/>
    <w:rsid w:val="00D56B1D"/>
  </w:style>
  <w:style w:type="paragraph" w:styleId="Footer">
    <w:name w:val="footer"/>
    <w:basedOn w:val="Normal"/>
    <w:link w:val="FooterChar"/>
    <w:rsid w:val="00D56B1D"/>
    <w:pPr>
      <w:tabs>
        <w:tab w:val="center" w:pos="4680"/>
        <w:tab w:val="right" w:pos="9360"/>
      </w:tabs>
    </w:pPr>
  </w:style>
  <w:style w:type="character" w:customStyle="1" w:styleId="FooterChar">
    <w:name w:val="Footer Char"/>
    <w:basedOn w:val="DefaultParagraphFont"/>
    <w:link w:val="Footer"/>
    <w:rsid w:val="00D56B1D"/>
  </w:style>
  <w:style w:type="character" w:styleId="Hyperlink">
    <w:name w:val="Hyperlink"/>
    <w:basedOn w:val="DefaultParagraphFont"/>
    <w:rsid w:val="00EA50C6"/>
    <w:rPr>
      <w:color w:val="0000FF" w:themeColor="hyperlink"/>
      <w:u w:val="single"/>
    </w:rPr>
  </w:style>
  <w:style w:type="paragraph" w:styleId="EnvelopeAddress">
    <w:name w:val="envelope address"/>
    <w:basedOn w:val="Normal"/>
    <w:rsid w:val="000A653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sid w:val="000A6538"/>
    <w:rPr>
      <w:rFonts w:asciiTheme="majorHAnsi" w:eastAsiaTheme="majorEastAsia" w:hAnsiTheme="majorHAnsi" w:cstheme="majorBidi"/>
    </w:rPr>
  </w:style>
  <w:style w:type="paragraph" w:styleId="BodyTextIndent">
    <w:name w:val="Body Text Indent"/>
    <w:basedOn w:val="Normal"/>
    <w:link w:val="BodyTextIndentChar"/>
    <w:semiHidden/>
    <w:unhideWhenUsed/>
    <w:rsid w:val="004C72F8"/>
    <w:pPr>
      <w:spacing w:after="120"/>
      <w:ind w:left="360"/>
    </w:pPr>
  </w:style>
  <w:style w:type="character" w:customStyle="1" w:styleId="BodyTextIndentChar">
    <w:name w:val="Body Text Indent Char"/>
    <w:basedOn w:val="DefaultParagraphFont"/>
    <w:link w:val="BodyTextIndent"/>
    <w:semiHidden/>
    <w:rsid w:val="004C72F8"/>
  </w:style>
  <w:style w:type="character" w:customStyle="1" w:styleId="TitleChar">
    <w:name w:val="Title Char"/>
    <w:aliases w:val="t Char"/>
    <w:basedOn w:val="DefaultParagraphFont"/>
    <w:link w:val="Title"/>
    <w:locked/>
    <w:rsid w:val="00BC2409"/>
    <w:rPr>
      <w:b/>
      <w:sz w:val="28"/>
    </w:rPr>
  </w:style>
  <w:style w:type="character" w:styleId="UnresolvedMention">
    <w:name w:val="Unresolved Mention"/>
    <w:basedOn w:val="DefaultParagraphFont"/>
    <w:uiPriority w:val="99"/>
    <w:semiHidden/>
    <w:unhideWhenUsed/>
    <w:rsid w:val="00C174A9"/>
    <w:rPr>
      <w:color w:val="605E5C"/>
      <w:shd w:val="clear" w:color="auto" w:fill="E1DFDD"/>
    </w:rPr>
  </w:style>
  <w:style w:type="paragraph" w:customStyle="1" w:styleId="CM6">
    <w:name w:val="CM6"/>
    <w:basedOn w:val="Normal"/>
    <w:uiPriority w:val="99"/>
    <w:rsid w:val="009764BE"/>
    <w:pPr>
      <w:autoSpaceDE w:val="0"/>
      <w:autoSpaceDN w:val="0"/>
    </w:pPr>
    <w:rPr>
      <w:rFonts w:ascii="Arial" w:eastAsiaTheme="minorHAns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2945">
      <w:bodyDiv w:val="1"/>
      <w:marLeft w:val="0"/>
      <w:marRight w:val="0"/>
      <w:marTop w:val="0"/>
      <w:marBottom w:val="0"/>
      <w:divBdr>
        <w:top w:val="none" w:sz="0" w:space="0" w:color="auto"/>
        <w:left w:val="none" w:sz="0" w:space="0" w:color="auto"/>
        <w:bottom w:val="none" w:sz="0" w:space="0" w:color="auto"/>
        <w:right w:val="none" w:sz="0" w:space="0" w:color="auto"/>
      </w:divBdr>
    </w:div>
    <w:div w:id="116486032">
      <w:bodyDiv w:val="1"/>
      <w:marLeft w:val="0"/>
      <w:marRight w:val="0"/>
      <w:marTop w:val="0"/>
      <w:marBottom w:val="0"/>
      <w:divBdr>
        <w:top w:val="none" w:sz="0" w:space="0" w:color="auto"/>
        <w:left w:val="none" w:sz="0" w:space="0" w:color="auto"/>
        <w:bottom w:val="none" w:sz="0" w:space="0" w:color="auto"/>
        <w:right w:val="none" w:sz="0" w:space="0" w:color="auto"/>
      </w:divBdr>
    </w:div>
    <w:div w:id="242883779">
      <w:bodyDiv w:val="1"/>
      <w:marLeft w:val="0"/>
      <w:marRight w:val="0"/>
      <w:marTop w:val="0"/>
      <w:marBottom w:val="0"/>
      <w:divBdr>
        <w:top w:val="none" w:sz="0" w:space="0" w:color="auto"/>
        <w:left w:val="none" w:sz="0" w:space="0" w:color="auto"/>
        <w:bottom w:val="none" w:sz="0" w:space="0" w:color="auto"/>
        <w:right w:val="none" w:sz="0" w:space="0" w:color="auto"/>
      </w:divBdr>
    </w:div>
    <w:div w:id="261375694">
      <w:bodyDiv w:val="1"/>
      <w:marLeft w:val="0"/>
      <w:marRight w:val="0"/>
      <w:marTop w:val="0"/>
      <w:marBottom w:val="0"/>
      <w:divBdr>
        <w:top w:val="none" w:sz="0" w:space="0" w:color="auto"/>
        <w:left w:val="none" w:sz="0" w:space="0" w:color="auto"/>
        <w:bottom w:val="none" w:sz="0" w:space="0" w:color="auto"/>
        <w:right w:val="none" w:sz="0" w:space="0" w:color="auto"/>
      </w:divBdr>
    </w:div>
    <w:div w:id="287319745">
      <w:bodyDiv w:val="1"/>
      <w:marLeft w:val="0"/>
      <w:marRight w:val="0"/>
      <w:marTop w:val="0"/>
      <w:marBottom w:val="0"/>
      <w:divBdr>
        <w:top w:val="none" w:sz="0" w:space="0" w:color="auto"/>
        <w:left w:val="none" w:sz="0" w:space="0" w:color="auto"/>
        <w:bottom w:val="none" w:sz="0" w:space="0" w:color="auto"/>
        <w:right w:val="none" w:sz="0" w:space="0" w:color="auto"/>
      </w:divBdr>
    </w:div>
    <w:div w:id="425460060">
      <w:bodyDiv w:val="1"/>
      <w:marLeft w:val="0"/>
      <w:marRight w:val="0"/>
      <w:marTop w:val="0"/>
      <w:marBottom w:val="0"/>
      <w:divBdr>
        <w:top w:val="none" w:sz="0" w:space="0" w:color="auto"/>
        <w:left w:val="none" w:sz="0" w:space="0" w:color="auto"/>
        <w:bottom w:val="none" w:sz="0" w:space="0" w:color="auto"/>
        <w:right w:val="none" w:sz="0" w:space="0" w:color="auto"/>
      </w:divBdr>
    </w:div>
    <w:div w:id="432094870">
      <w:bodyDiv w:val="1"/>
      <w:marLeft w:val="0"/>
      <w:marRight w:val="0"/>
      <w:marTop w:val="0"/>
      <w:marBottom w:val="0"/>
      <w:divBdr>
        <w:top w:val="none" w:sz="0" w:space="0" w:color="auto"/>
        <w:left w:val="none" w:sz="0" w:space="0" w:color="auto"/>
        <w:bottom w:val="none" w:sz="0" w:space="0" w:color="auto"/>
        <w:right w:val="none" w:sz="0" w:space="0" w:color="auto"/>
      </w:divBdr>
    </w:div>
    <w:div w:id="483357220">
      <w:bodyDiv w:val="1"/>
      <w:marLeft w:val="0"/>
      <w:marRight w:val="0"/>
      <w:marTop w:val="0"/>
      <w:marBottom w:val="0"/>
      <w:divBdr>
        <w:top w:val="none" w:sz="0" w:space="0" w:color="auto"/>
        <w:left w:val="none" w:sz="0" w:space="0" w:color="auto"/>
        <w:bottom w:val="none" w:sz="0" w:space="0" w:color="auto"/>
        <w:right w:val="none" w:sz="0" w:space="0" w:color="auto"/>
      </w:divBdr>
    </w:div>
    <w:div w:id="658536065">
      <w:bodyDiv w:val="1"/>
      <w:marLeft w:val="0"/>
      <w:marRight w:val="0"/>
      <w:marTop w:val="0"/>
      <w:marBottom w:val="0"/>
      <w:divBdr>
        <w:top w:val="none" w:sz="0" w:space="0" w:color="auto"/>
        <w:left w:val="none" w:sz="0" w:space="0" w:color="auto"/>
        <w:bottom w:val="none" w:sz="0" w:space="0" w:color="auto"/>
        <w:right w:val="none" w:sz="0" w:space="0" w:color="auto"/>
      </w:divBdr>
    </w:div>
    <w:div w:id="701127183">
      <w:bodyDiv w:val="1"/>
      <w:marLeft w:val="0"/>
      <w:marRight w:val="0"/>
      <w:marTop w:val="0"/>
      <w:marBottom w:val="0"/>
      <w:divBdr>
        <w:top w:val="none" w:sz="0" w:space="0" w:color="auto"/>
        <w:left w:val="none" w:sz="0" w:space="0" w:color="auto"/>
        <w:bottom w:val="none" w:sz="0" w:space="0" w:color="auto"/>
        <w:right w:val="none" w:sz="0" w:space="0" w:color="auto"/>
      </w:divBdr>
    </w:div>
    <w:div w:id="1044595144">
      <w:bodyDiv w:val="1"/>
      <w:marLeft w:val="0"/>
      <w:marRight w:val="0"/>
      <w:marTop w:val="0"/>
      <w:marBottom w:val="0"/>
      <w:divBdr>
        <w:top w:val="none" w:sz="0" w:space="0" w:color="auto"/>
        <w:left w:val="none" w:sz="0" w:space="0" w:color="auto"/>
        <w:bottom w:val="none" w:sz="0" w:space="0" w:color="auto"/>
        <w:right w:val="none" w:sz="0" w:space="0" w:color="auto"/>
      </w:divBdr>
    </w:div>
    <w:div w:id="1110902092">
      <w:bodyDiv w:val="1"/>
      <w:marLeft w:val="0"/>
      <w:marRight w:val="0"/>
      <w:marTop w:val="0"/>
      <w:marBottom w:val="0"/>
      <w:divBdr>
        <w:top w:val="none" w:sz="0" w:space="0" w:color="auto"/>
        <w:left w:val="none" w:sz="0" w:space="0" w:color="auto"/>
        <w:bottom w:val="none" w:sz="0" w:space="0" w:color="auto"/>
        <w:right w:val="none" w:sz="0" w:space="0" w:color="auto"/>
      </w:divBdr>
    </w:div>
    <w:div w:id="1276870159">
      <w:bodyDiv w:val="1"/>
      <w:marLeft w:val="0"/>
      <w:marRight w:val="0"/>
      <w:marTop w:val="0"/>
      <w:marBottom w:val="0"/>
      <w:divBdr>
        <w:top w:val="none" w:sz="0" w:space="0" w:color="auto"/>
        <w:left w:val="none" w:sz="0" w:space="0" w:color="auto"/>
        <w:bottom w:val="none" w:sz="0" w:space="0" w:color="auto"/>
        <w:right w:val="none" w:sz="0" w:space="0" w:color="auto"/>
      </w:divBdr>
    </w:div>
    <w:div w:id="1380520902">
      <w:bodyDiv w:val="1"/>
      <w:marLeft w:val="0"/>
      <w:marRight w:val="0"/>
      <w:marTop w:val="0"/>
      <w:marBottom w:val="0"/>
      <w:divBdr>
        <w:top w:val="none" w:sz="0" w:space="0" w:color="auto"/>
        <w:left w:val="none" w:sz="0" w:space="0" w:color="auto"/>
        <w:bottom w:val="none" w:sz="0" w:space="0" w:color="auto"/>
        <w:right w:val="none" w:sz="0" w:space="0" w:color="auto"/>
      </w:divBdr>
    </w:div>
    <w:div w:id="1497914869">
      <w:bodyDiv w:val="1"/>
      <w:marLeft w:val="0"/>
      <w:marRight w:val="0"/>
      <w:marTop w:val="0"/>
      <w:marBottom w:val="0"/>
      <w:divBdr>
        <w:top w:val="none" w:sz="0" w:space="0" w:color="auto"/>
        <w:left w:val="none" w:sz="0" w:space="0" w:color="auto"/>
        <w:bottom w:val="none" w:sz="0" w:space="0" w:color="auto"/>
        <w:right w:val="none" w:sz="0" w:space="0" w:color="auto"/>
      </w:divBdr>
    </w:div>
    <w:div w:id="1517379858">
      <w:bodyDiv w:val="1"/>
      <w:marLeft w:val="0"/>
      <w:marRight w:val="0"/>
      <w:marTop w:val="0"/>
      <w:marBottom w:val="0"/>
      <w:divBdr>
        <w:top w:val="none" w:sz="0" w:space="0" w:color="auto"/>
        <w:left w:val="none" w:sz="0" w:space="0" w:color="auto"/>
        <w:bottom w:val="none" w:sz="0" w:space="0" w:color="auto"/>
        <w:right w:val="none" w:sz="0" w:space="0" w:color="auto"/>
      </w:divBdr>
    </w:div>
    <w:div w:id="1537548000">
      <w:bodyDiv w:val="1"/>
      <w:marLeft w:val="0"/>
      <w:marRight w:val="0"/>
      <w:marTop w:val="0"/>
      <w:marBottom w:val="0"/>
      <w:divBdr>
        <w:top w:val="none" w:sz="0" w:space="0" w:color="auto"/>
        <w:left w:val="none" w:sz="0" w:space="0" w:color="auto"/>
        <w:bottom w:val="none" w:sz="0" w:space="0" w:color="auto"/>
        <w:right w:val="none" w:sz="0" w:space="0" w:color="auto"/>
      </w:divBdr>
    </w:div>
    <w:div w:id="1611547300">
      <w:bodyDiv w:val="1"/>
      <w:marLeft w:val="0"/>
      <w:marRight w:val="0"/>
      <w:marTop w:val="0"/>
      <w:marBottom w:val="0"/>
      <w:divBdr>
        <w:top w:val="none" w:sz="0" w:space="0" w:color="auto"/>
        <w:left w:val="none" w:sz="0" w:space="0" w:color="auto"/>
        <w:bottom w:val="none" w:sz="0" w:space="0" w:color="auto"/>
        <w:right w:val="none" w:sz="0" w:space="0" w:color="auto"/>
      </w:divBdr>
    </w:div>
    <w:div w:id="1630435799">
      <w:bodyDiv w:val="1"/>
      <w:marLeft w:val="0"/>
      <w:marRight w:val="0"/>
      <w:marTop w:val="0"/>
      <w:marBottom w:val="0"/>
      <w:divBdr>
        <w:top w:val="none" w:sz="0" w:space="0" w:color="auto"/>
        <w:left w:val="none" w:sz="0" w:space="0" w:color="auto"/>
        <w:bottom w:val="none" w:sz="0" w:space="0" w:color="auto"/>
        <w:right w:val="none" w:sz="0" w:space="0" w:color="auto"/>
      </w:divBdr>
    </w:div>
    <w:div w:id="1651669269">
      <w:bodyDiv w:val="1"/>
      <w:marLeft w:val="0"/>
      <w:marRight w:val="0"/>
      <w:marTop w:val="0"/>
      <w:marBottom w:val="0"/>
      <w:divBdr>
        <w:top w:val="none" w:sz="0" w:space="0" w:color="auto"/>
        <w:left w:val="none" w:sz="0" w:space="0" w:color="auto"/>
        <w:bottom w:val="none" w:sz="0" w:space="0" w:color="auto"/>
        <w:right w:val="none" w:sz="0" w:space="0" w:color="auto"/>
      </w:divBdr>
    </w:div>
    <w:div w:id="166069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510C4-B7BC-4437-A92A-01DA1CF10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2</Pages>
  <Words>589</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OTHSCHILD WATER UTILITY COMMISSION</vt:lpstr>
    </vt:vector>
  </TitlesOfParts>
  <Company>Village of Rothschild</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HSCHILD WATER UTILITY COMMISSION</dc:title>
  <dc:creator>Sheila Pudelko</dc:creator>
  <cp:lastModifiedBy>Elizabeth Felkner</cp:lastModifiedBy>
  <cp:revision>11</cp:revision>
  <cp:lastPrinted>2025-01-10T20:45:00Z</cp:lastPrinted>
  <dcterms:created xsi:type="dcterms:W3CDTF">2024-12-13T21:22:00Z</dcterms:created>
  <dcterms:modified xsi:type="dcterms:W3CDTF">2025-01-10T21:14:00Z</dcterms:modified>
</cp:coreProperties>
</file>